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3CFEE" w14:textId="77777777" w:rsidR="0018119D" w:rsidRPr="0091655B" w:rsidRDefault="009A6597" w:rsidP="001048C4">
      <w:pPr>
        <w:tabs>
          <w:tab w:val="left" w:pos="6521"/>
          <w:tab w:val="right" w:pos="8820"/>
        </w:tabs>
        <w:ind w:firstLine="709"/>
        <w:jc w:val="right"/>
        <w:rPr>
          <w:sz w:val="28"/>
          <w:szCs w:val="28"/>
        </w:rPr>
      </w:pPr>
      <w:r w:rsidRPr="0091655B">
        <w:rPr>
          <w:sz w:val="28"/>
          <w:szCs w:val="28"/>
        </w:rPr>
        <w:t>3. pielikums</w:t>
      </w:r>
    </w:p>
    <w:p w14:paraId="11947E60" w14:textId="257081B7" w:rsidR="009A6597" w:rsidRPr="0091655B" w:rsidRDefault="009A6597" w:rsidP="001048C4">
      <w:pPr>
        <w:tabs>
          <w:tab w:val="left" w:pos="6521"/>
          <w:tab w:val="right" w:pos="8820"/>
        </w:tabs>
        <w:ind w:firstLine="709"/>
        <w:jc w:val="right"/>
        <w:rPr>
          <w:sz w:val="28"/>
          <w:szCs w:val="28"/>
        </w:rPr>
      </w:pPr>
      <w:bookmarkStart w:id="0" w:name="726452"/>
      <w:bookmarkStart w:id="1" w:name="n-726452"/>
      <w:bookmarkEnd w:id="0"/>
      <w:bookmarkEnd w:id="1"/>
      <w:r w:rsidRPr="0091655B">
        <w:rPr>
          <w:sz w:val="28"/>
          <w:szCs w:val="28"/>
        </w:rPr>
        <w:t>Ministru kabineta</w:t>
      </w:r>
    </w:p>
    <w:p w14:paraId="08C0EB31" w14:textId="4140CC39" w:rsidR="009A6597" w:rsidRPr="0091655B" w:rsidRDefault="009A6597" w:rsidP="001048C4">
      <w:pPr>
        <w:tabs>
          <w:tab w:val="left" w:pos="6521"/>
          <w:tab w:val="right" w:pos="8820"/>
        </w:tabs>
        <w:ind w:firstLine="709"/>
        <w:jc w:val="right"/>
        <w:rPr>
          <w:sz w:val="28"/>
          <w:szCs w:val="28"/>
        </w:rPr>
      </w:pPr>
      <w:r w:rsidRPr="0091655B">
        <w:rPr>
          <w:sz w:val="28"/>
          <w:szCs w:val="28"/>
        </w:rPr>
        <w:t xml:space="preserve">2021. gada </w:t>
      </w:r>
      <w:r w:rsidR="00FD5A18">
        <w:rPr>
          <w:sz w:val="28"/>
          <w:szCs w:val="28"/>
        </w:rPr>
        <w:t>7. janvār</w:t>
      </w:r>
      <w:r w:rsidR="00FD5A18">
        <w:rPr>
          <w:sz w:val="28"/>
          <w:szCs w:val="28"/>
        </w:rPr>
        <w:t>a</w:t>
      </w:r>
    </w:p>
    <w:p w14:paraId="6C0B60C2" w14:textId="21733AAC" w:rsidR="009A6597" w:rsidRPr="0091655B" w:rsidRDefault="009A6597" w:rsidP="001048C4">
      <w:pPr>
        <w:shd w:val="clear" w:color="auto" w:fill="FFFFFF"/>
        <w:jc w:val="right"/>
        <w:rPr>
          <w:sz w:val="28"/>
          <w:szCs w:val="28"/>
        </w:rPr>
      </w:pPr>
      <w:r w:rsidRPr="0091655B">
        <w:rPr>
          <w:sz w:val="28"/>
          <w:szCs w:val="28"/>
        </w:rPr>
        <w:t>noteikumiem Nr. </w:t>
      </w:r>
      <w:r w:rsidR="00FD5A18">
        <w:rPr>
          <w:sz w:val="28"/>
          <w:szCs w:val="28"/>
        </w:rPr>
        <w:t>4</w:t>
      </w:r>
      <w:bookmarkStart w:id="2" w:name="_GoBack"/>
      <w:bookmarkEnd w:id="2"/>
    </w:p>
    <w:p w14:paraId="32C1DCF8" w14:textId="77777777" w:rsidR="00060CE1" w:rsidRPr="0091655B" w:rsidRDefault="00060CE1" w:rsidP="00060CE1">
      <w:pPr>
        <w:jc w:val="right"/>
        <w:rPr>
          <w:sz w:val="28"/>
          <w:szCs w:val="28"/>
        </w:rPr>
      </w:pPr>
    </w:p>
    <w:p w14:paraId="62EE9FAB" w14:textId="77777777" w:rsidR="00C2182B" w:rsidRPr="0091655B" w:rsidRDefault="00060CE1" w:rsidP="00060CE1">
      <w:pPr>
        <w:jc w:val="center"/>
        <w:rPr>
          <w:b/>
          <w:bCs/>
          <w:sz w:val="28"/>
          <w:szCs w:val="28"/>
        </w:rPr>
      </w:pPr>
      <w:r w:rsidRPr="0091655B">
        <w:rPr>
          <w:b/>
          <w:bCs/>
          <w:sz w:val="28"/>
          <w:szCs w:val="28"/>
        </w:rPr>
        <w:t xml:space="preserve">Atklāta konkursa projektu iesniegumu vērtēšanas kritēriji </w:t>
      </w:r>
    </w:p>
    <w:p w14:paraId="5246E4EB" w14:textId="006FFAA1" w:rsidR="00060CE1" w:rsidRPr="0091655B" w:rsidRDefault="00060CE1" w:rsidP="00060CE1">
      <w:pPr>
        <w:jc w:val="center"/>
        <w:rPr>
          <w:b/>
          <w:bCs/>
          <w:sz w:val="28"/>
          <w:szCs w:val="28"/>
        </w:rPr>
      </w:pPr>
      <w:r w:rsidRPr="0091655B">
        <w:rPr>
          <w:b/>
          <w:bCs/>
          <w:sz w:val="28"/>
          <w:szCs w:val="28"/>
        </w:rPr>
        <w:t>zaļo inovāciju jomā</w:t>
      </w:r>
    </w:p>
    <w:p w14:paraId="04C8E883" w14:textId="77705144" w:rsidR="00060CE1" w:rsidRPr="0091655B" w:rsidRDefault="00060CE1" w:rsidP="00060CE1">
      <w:pPr>
        <w:jc w:val="center"/>
        <w:rPr>
          <w:b/>
          <w:bCs/>
          <w:sz w:val="28"/>
          <w:szCs w:val="28"/>
        </w:rPr>
      </w:pPr>
    </w:p>
    <w:tbl>
      <w:tblPr>
        <w:tblStyle w:val="TableGrid"/>
        <w:tblW w:w="9291" w:type="dxa"/>
        <w:tblLayout w:type="fixed"/>
        <w:tblLook w:val="04A0" w:firstRow="1" w:lastRow="0" w:firstColumn="1" w:lastColumn="0" w:noHBand="0" w:noVBand="1"/>
      </w:tblPr>
      <w:tblGrid>
        <w:gridCol w:w="704"/>
        <w:gridCol w:w="5954"/>
        <w:gridCol w:w="1418"/>
        <w:gridCol w:w="1205"/>
        <w:gridCol w:w="10"/>
      </w:tblGrid>
      <w:tr w:rsidR="00C2182B" w:rsidRPr="0091655B" w14:paraId="34318CD3" w14:textId="77777777" w:rsidTr="009361FD">
        <w:tc>
          <w:tcPr>
            <w:tcW w:w="9291" w:type="dxa"/>
            <w:gridSpan w:val="5"/>
          </w:tcPr>
          <w:p w14:paraId="2619507D" w14:textId="476FCD61" w:rsidR="00C2182B" w:rsidRPr="0091655B" w:rsidRDefault="00C2182B" w:rsidP="00060CE1">
            <w:pPr>
              <w:jc w:val="center"/>
              <w:rPr>
                <w:b/>
                <w:bCs/>
              </w:rPr>
            </w:pPr>
            <w:r w:rsidRPr="0091655B">
              <w:rPr>
                <w:b/>
                <w:bCs/>
              </w:rPr>
              <w:t>I. Administratīvie vērtēšanas kritēriji</w:t>
            </w:r>
          </w:p>
        </w:tc>
      </w:tr>
      <w:tr w:rsidR="00C2182B" w:rsidRPr="0091655B" w14:paraId="723A27A5" w14:textId="77777777" w:rsidTr="009361FD">
        <w:trPr>
          <w:gridAfter w:val="1"/>
          <w:wAfter w:w="10" w:type="dxa"/>
        </w:trPr>
        <w:tc>
          <w:tcPr>
            <w:tcW w:w="704" w:type="dxa"/>
            <w:vAlign w:val="center"/>
          </w:tcPr>
          <w:p w14:paraId="32031ECE" w14:textId="77777777" w:rsidR="00C2182B" w:rsidRPr="0091655B" w:rsidRDefault="00C2182B" w:rsidP="00C2182B">
            <w:pPr>
              <w:jc w:val="center"/>
            </w:pPr>
            <w:r w:rsidRPr="0091655B">
              <w:t>Nr.</w:t>
            </w:r>
          </w:p>
          <w:p w14:paraId="6BF44414" w14:textId="3C8F2B6B" w:rsidR="00C2182B" w:rsidRPr="0091655B" w:rsidRDefault="00C2182B" w:rsidP="00C2182B">
            <w:pPr>
              <w:jc w:val="center"/>
              <w:rPr>
                <w:b/>
                <w:bCs/>
              </w:rPr>
            </w:pPr>
            <w:r w:rsidRPr="0091655B">
              <w:t>p. k</w:t>
            </w:r>
            <w:r w:rsidR="00B83774" w:rsidRPr="0091655B">
              <w:t>.</w:t>
            </w:r>
          </w:p>
        </w:tc>
        <w:tc>
          <w:tcPr>
            <w:tcW w:w="5954" w:type="dxa"/>
            <w:vAlign w:val="center"/>
          </w:tcPr>
          <w:p w14:paraId="14E4B3C5" w14:textId="677EAC38" w:rsidR="00C2182B" w:rsidRPr="0091655B" w:rsidRDefault="00C2182B" w:rsidP="00C2182B">
            <w:pPr>
              <w:jc w:val="center"/>
              <w:rPr>
                <w:b/>
                <w:bCs/>
              </w:rPr>
            </w:pPr>
            <w:r w:rsidRPr="0091655B">
              <w:t>Kritēriji</w:t>
            </w:r>
          </w:p>
        </w:tc>
        <w:tc>
          <w:tcPr>
            <w:tcW w:w="1418" w:type="dxa"/>
            <w:vAlign w:val="center"/>
          </w:tcPr>
          <w:p w14:paraId="24D153D3" w14:textId="01A1DF47" w:rsidR="00C2182B" w:rsidRPr="0091655B" w:rsidRDefault="00C2182B" w:rsidP="00C2182B">
            <w:pPr>
              <w:jc w:val="center"/>
              <w:rPr>
                <w:b/>
                <w:bCs/>
              </w:rPr>
            </w:pPr>
            <w:r w:rsidRPr="0091655B">
              <w:t>Vērtēšanas sistēma</w:t>
            </w:r>
          </w:p>
        </w:tc>
        <w:tc>
          <w:tcPr>
            <w:tcW w:w="1205" w:type="dxa"/>
            <w:vAlign w:val="center"/>
          </w:tcPr>
          <w:p w14:paraId="0D899588" w14:textId="39FF4EBB" w:rsidR="00C2182B" w:rsidRPr="0091655B" w:rsidRDefault="00C2182B" w:rsidP="00C2182B">
            <w:pPr>
              <w:jc w:val="center"/>
              <w:rPr>
                <w:b/>
                <w:bCs/>
              </w:rPr>
            </w:pPr>
            <w:r w:rsidRPr="0091655B">
              <w:t>Piezīmes</w:t>
            </w:r>
          </w:p>
        </w:tc>
      </w:tr>
      <w:tr w:rsidR="00C2182B" w:rsidRPr="0091655B" w14:paraId="22882702" w14:textId="77777777" w:rsidTr="009361FD">
        <w:trPr>
          <w:gridAfter w:val="1"/>
          <w:wAfter w:w="10" w:type="dxa"/>
        </w:trPr>
        <w:tc>
          <w:tcPr>
            <w:tcW w:w="704" w:type="dxa"/>
          </w:tcPr>
          <w:p w14:paraId="3C0FC959" w14:textId="12DE0EDC" w:rsidR="00C2182B" w:rsidRPr="0091655B" w:rsidRDefault="00C2182B" w:rsidP="00C2182B">
            <w:pPr>
              <w:jc w:val="center"/>
              <w:rPr>
                <w:b/>
                <w:bCs/>
              </w:rPr>
            </w:pPr>
            <w:r w:rsidRPr="0091655B">
              <w:t>1.</w:t>
            </w:r>
          </w:p>
        </w:tc>
        <w:tc>
          <w:tcPr>
            <w:tcW w:w="5954" w:type="dxa"/>
          </w:tcPr>
          <w:p w14:paraId="44AC1E18" w14:textId="52203F33" w:rsidR="00C2182B" w:rsidRPr="0091655B" w:rsidRDefault="00C2182B" w:rsidP="00C2182B">
            <w:pPr>
              <w:rPr>
                <w:b/>
                <w:bCs/>
              </w:rPr>
            </w:pPr>
            <w:r w:rsidRPr="0091655B">
              <w:t xml:space="preserve">Projekta iesniegums programmas apsaimniekotāja publicētajā sludinājumā </w:t>
            </w:r>
            <w:r w:rsidR="009361FD" w:rsidRPr="0091655B">
              <w:t>oficiālajā izdevumā "Latvijas Vēstnesis" ir iesniegts noteiktajā termiņā</w:t>
            </w:r>
          </w:p>
        </w:tc>
        <w:tc>
          <w:tcPr>
            <w:tcW w:w="1418" w:type="dxa"/>
          </w:tcPr>
          <w:p w14:paraId="1A0B527E" w14:textId="76D2400F" w:rsidR="00C2182B" w:rsidRPr="0091655B" w:rsidRDefault="00C2182B" w:rsidP="00C2182B">
            <w:pPr>
              <w:jc w:val="center"/>
              <w:rPr>
                <w:b/>
                <w:bCs/>
              </w:rPr>
            </w:pPr>
            <w:r w:rsidRPr="0091655B">
              <w:t>Jā/Nē</w:t>
            </w:r>
          </w:p>
        </w:tc>
        <w:tc>
          <w:tcPr>
            <w:tcW w:w="1205" w:type="dxa"/>
          </w:tcPr>
          <w:p w14:paraId="3F686219" w14:textId="7AF06606" w:rsidR="00C2182B" w:rsidRPr="0091655B" w:rsidRDefault="00C2182B" w:rsidP="00C2182B">
            <w:pPr>
              <w:jc w:val="center"/>
              <w:rPr>
                <w:b/>
                <w:bCs/>
              </w:rPr>
            </w:pPr>
            <w:r w:rsidRPr="0091655B">
              <w:t>N</w:t>
            </w:r>
          </w:p>
        </w:tc>
      </w:tr>
      <w:tr w:rsidR="00C2182B" w:rsidRPr="0091655B" w14:paraId="6BBCDB5D" w14:textId="77777777" w:rsidTr="009361FD">
        <w:trPr>
          <w:gridAfter w:val="1"/>
          <w:wAfter w:w="10" w:type="dxa"/>
        </w:trPr>
        <w:tc>
          <w:tcPr>
            <w:tcW w:w="704" w:type="dxa"/>
          </w:tcPr>
          <w:p w14:paraId="5C4D4DF8" w14:textId="7386E7A4" w:rsidR="00C2182B" w:rsidRPr="0091655B" w:rsidRDefault="00C2182B" w:rsidP="00C2182B">
            <w:pPr>
              <w:jc w:val="center"/>
              <w:rPr>
                <w:b/>
                <w:bCs/>
              </w:rPr>
            </w:pPr>
            <w:r w:rsidRPr="0091655B">
              <w:t>2.</w:t>
            </w:r>
          </w:p>
        </w:tc>
        <w:tc>
          <w:tcPr>
            <w:tcW w:w="5954" w:type="dxa"/>
          </w:tcPr>
          <w:p w14:paraId="1CB4FF8F" w14:textId="3A256663" w:rsidR="00C2182B" w:rsidRPr="0091655B" w:rsidRDefault="00C2182B" w:rsidP="00C2182B">
            <w:pPr>
              <w:rPr>
                <w:b/>
                <w:bCs/>
              </w:rPr>
            </w:pPr>
            <w:r w:rsidRPr="0091655B">
              <w:t>Projekta iesnieguma veidlapa un biznesa plāns ir aizpildīts datorrakstā, latviešu un angļu valodā</w:t>
            </w:r>
            <w:r w:rsidR="009361FD" w:rsidRPr="0091655B">
              <w:t xml:space="preserve"> </w:t>
            </w:r>
          </w:p>
        </w:tc>
        <w:tc>
          <w:tcPr>
            <w:tcW w:w="1418" w:type="dxa"/>
          </w:tcPr>
          <w:p w14:paraId="66BCC9F8" w14:textId="3195565A" w:rsidR="00C2182B" w:rsidRPr="0091655B" w:rsidRDefault="00C2182B" w:rsidP="00C2182B">
            <w:pPr>
              <w:jc w:val="center"/>
              <w:rPr>
                <w:b/>
                <w:bCs/>
              </w:rPr>
            </w:pPr>
            <w:r w:rsidRPr="0091655B">
              <w:t>Jā/Nē/Ar nosacījumu</w:t>
            </w:r>
          </w:p>
        </w:tc>
        <w:tc>
          <w:tcPr>
            <w:tcW w:w="1205" w:type="dxa"/>
          </w:tcPr>
          <w:p w14:paraId="739D11B2" w14:textId="491E98CE" w:rsidR="00C2182B" w:rsidRPr="0091655B" w:rsidRDefault="00C2182B" w:rsidP="00C2182B">
            <w:pPr>
              <w:jc w:val="center"/>
              <w:rPr>
                <w:b/>
                <w:bCs/>
              </w:rPr>
            </w:pPr>
            <w:r w:rsidRPr="0091655B">
              <w:t>P</w:t>
            </w:r>
          </w:p>
        </w:tc>
      </w:tr>
      <w:tr w:rsidR="00C2182B" w:rsidRPr="0091655B" w14:paraId="6FFF113A" w14:textId="77777777" w:rsidTr="009361FD">
        <w:trPr>
          <w:gridAfter w:val="1"/>
          <w:wAfter w:w="10" w:type="dxa"/>
        </w:trPr>
        <w:tc>
          <w:tcPr>
            <w:tcW w:w="704" w:type="dxa"/>
          </w:tcPr>
          <w:p w14:paraId="473868CF" w14:textId="35D8F612" w:rsidR="00C2182B" w:rsidRPr="0091655B" w:rsidRDefault="00C2182B" w:rsidP="00C2182B">
            <w:pPr>
              <w:jc w:val="center"/>
              <w:rPr>
                <w:b/>
                <w:bCs/>
              </w:rPr>
            </w:pPr>
            <w:r w:rsidRPr="0091655B">
              <w:t>3.</w:t>
            </w:r>
          </w:p>
        </w:tc>
        <w:tc>
          <w:tcPr>
            <w:tcW w:w="5954" w:type="dxa"/>
          </w:tcPr>
          <w:p w14:paraId="5A19A7F0" w14:textId="47D5BC28" w:rsidR="00C2182B" w:rsidRPr="0091655B" w:rsidRDefault="00C2182B" w:rsidP="00C2182B">
            <w:pPr>
              <w:rPr>
                <w:b/>
                <w:bCs/>
              </w:rPr>
            </w:pPr>
            <w:r w:rsidRPr="0091655B">
              <w:t>Projekta iesniegums ir sagatavots atbilstoši atklāta konkursa projekta iesniegumu atlases nolikumā norādītajām prasībām, ir iesniegti visi papildus iesniedzamie dokumenti, kas noteikti atklāta konkursa projektu iesniegumu atlases nolikumā</w:t>
            </w:r>
          </w:p>
        </w:tc>
        <w:tc>
          <w:tcPr>
            <w:tcW w:w="1418" w:type="dxa"/>
          </w:tcPr>
          <w:p w14:paraId="254C7AC1" w14:textId="3CBA05D6" w:rsidR="00C2182B" w:rsidRPr="0091655B" w:rsidRDefault="00C2182B" w:rsidP="00C2182B">
            <w:pPr>
              <w:jc w:val="center"/>
              <w:rPr>
                <w:b/>
                <w:bCs/>
              </w:rPr>
            </w:pPr>
            <w:r w:rsidRPr="0091655B">
              <w:t>Jā/Nē/Ar nosacījumu</w:t>
            </w:r>
          </w:p>
        </w:tc>
        <w:tc>
          <w:tcPr>
            <w:tcW w:w="1205" w:type="dxa"/>
          </w:tcPr>
          <w:p w14:paraId="020E0C6B" w14:textId="477EA594" w:rsidR="00C2182B" w:rsidRPr="0091655B" w:rsidRDefault="00C2182B" w:rsidP="00C2182B">
            <w:pPr>
              <w:jc w:val="center"/>
              <w:rPr>
                <w:b/>
                <w:bCs/>
              </w:rPr>
            </w:pPr>
            <w:r w:rsidRPr="0091655B">
              <w:t>P</w:t>
            </w:r>
          </w:p>
        </w:tc>
      </w:tr>
      <w:tr w:rsidR="00C2182B" w:rsidRPr="0091655B" w14:paraId="0D89AB7B" w14:textId="77777777" w:rsidTr="009361FD">
        <w:trPr>
          <w:gridAfter w:val="1"/>
          <w:wAfter w:w="10" w:type="dxa"/>
        </w:trPr>
        <w:tc>
          <w:tcPr>
            <w:tcW w:w="704" w:type="dxa"/>
          </w:tcPr>
          <w:p w14:paraId="4FD1BAAB" w14:textId="3A831BF9" w:rsidR="00C2182B" w:rsidRPr="0091655B" w:rsidRDefault="00C2182B" w:rsidP="00C2182B">
            <w:pPr>
              <w:jc w:val="center"/>
            </w:pPr>
            <w:r w:rsidRPr="0091655B">
              <w:t>4.</w:t>
            </w:r>
          </w:p>
        </w:tc>
        <w:tc>
          <w:tcPr>
            <w:tcW w:w="5954" w:type="dxa"/>
          </w:tcPr>
          <w:p w14:paraId="3BF31361" w14:textId="0D73BE2C" w:rsidR="00C2182B" w:rsidRPr="0091655B" w:rsidRDefault="00C2182B" w:rsidP="00C2182B">
            <w:r w:rsidRPr="0091655B">
              <w:t>Projekta iesnieguma oriģinālam ir dokumenta juridiskais spēks</w:t>
            </w:r>
            <w:r w:rsidR="009361FD" w:rsidRPr="0091655B">
              <w:t>:</w:t>
            </w:r>
          </w:p>
        </w:tc>
        <w:tc>
          <w:tcPr>
            <w:tcW w:w="1418" w:type="dxa"/>
          </w:tcPr>
          <w:p w14:paraId="773B413C" w14:textId="77777777" w:rsidR="00C2182B" w:rsidRPr="0091655B" w:rsidRDefault="00C2182B" w:rsidP="00C2182B">
            <w:pPr>
              <w:jc w:val="center"/>
            </w:pPr>
          </w:p>
        </w:tc>
        <w:tc>
          <w:tcPr>
            <w:tcW w:w="1205" w:type="dxa"/>
          </w:tcPr>
          <w:p w14:paraId="37428233" w14:textId="77777777" w:rsidR="00C2182B" w:rsidRPr="0091655B" w:rsidRDefault="00C2182B" w:rsidP="00C2182B">
            <w:pPr>
              <w:jc w:val="center"/>
            </w:pPr>
          </w:p>
        </w:tc>
      </w:tr>
      <w:tr w:rsidR="00C2182B" w:rsidRPr="0091655B" w14:paraId="5DE49814" w14:textId="77777777" w:rsidTr="009361FD">
        <w:trPr>
          <w:gridAfter w:val="1"/>
          <w:wAfter w:w="10" w:type="dxa"/>
        </w:trPr>
        <w:tc>
          <w:tcPr>
            <w:tcW w:w="704" w:type="dxa"/>
          </w:tcPr>
          <w:p w14:paraId="00B901E3" w14:textId="4CD1C849" w:rsidR="00C2182B" w:rsidRPr="0091655B" w:rsidRDefault="00C2182B" w:rsidP="00C2182B">
            <w:pPr>
              <w:jc w:val="center"/>
            </w:pPr>
            <w:r w:rsidRPr="0091655B">
              <w:t>4.1.</w:t>
            </w:r>
          </w:p>
        </w:tc>
        <w:tc>
          <w:tcPr>
            <w:tcW w:w="5954" w:type="dxa"/>
          </w:tcPr>
          <w:p w14:paraId="548A08F3" w14:textId="3E858562" w:rsidR="00C2182B" w:rsidRPr="0091655B" w:rsidRDefault="00C2182B" w:rsidP="00C2182B">
            <w:r w:rsidRPr="0091655B">
              <w:rPr>
                <w:lang w:eastAsia="en-US"/>
              </w:rPr>
              <w:t>tas ir noformēts atbilstoši elektronisko dokumentu apriti regulējošo normatīvo aktu prasībām (attiecināms, ja projekta iesniegums ir iesniegts elektroniska dokumenta formā), t.</w:t>
            </w:r>
            <w:r w:rsidR="009361FD" w:rsidRPr="0091655B">
              <w:rPr>
                <w:lang w:eastAsia="en-US"/>
              </w:rPr>
              <w:t> </w:t>
            </w:r>
            <w:r w:rsidRPr="0091655B">
              <w:rPr>
                <w:lang w:eastAsia="en-US"/>
              </w:rPr>
              <w:t xml:space="preserve">sk. projekta iesniegums ir parakstīts ar drošu elektronisko parakstu atbilstoši normatīvajiem aktiem par elektronisko dokumentu noformēšanu, </w:t>
            </w:r>
            <w:r w:rsidR="009361FD" w:rsidRPr="0091655B">
              <w:rPr>
                <w:lang w:eastAsia="en-US"/>
              </w:rPr>
              <w:t xml:space="preserve">ir </w:t>
            </w:r>
            <w:r w:rsidRPr="0091655B">
              <w:rPr>
                <w:lang w:eastAsia="en-US"/>
              </w:rPr>
              <w:t>pievieno</w:t>
            </w:r>
            <w:r w:rsidR="009361FD" w:rsidRPr="0091655B">
              <w:rPr>
                <w:lang w:eastAsia="en-US"/>
              </w:rPr>
              <w:t>ts</w:t>
            </w:r>
            <w:r w:rsidRPr="0091655B">
              <w:rPr>
                <w:lang w:eastAsia="en-US"/>
              </w:rPr>
              <w:t xml:space="preserve"> pilnvarojum</w:t>
            </w:r>
            <w:r w:rsidR="009361FD" w:rsidRPr="0091655B">
              <w:rPr>
                <w:lang w:eastAsia="en-US"/>
              </w:rPr>
              <w:t>s</w:t>
            </w:r>
            <w:r w:rsidRPr="0091655B">
              <w:rPr>
                <w:lang w:eastAsia="en-US"/>
              </w:rPr>
              <w:t xml:space="preserve"> (ja nepieciešams)</w:t>
            </w:r>
          </w:p>
        </w:tc>
        <w:tc>
          <w:tcPr>
            <w:tcW w:w="1418" w:type="dxa"/>
          </w:tcPr>
          <w:p w14:paraId="4E8647EA" w14:textId="6394CB0A" w:rsidR="00C2182B" w:rsidRPr="0091655B" w:rsidRDefault="00C2182B" w:rsidP="00C2182B">
            <w:pPr>
              <w:jc w:val="center"/>
            </w:pPr>
            <w:r w:rsidRPr="0091655B">
              <w:t>Jā/Nē/Ar nosacījumu</w:t>
            </w:r>
          </w:p>
        </w:tc>
        <w:tc>
          <w:tcPr>
            <w:tcW w:w="1205" w:type="dxa"/>
          </w:tcPr>
          <w:p w14:paraId="1081C80F" w14:textId="5E3E3C23" w:rsidR="00C2182B" w:rsidRPr="0091655B" w:rsidRDefault="00C2182B" w:rsidP="00C2182B">
            <w:pPr>
              <w:jc w:val="center"/>
            </w:pPr>
            <w:r w:rsidRPr="0091655B">
              <w:t>P</w:t>
            </w:r>
          </w:p>
        </w:tc>
      </w:tr>
      <w:tr w:rsidR="00C2182B" w:rsidRPr="0091655B" w14:paraId="0F095856" w14:textId="77777777" w:rsidTr="009361FD">
        <w:trPr>
          <w:gridAfter w:val="1"/>
          <w:wAfter w:w="10" w:type="dxa"/>
        </w:trPr>
        <w:tc>
          <w:tcPr>
            <w:tcW w:w="704" w:type="dxa"/>
          </w:tcPr>
          <w:p w14:paraId="66AD7FF8" w14:textId="1495EE13" w:rsidR="00C2182B" w:rsidRPr="0091655B" w:rsidRDefault="00C2182B" w:rsidP="00C2182B">
            <w:pPr>
              <w:jc w:val="center"/>
            </w:pPr>
            <w:r w:rsidRPr="0091655B">
              <w:t>4.2.</w:t>
            </w:r>
          </w:p>
        </w:tc>
        <w:tc>
          <w:tcPr>
            <w:tcW w:w="5954" w:type="dxa"/>
          </w:tcPr>
          <w:p w14:paraId="29133386" w14:textId="5B1B8E12" w:rsidR="00C2182B" w:rsidRPr="0091655B" w:rsidRDefault="00C2182B" w:rsidP="00C2182B">
            <w:r w:rsidRPr="0091655B">
              <w:t>tas ir noformēts atbilstoši normatīvajiem aktiem, kas nosaka dokumentu izstrādāšanas un noformēšanas prasības (attiecināms, ja projekta iesniegums ir iesniegts papīra formā)</w:t>
            </w:r>
            <w:r w:rsidR="00B83774" w:rsidRPr="0091655B">
              <w:t>,</w:t>
            </w:r>
            <w:r w:rsidRPr="0091655B">
              <w:t xml:space="preserve"> t.</w:t>
            </w:r>
            <w:r w:rsidR="008B7DD4" w:rsidRPr="0091655B">
              <w:t xml:space="preserve"> </w:t>
            </w:r>
            <w:r w:rsidRPr="0091655B">
              <w:t>sk. projekta iesniedzēja apliecinājumu parakstījis projekta iesniedzējs vai tā pilnvarota persona, projekta iesniegumam ir pievienots attiecīgs pilnvarojums</w:t>
            </w:r>
          </w:p>
        </w:tc>
        <w:tc>
          <w:tcPr>
            <w:tcW w:w="1418" w:type="dxa"/>
          </w:tcPr>
          <w:p w14:paraId="60AC5AC5" w14:textId="2A225E7B" w:rsidR="00C2182B" w:rsidRPr="0091655B" w:rsidRDefault="00C2182B" w:rsidP="00C2182B">
            <w:pPr>
              <w:jc w:val="center"/>
            </w:pPr>
            <w:r w:rsidRPr="0091655B">
              <w:t>Jā/Nē/Ar nosacījumu</w:t>
            </w:r>
          </w:p>
        </w:tc>
        <w:tc>
          <w:tcPr>
            <w:tcW w:w="1205" w:type="dxa"/>
          </w:tcPr>
          <w:p w14:paraId="4F230F28" w14:textId="038F6C21" w:rsidR="00C2182B" w:rsidRPr="0091655B" w:rsidRDefault="00C2182B" w:rsidP="00C2182B">
            <w:pPr>
              <w:jc w:val="center"/>
            </w:pPr>
            <w:r w:rsidRPr="0091655B">
              <w:t>P</w:t>
            </w:r>
          </w:p>
        </w:tc>
      </w:tr>
    </w:tbl>
    <w:p w14:paraId="576E93C0" w14:textId="77777777" w:rsidR="008B7DD4" w:rsidRPr="0091655B" w:rsidRDefault="008B7DD4"/>
    <w:tbl>
      <w:tblPr>
        <w:tblStyle w:val="TableGrid"/>
        <w:tblW w:w="9291" w:type="dxa"/>
        <w:tblLayout w:type="fixed"/>
        <w:tblLook w:val="04A0" w:firstRow="1" w:lastRow="0" w:firstColumn="1" w:lastColumn="0" w:noHBand="0" w:noVBand="1"/>
      </w:tblPr>
      <w:tblGrid>
        <w:gridCol w:w="704"/>
        <w:gridCol w:w="5954"/>
        <w:gridCol w:w="1418"/>
        <w:gridCol w:w="1205"/>
        <w:gridCol w:w="10"/>
      </w:tblGrid>
      <w:tr w:rsidR="00C2182B" w:rsidRPr="0091655B" w14:paraId="32144B53" w14:textId="77777777" w:rsidTr="009361FD">
        <w:tc>
          <w:tcPr>
            <w:tcW w:w="9291" w:type="dxa"/>
            <w:gridSpan w:val="5"/>
          </w:tcPr>
          <w:p w14:paraId="717BB67A" w14:textId="6303B7DC" w:rsidR="00C2182B" w:rsidRPr="0091655B" w:rsidRDefault="00C2182B" w:rsidP="00C2182B">
            <w:pPr>
              <w:jc w:val="center"/>
            </w:pPr>
            <w:r w:rsidRPr="0091655B">
              <w:rPr>
                <w:b/>
                <w:bCs/>
              </w:rPr>
              <w:t>II. Atbilstības vērtēšanas kritēriji</w:t>
            </w:r>
          </w:p>
        </w:tc>
      </w:tr>
      <w:tr w:rsidR="008B7DD4" w:rsidRPr="0091655B" w14:paraId="749D683A" w14:textId="77777777" w:rsidTr="001048C4">
        <w:trPr>
          <w:gridAfter w:val="1"/>
          <w:wAfter w:w="10" w:type="dxa"/>
        </w:trPr>
        <w:tc>
          <w:tcPr>
            <w:tcW w:w="704" w:type="dxa"/>
            <w:vAlign w:val="center"/>
          </w:tcPr>
          <w:p w14:paraId="414977C4" w14:textId="77777777" w:rsidR="008B7DD4" w:rsidRPr="0091655B" w:rsidRDefault="008B7DD4" w:rsidP="001048C4">
            <w:pPr>
              <w:jc w:val="center"/>
            </w:pPr>
            <w:r w:rsidRPr="0091655B">
              <w:t>Nr.</w:t>
            </w:r>
          </w:p>
          <w:p w14:paraId="3A84704C" w14:textId="5B817F76" w:rsidR="008B7DD4" w:rsidRPr="0091655B" w:rsidRDefault="008B7DD4" w:rsidP="001048C4">
            <w:pPr>
              <w:jc w:val="center"/>
              <w:rPr>
                <w:b/>
                <w:bCs/>
              </w:rPr>
            </w:pPr>
            <w:r w:rsidRPr="0091655B">
              <w:t>p. k</w:t>
            </w:r>
            <w:r w:rsidR="00B83774" w:rsidRPr="0091655B">
              <w:t>.</w:t>
            </w:r>
          </w:p>
        </w:tc>
        <w:tc>
          <w:tcPr>
            <w:tcW w:w="5954" w:type="dxa"/>
            <w:vAlign w:val="center"/>
          </w:tcPr>
          <w:p w14:paraId="05D4E223" w14:textId="77777777" w:rsidR="008B7DD4" w:rsidRPr="0091655B" w:rsidRDefault="008B7DD4" w:rsidP="001048C4">
            <w:pPr>
              <w:jc w:val="center"/>
              <w:rPr>
                <w:b/>
                <w:bCs/>
              </w:rPr>
            </w:pPr>
            <w:r w:rsidRPr="0091655B">
              <w:t>Kritēriji</w:t>
            </w:r>
          </w:p>
        </w:tc>
        <w:tc>
          <w:tcPr>
            <w:tcW w:w="1418" w:type="dxa"/>
            <w:vAlign w:val="center"/>
          </w:tcPr>
          <w:p w14:paraId="52F419FA" w14:textId="77777777" w:rsidR="008B7DD4" w:rsidRPr="0091655B" w:rsidRDefault="008B7DD4" w:rsidP="001048C4">
            <w:pPr>
              <w:jc w:val="center"/>
              <w:rPr>
                <w:b/>
                <w:bCs/>
              </w:rPr>
            </w:pPr>
            <w:r w:rsidRPr="0091655B">
              <w:t>Vērtēšanas sistēma</w:t>
            </w:r>
          </w:p>
        </w:tc>
        <w:tc>
          <w:tcPr>
            <w:tcW w:w="1205" w:type="dxa"/>
            <w:vAlign w:val="center"/>
          </w:tcPr>
          <w:p w14:paraId="79956DAC" w14:textId="77777777" w:rsidR="008B7DD4" w:rsidRPr="0091655B" w:rsidRDefault="008B7DD4" w:rsidP="001048C4">
            <w:pPr>
              <w:jc w:val="center"/>
              <w:rPr>
                <w:b/>
                <w:bCs/>
              </w:rPr>
            </w:pPr>
            <w:r w:rsidRPr="0091655B">
              <w:t>Piezīmes</w:t>
            </w:r>
          </w:p>
        </w:tc>
      </w:tr>
      <w:tr w:rsidR="00C2182B" w:rsidRPr="0091655B" w14:paraId="50F14670" w14:textId="77777777" w:rsidTr="009361FD">
        <w:trPr>
          <w:gridAfter w:val="1"/>
          <w:wAfter w:w="10" w:type="dxa"/>
        </w:trPr>
        <w:tc>
          <w:tcPr>
            <w:tcW w:w="704" w:type="dxa"/>
            <w:vAlign w:val="center"/>
          </w:tcPr>
          <w:p w14:paraId="419F47E4" w14:textId="65ED424B" w:rsidR="00C2182B" w:rsidRPr="0091655B" w:rsidRDefault="00C2182B" w:rsidP="0077571F">
            <w:pPr>
              <w:ind w:left="-118" w:right="-107"/>
              <w:jc w:val="center"/>
            </w:pPr>
            <w:r w:rsidRPr="0091655B">
              <w:t>1.</w:t>
            </w:r>
          </w:p>
        </w:tc>
        <w:tc>
          <w:tcPr>
            <w:tcW w:w="5954" w:type="dxa"/>
            <w:vAlign w:val="center"/>
          </w:tcPr>
          <w:p w14:paraId="1695DD28" w14:textId="5A1534E1" w:rsidR="00C2182B" w:rsidRPr="0091655B" w:rsidRDefault="00C2182B" w:rsidP="00C2182B">
            <w:r w:rsidRPr="0091655B">
              <w:t>Projekta iesniedzēja atbilstība:</w:t>
            </w:r>
          </w:p>
        </w:tc>
        <w:tc>
          <w:tcPr>
            <w:tcW w:w="1418" w:type="dxa"/>
            <w:vAlign w:val="center"/>
          </w:tcPr>
          <w:p w14:paraId="0E520D85" w14:textId="77777777" w:rsidR="00C2182B" w:rsidRPr="0091655B" w:rsidRDefault="00C2182B" w:rsidP="00C2182B">
            <w:pPr>
              <w:jc w:val="center"/>
            </w:pPr>
          </w:p>
        </w:tc>
        <w:tc>
          <w:tcPr>
            <w:tcW w:w="1205" w:type="dxa"/>
            <w:vAlign w:val="center"/>
          </w:tcPr>
          <w:p w14:paraId="7CDD4D74" w14:textId="77777777" w:rsidR="00C2182B" w:rsidRPr="0091655B" w:rsidRDefault="00C2182B" w:rsidP="00C2182B">
            <w:pPr>
              <w:jc w:val="center"/>
            </w:pPr>
          </w:p>
        </w:tc>
      </w:tr>
      <w:tr w:rsidR="00C2182B" w:rsidRPr="0091655B" w14:paraId="77BCA648" w14:textId="77777777" w:rsidTr="0018119D">
        <w:trPr>
          <w:gridAfter w:val="1"/>
          <w:wAfter w:w="10" w:type="dxa"/>
        </w:trPr>
        <w:tc>
          <w:tcPr>
            <w:tcW w:w="704" w:type="dxa"/>
          </w:tcPr>
          <w:p w14:paraId="123F3A94" w14:textId="7A9A94E5" w:rsidR="00C2182B" w:rsidRPr="0091655B" w:rsidRDefault="00C2182B" w:rsidP="0018119D">
            <w:pPr>
              <w:ind w:left="-118" w:right="-107"/>
              <w:jc w:val="center"/>
            </w:pPr>
            <w:r w:rsidRPr="0091655B">
              <w:t>1.1.</w:t>
            </w:r>
          </w:p>
        </w:tc>
        <w:tc>
          <w:tcPr>
            <w:tcW w:w="5954" w:type="dxa"/>
          </w:tcPr>
          <w:p w14:paraId="1EB708D3" w14:textId="39DA06AE" w:rsidR="00C2182B" w:rsidRPr="0091655B" w:rsidRDefault="00C2182B" w:rsidP="0018119D">
            <w:r w:rsidRPr="0091655B">
              <w:t xml:space="preserve">Projekta iesniedzējs atbilst paredzētajam juridiskajam statusam </w:t>
            </w:r>
            <w:r w:rsidR="00A03D2D" w:rsidRPr="0091655B">
              <w:t>saskaņā ar</w:t>
            </w:r>
            <w:r w:rsidRPr="0091655B">
              <w:t xml:space="preserve"> šo noteikumu 20.1.</w:t>
            </w:r>
            <w:r w:rsidR="00B83774" w:rsidRPr="0091655B">
              <w:t> </w:t>
            </w:r>
            <w:r w:rsidRPr="0091655B">
              <w:t>apakšpunkt</w:t>
            </w:r>
            <w:r w:rsidR="00A03D2D" w:rsidRPr="0091655B">
              <w:t>u</w:t>
            </w:r>
          </w:p>
        </w:tc>
        <w:tc>
          <w:tcPr>
            <w:tcW w:w="1418" w:type="dxa"/>
          </w:tcPr>
          <w:p w14:paraId="6EDA3DF2" w14:textId="4E4E0860" w:rsidR="00C2182B" w:rsidRPr="0091655B" w:rsidRDefault="00C2182B" w:rsidP="0018119D">
            <w:pPr>
              <w:jc w:val="center"/>
            </w:pPr>
            <w:r w:rsidRPr="0091655B">
              <w:t>Jā/Nē</w:t>
            </w:r>
          </w:p>
        </w:tc>
        <w:tc>
          <w:tcPr>
            <w:tcW w:w="1205" w:type="dxa"/>
          </w:tcPr>
          <w:p w14:paraId="45876F11" w14:textId="22A41C40" w:rsidR="00C2182B" w:rsidRPr="0091655B" w:rsidRDefault="00C2182B" w:rsidP="0018119D">
            <w:pPr>
              <w:jc w:val="center"/>
            </w:pPr>
            <w:r w:rsidRPr="0091655B">
              <w:t>N</w:t>
            </w:r>
          </w:p>
        </w:tc>
      </w:tr>
      <w:tr w:rsidR="00C2182B" w:rsidRPr="0091655B" w14:paraId="48A55CC7" w14:textId="77777777" w:rsidTr="009361FD">
        <w:trPr>
          <w:gridAfter w:val="1"/>
          <w:wAfter w:w="10" w:type="dxa"/>
        </w:trPr>
        <w:tc>
          <w:tcPr>
            <w:tcW w:w="704" w:type="dxa"/>
          </w:tcPr>
          <w:p w14:paraId="5FCCD719" w14:textId="0CDC80C5" w:rsidR="00C2182B" w:rsidRPr="0091655B" w:rsidRDefault="00C2182B" w:rsidP="0077571F">
            <w:pPr>
              <w:ind w:left="-118" w:right="-107"/>
              <w:jc w:val="center"/>
            </w:pPr>
            <w:r w:rsidRPr="0091655B">
              <w:t>1.2.</w:t>
            </w:r>
          </w:p>
        </w:tc>
        <w:tc>
          <w:tcPr>
            <w:tcW w:w="5954" w:type="dxa"/>
          </w:tcPr>
          <w:p w14:paraId="5064B305" w14:textId="04B7A58C" w:rsidR="00C2182B" w:rsidRPr="0091655B" w:rsidRDefault="00C2182B" w:rsidP="00C2182B">
            <w:r w:rsidRPr="0091655B">
              <w:t>Projekta iesniedzējam ar tiesas spriedumu nav pasludināts maksātnespējas process, ar tiesas spriedumu netiek īstenots tiesiskās aizsardzības process un tā saimnieciskā darbība nav izbeigta</w:t>
            </w:r>
          </w:p>
        </w:tc>
        <w:tc>
          <w:tcPr>
            <w:tcW w:w="1418" w:type="dxa"/>
          </w:tcPr>
          <w:p w14:paraId="4234B7F5" w14:textId="22368444" w:rsidR="00C2182B" w:rsidRPr="0091655B" w:rsidRDefault="00C2182B" w:rsidP="00C2182B">
            <w:pPr>
              <w:jc w:val="center"/>
            </w:pPr>
            <w:r w:rsidRPr="0091655B">
              <w:t>Jā/Nē</w:t>
            </w:r>
          </w:p>
        </w:tc>
        <w:tc>
          <w:tcPr>
            <w:tcW w:w="1205" w:type="dxa"/>
          </w:tcPr>
          <w:p w14:paraId="7B82167B" w14:textId="207CD869" w:rsidR="00C2182B" w:rsidRPr="0091655B" w:rsidRDefault="00C2182B" w:rsidP="00C2182B">
            <w:pPr>
              <w:jc w:val="center"/>
            </w:pPr>
            <w:r w:rsidRPr="0091655B">
              <w:t>N</w:t>
            </w:r>
          </w:p>
        </w:tc>
      </w:tr>
      <w:tr w:rsidR="00C2182B" w:rsidRPr="0091655B" w14:paraId="01806116" w14:textId="77777777" w:rsidTr="009361FD">
        <w:trPr>
          <w:gridAfter w:val="1"/>
          <w:wAfter w:w="10" w:type="dxa"/>
        </w:trPr>
        <w:tc>
          <w:tcPr>
            <w:tcW w:w="704" w:type="dxa"/>
          </w:tcPr>
          <w:p w14:paraId="71E04645" w14:textId="7086E4FF" w:rsidR="00C2182B" w:rsidRPr="0091655B" w:rsidRDefault="00C2182B" w:rsidP="0077571F">
            <w:pPr>
              <w:ind w:left="-118" w:right="-107"/>
              <w:jc w:val="center"/>
            </w:pPr>
            <w:r w:rsidRPr="0091655B">
              <w:lastRenderedPageBreak/>
              <w:t>1.3.</w:t>
            </w:r>
          </w:p>
        </w:tc>
        <w:tc>
          <w:tcPr>
            <w:tcW w:w="5954" w:type="dxa"/>
          </w:tcPr>
          <w:p w14:paraId="43F4B935" w14:textId="14569AEB" w:rsidR="00C2182B" w:rsidRPr="0091655B" w:rsidRDefault="00C2182B" w:rsidP="00C2182B">
            <w:r w:rsidRPr="0091655B">
              <w:t xml:space="preserve">Projekta iesniedzējam nav noteiktas Starptautisko un Latvijas Republikas nacionālo sankciju likuma </w:t>
            </w:r>
            <w:r w:rsidRPr="0091655B">
              <w:rPr>
                <w:shd w:val="clear" w:color="auto" w:fill="FFFFFF"/>
              </w:rPr>
              <w:t>11.</w:t>
            </w:r>
            <w:r w:rsidRPr="0091655B">
              <w:rPr>
                <w:shd w:val="clear" w:color="auto" w:fill="FFFFFF"/>
                <w:vertAlign w:val="superscript"/>
              </w:rPr>
              <w:t>2 </w:t>
            </w:r>
            <w:r w:rsidRPr="0091655B">
              <w:rPr>
                <w:shd w:val="clear" w:color="auto" w:fill="FFFFFF"/>
              </w:rPr>
              <w:t>pantā noteiktās sankcijas</w:t>
            </w:r>
          </w:p>
        </w:tc>
        <w:tc>
          <w:tcPr>
            <w:tcW w:w="1418" w:type="dxa"/>
          </w:tcPr>
          <w:p w14:paraId="1E71EEB6" w14:textId="1FC1519E" w:rsidR="00C2182B" w:rsidRPr="0091655B" w:rsidRDefault="00C2182B" w:rsidP="00C2182B">
            <w:pPr>
              <w:jc w:val="center"/>
            </w:pPr>
            <w:r w:rsidRPr="0091655B">
              <w:t>Jā/Nē</w:t>
            </w:r>
          </w:p>
        </w:tc>
        <w:tc>
          <w:tcPr>
            <w:tcW w:w="1205" w:type="dxa"/>
          </w:tcPr>
          <w:p w14:paraId="13DF8866" w14:textId="5664E27B" w:rsidR="00C2182B" w:rsidRPr="0091655B" w:rsidRDefault="00C2182B" w:rsidP="00C2182B">
            <w:pPr>
              <w:jc w:val="center"/>
            </w:pPr>
            <w:r w:rsidRPr="0091655B">
              <w:t>N</w:t>
            </w:r>
          </w:p>
        </w:tc>
      </w:tr>
      <w:tr w:rsidR="00C2182B" w:rsidRPr="0091655B" w14:paraId="041B109C" w14:textId="77777777" w:rsidTr="009361FD">
        <w:trPr>
          <w:gridAfter w:val="1"/>
          <w:wAfter w:w="10" w:type="dxa"/>
        </w:trPr>
        <w:tc>
          <w:tcPr>
            <w:tcW w:w="704" w:type="dxa"/>
          </w:tcPr>
          <w:p w14:paraId="04555F79" w14:textId="6E9A2D7D" w:rsidR="00C2182B" w:rsidRPr="0091655B" w:rsidRDefault="00C2182B" w:rsidP="0077571F">
            <w:pPr>
              <w:ind w:left="-118" w:right="-107"/>
              <w:jc w:val="center"/>
            </w:pPr>
            <w:r w:rsidRPr="0091655B">
              <w:t>1.4.</w:t>
            </w:r>
          </w:p>
        </w:tc>
        <w:tc>
          <w:tcPr>
            <w:tcW w:w="5954" w:type="dxa"/>
          </w:tcPr>
          <w:p w14:paraId="5A3C597B" w14:textId="53FC0E62" w:rsidR="00C2182B" w:rsidRPr="0091655B" w:rsidRDefault="00C2182B" w:rsidP="00C2182B">
            <w:r w:rsidRPr="0091655B">
              <w:rPr>
                <w:rFonts w:eastAsia="Calibri"/>
              </w:rPr>
              <w:t xml:space="preserve">Projekta iesniedzējs </w:t>
            </w:r>
            <w:r w:rsidRPr="0091655B">
              <w:rPr>
                <w:rStyle w:val="normaltextrun"/>
                <w:shd w:val="clear" w:color="auto" w:fill="FFFFFF"/>
              </w:rPr>
              <w:t>ar tādu kompetentas institūcijas lēmumu vai tiesas spriedumu, kas stājies spēkā un kļuvis neapstrīdams un nepārsūdzams, nav atzīts par vainīgu pārkāpumā, kas izpaužas kā vienas vai vairāku tādu personu (līdz piecām personām) nodarbināšan</w:t>
            </w:r>
            <w:r w:rsidR="008B7DD4" w:rsidRPr="0091655B">
              <w:rPr>
                <w:rStyle w:val="normaltextrun"/>
                <w:shd w:val="clear" w:color="auto" w:fill="FFFFFF"/>
              </w:rPr>
              <w:t>a</w:t>
            </w:r>
            <w:r w:rsidRPr="0091655B">
              <w:rPr>
                <w:rStyle w:val="normaltextrun"/>
                <w:shd w:val="clear" w:color="auto" w:fill="FFFFFF"/>
              </w:rPr>
              <w:t>, kuras nav tiesīgas uzturēties Latvijas Republikā</w:t>
            </w:r>
            <w:r w:rsidR="008B7DD4" w:rsidRPr="0091655B">
              <w:rPr>
                <w:rStyle w:val="normaltextrun"/>
                <w:shd w:val="clear" w:color="auto" w:fill="FFFFFF"/>
              </w:rPr>
              <w:t>,</w:t>
            </w:r>
            <w:r w:rsidRPr="0091655B">
              <w:rPr>
                <w:rStyle w:val="normaltextrun"/>
                <w:shd w:val="clear" w:color="auto" w:fill="FFFFFF"/>
              </w:rPr>
              <w:t xml:space="preserve"> nav sodīts par Krimināllikuma 280. pant</w:t>
            </w:r>
            <w:r w:rsidR="00B83774" w:rsidRPr="0091655B">
              <w:rPr>
                <w:rStyle w:val="normaltextrun"/>
                <w:shd w:val="clear" w:color="auto" w:fill="FFFFFF"/>
              </w:rPr>
              <w:t>ā</w:t>
            </w:r>
            <w:r w:rsidRPr="0091655B">
              <w:rPr>
                <w:rStyle w:val="normaltextrun"/>
                <w:shd w:val="clear" w:color="auto" w:fill="FFFFFF"/>
              </w:rPr>
              <w:t xml:space="preserve"> minētā noziedzīgā nodarījuma izdarīšanu</w:t>
            </w:r>
            <w:r w:rsidR="008B7DD4" w:rsidRPr="0091655B">
              <w:rPr>
                <w:rStyle w:val="normaltextrun"/>
                <w:shd w:val="clear" w:color="auto" w:fill="FFFFFF"/>
              </w:rPr>
              <w:t xml:space="preserve"> un</w:t>
            </w:r>
            <w:r w:rsidRPr="0091655B">
              <w:rPr>
                <w:rStyle w:val="normaltextrun"/>
                <w:shd w:val="clear" w:color="auto" w:fill="FFFFFF"/>
              </w:rPr>
              <w:t xml:space="preserve"> tam nav piemēroti piespiedu ietekmēšanas līdzekļi par minētā noziedzīgā nodarījuma izdarīšanu</w:t>
            </w:r>
          </w:p>
        </w:tc>
        <w:tc>
          <w:tcPr>
            <w:tcW w:w="1418" w:type="dxa"/>
          </w:tcPr>
          <w:p w14:paraId="5841AA2F" w14:textId="659D2045" w:rsidR="00C2182B" w:rsidRPr="0091655B" w:rsidRDefault="00C2182B" w:rsidP="00C2182B">
            <w:pPr>
              <w:jc w:val="center"/>
            </w:pPr>
            <w:r w:rsidRPr="0091655B">
              <w:t>Jā/Nē</w:t>
            </w:r>
          </w:p>
        </w:tc>
        <w:tc>
          <w:tcPr>
            <w:tcW w:w="1205" w:type="dxa"/>
          </w:tcPr>
          <w:p w14:paraId="6A2AB97E" w14:textId="57EBE536" w:rsidR="00C2182B" w:rsidRPr="0091655B" w:rsidRDefault="00C2182B" w:rsidP="00C2182B">
            <w:pPr>
              <w:jc w:val="center"/>
            </w:pPr>
            <w:r w:rsidRPr="0091655B">
              <w:t>N</w:t>
            </w:r>
          </w:p>
        </w:tc>
      </w:tr>
      <w:tr w:rsidR="00C2182B" w:rsidRPr="0091655B" w14:paraId="35903491" w14:textId="77777777" w:rsidTr="009361FD">
        <w:trPr>
          <w:gridAfter w:val="1"/>
          <w:wAfter w:w="10" w:type="dxa"/>
        </w:trPr>
        <w:tc>
          <w:tcPr>
            <w:tcW w:w="704" w:type="dxa"/>
          </w:tcPr>
          <w:p w14:paraId="1E1A194B" w14:textId="0FC522E9" w:rsidR="00C2182B" w:rsidRPr="0091655B" w:rsidRDefault="00C2182B" w:rsidP="0077571F">
            <w:pPr>
              <w:ind w:left="-118" w:right="-107"/>
              <w:jc w:val="center"/>
            </w:pPr>
            <w:r w:rsidRPr="0091655B">
              <w:t>1.5.</w:t>
            </w:r>
          </w:p>
        </w:tc>
        <w:tc>
          <w:tcPr>
            <w:tcW w:w="5954" w:type="dxa"/>
          </w:tcPr>
          <w:p w14:paraId="6A4924E4" w14:textId="67533194" w:rsidR="00C2182B" w:rsidRPr="0091655B" w:rsidRDefault="00C2182B" w:rsidP="00C2182B">
            <w:r w:rsidRPr="0091655B">
              <w:t>Projekta iesniedzējs atbilst šo noteikumu 15.1. un 15.2.</w:t>
            </w:r>
            <w:r w:rsidR="008B7DD4" w:rsidRPr="0091655B">
              <w:t> </w:t>
            </w:r>
            <w:r w:rsidRPr="0091655B">
              <w:t xml:space="preserve">apakšpunktā </w:t>
            </w:r>
            <w:r w:rsidR="008B7DD4" w:rsidRPr="0091655B">
              <w:t>minētajiem</w:t>
            </w:r>
            <w:r w:rsidRPr="0091655B">
              <w:t xml:space="preserve"> </w:t>
            </w:r>
            <w:proofErr w:type="spellStart"/>
            <w:r w:rsidRPr="0091655B">
              <w:rPr>
                <w:i/>
                <w:iCs/>
              </w:rPr>
              <w:t>de</w:t>
            </w:r>
            <w:proofErr w:type="spellEnd"/>
            <w:r w:rsidRPr="0091655B">
              <w:rPr>
                <w:i/>
                <w:iCs/>
              </w:rPr>
              <w:t xml:space="preserve"> </w:t>
            </w:r>
            <w:proofErr w:type="spellStart"/>
            <w:r w:rsidRPr="0091655B">
              <w:rPr>
                <w:i/>
                <w:iCs/>
              </w:rPr>
              <w:t>minimis</w:t>
            </w:r>
            <w:proofErr w:type="spellEnd"/>
            <w:r w:rsidRPr="0091655B">
              <w:t xml:space="preserve"> atbalsta piešķiršanas nosacījumiem (ja attiecināms)</w:t>
            </w:r>
          </w:p>
        </w:tc>
        <w:tc>
          <w:tcPr>
            <w:tcW w:w="1418" w:type="dxa"/>
          </w:tcPr>
          <w:p w14:paraId="13192615" w14:textId="55FE7714" w:rsidR="00C2182B" w:rsidRPr="0091655B" w:rsidRDefault="00C2182B" w:rsidP="00C2182B">
            <w:pPr>
              <w:jc w:val="center"/>
            </w:pPr>
            <w:r w:rsidRPr="0091655B">
              <w:t>Jā/Nē/Ar nosacījumu</w:t>
            </w:r>
          </w:p>
        </w:tc>
        <w:tc>
          <w:tcPr>
            <w:tcW w:w="1205" w:type="dxa"/>
          </w:tcPr>
          <w:p w14:paraId="46D6B2A5" w14:textId="1E2B311B" w:rsidR="00C2182B" w:rsidRPr="0091655B" w:rsidRDefault="00C2182B" w:rsidP="00C2182B">
            <w:pPr>
              <w:jc w:val="center"/>
            </w:pPr>
            <w:r w:rsidRPr="0091655B">
              <w:t xml:space="preserve"> P</w:t>
            </w:r>
          </w:p>
        </w:tc>
      </w:tr>
      <w:tr w:rsidR="00C2182B" w:rsidRPr="0091655B" w14:paraId="3B646109" w14:textId="77777777" w:rsidTr="009361FD">
        <w:trPr>
          <w:gridAfter w:val="1"/>
          <w:wAfter w:w="10" w:type="dxa"/>
        </w:trPr>
        <w:tc>
          <w:tcPr>
            <w:tcW w:w="704" w:type="dxa"/>
          </w:tcPr>
          <w:p w14:paraId="3A9EB573" w14:textId="7A078F6E" w:rsidR="00C2182B" w:rsidRPr="0091655B" w:rsidRDefault="00C2182B" w:rsidP="0077571F">
            <w:pPr>
              <w:ind w:left="-118" w:right="-107"/>
              <w:jc w:val="center"/>
            </w:pPr>
            <w:r w:rsidRPr="0091655B">
              <w:t>1.6.</w:t>
            </w:r>
          </w:p>
        </w:tc>
        <w:tc>
          <w:tcPr>
            <w:tcW w:w="5954" w:type="dxa"/>
          </w:tcPr>
          <w:p w14:paraId="75A3DE2E" w14:textId="3F4A55F5" w:rsidR="00C2182B" w:rsidRPr="0091655B" w:rsidRDefault="00C2182B" w:rsidP="00C2182B">
            <w:r w:rsidRPr="0091655B">
              <w:t xml:space="preserve">Projekta iesniedzējs atbilst </w:t>
            </w:r>
            <w:r w:rsidR="00A03D2D" w:rsidRPr="0091655B">
              <w:t xml:space="preserve">šādiem </w:t>
            </w:r>
            <w:r w:rsidRPr="0091655B">
              <w:t>atbalsta piešķiršanas nosacījum</w:t>
            </w:r>
            <w:r w:rsidR="0077571F" w:rsidRPr="0091655B">
              <w:t>iem</w:t>
            </w:r>
            <w:r w:rsidRPr="0091655B">
              <w:t xml:space="preserve"> </w:t>
            </w:r>
            <w:r w:rsidR="0077571F" w:rsidRPr="0091655B">
              <w:t xml:space="preserve">un ievēro tos </w:t>
            </w:r>
            <w:r w:rsidRPr="0091655B">
              <w:t>atbilstoši Komisijas regulai Nr. 651/2014:</w:t>
            </w:r>
          </w:p>
        </w:tc>
        <w:tc>
          <w:tcPr>
            <w:tcW w:w="1418" w:type="dxa"/>
          </w:tcPr>
          <w:p w14:paraId="2A8F9003" w14:textId="77777777" w:rsidR="00C2182B" w:rsidRPr="0091655B" w:rsidRDefault="00C2182B" w:rsidP="00C2182B">
            <w:pPr>
              <w:jc w:val="center"/>
            </w:pPr>
          </w:p>
        </w:tc>
        <w:tc>
          <w:tcPr>
            <w:tcW w:w="1205" w:type="dxa"/>
          </w:tcPr>
          <w:p w14:paraId="60947BF5" w14:textId="77777777" w:rsidR="00C2182B" w:rsidRPr="0091655B" w:rsidRDefault="00C2182B" w:rsidP="00C2182B">
            <w:pPr>
              <w:jc w:val="center"/>
            </w:pPr>
          </w:p>
        </w:tc>
      </w:tr>
      <w:tr w:rsidR="00C2182B" w:rsidRPr="0091655B" w14:paraId="799C97C0" w14:textId="77777777" w:rsidTr="009361FD">
        <w:trPr>
          <w:gridAfter w:val="1"/>
          <w:wAfter w:w="10" w:type="dxa"/>
        </w:trPr>
        <w:tc>
          <w:tcPr>
            <w:tcW w:w="704" w:type="dxa"/>
          </w:tcPr>
          <w:p w14:paraId="7DD37786" w14:textId="6757F699" w:rsidR="00C2182B" w:rsidRPr="0091655B" w:rsidRDefault="00C2182B" w:rsidP="0077571F">
            <w:pPr>
              <w:ind w:left="-118" w:right="-107"/>
              <w:jc w:val="center"/>
            </w:pPr>
            <w:r w:rsidRPr="0091655B">
              <w:t>1.6.1.</w:t>
            </w:r>
          </w:p>
        </w:tc>
        <w:tc>
          <w:tcPr>
            <w:tcW w:w="5954" w:type="dxa"/>
          </w:tcPr>
          <w:p w14:paraId="349D48C4" w14:textId="55E4E58B" w:rsidR="00C2182B" w:rsidRPr="0091655B" w:rsidRDefault="00C2182B" w:rsidP="00C2182B">
            <w:r w:rsidRPr="0091655B">
              <w:rPr>
                <w:rFonts w:eastAsia="Calibri"/>
              </w:rPr>
              <w:t>šo noteikumu 22.1.</w:t>
            </w:r>
            <w:r w:rsidR="0077571F" w:rsidRPr="0091655B">
              <w:rPr>
                <w:rFonts w:eastAsia="Calibri"/>
              </w:rPr>
              <w:t xml:space="preserve"> </w:t>
            </w:r>
            <w:r w:rsidRPr="0091655B">
              <w:rPr>
                <w:rFonts w:eastAsia="Calibri"/>
              </w:rPr>
              <w:t>apakšpunkt</w:t>
            </w:r>
            <w:r w:rsidR="0077571F" w:rsidRPr="0091655B">
              <w:rPr>
                <w:rFonts w:eastAsia="Calibri"/>
              </w:rPr>
              <w:t>a nosacījumiem</w:t>
            </w:r>
            <w:r w:rsidRPr="0091655B">
              <w:rPr>
                <w:rFonts w:eastAsia="Calibri"/>
              </w:rPr>
              <w:t xml:space="preserve"> </w:t>
            </w:r>
          </w:p>
        </w:tc>
        <w:tc>
          <w:tcPr>
            <w:tcW w:w="1418" w:type="dxa"/>
          </w:tcPr>
          <w:p w14:paraId="10FD4F10" w14:textId="65F28ACB" w:rsidR="00C2182B" w:rsidRPr="0091655B" w:rsidRDefault="00C2182B" w:rsidP="00C2182B">
            <w:pPr>
              <w:jc w:val="center"/>
            </w:pPr>
            <w:r w:rsidRPr="0091655B">
              <w:t>Jā/Nē</w:t>
            </w:r>
          </w:p>
        </w:tc>
        <w:tc>
          <w:tcPr>
            <w:tcW w:w="1205" w:type="dxa"/>
          </w:tcPr>
          <w:p w14:paraId="60CED3B4" w14:textId="24C36AA9" w:rsidR="00C2182B" w:rsidRPr="0091655B" w:rsidRDefault="00C2182B" w:rsidP="00C2182B">
            <w:pPr>
              <w:jc w:val="center"/>
            </w:pPr>
            <w:r w:rsidRPr="0091655B">
              <w:t>N</w:t>
            </w:r>
          </w:p>
        </w:tc>
      </w:tr>
      <w:tr w:rsidR="00C2182B" w:rsidRPr="0091655B" w14:paraId="382ABECC" w14:textId="77777777" w:rsidTr="009361FD">
        <w:trPr>
          <w:gridAfter w:val="1"/>
          <w:wAfter w:w="10" w:type="dxa"/>
        </w:trPr>
        <w:tc>
          <w:tcPr>
            <w:tcW w:w="704" w:type="dxa"/>
          </w:tcPr>
          <w:p w14:paraId="59796AC3" w14:textId="77DF91DC" w:rsidR="00C2182B" w:rsidRPr="0091655B" w:rsidRDefault="00C2182B" w:rsidP="0077571F">
            <w:pPr>
              <w:ind w:left="-118" w:right="-107"/>
              <w:jc w:val="center"/>
            </w:pPr>
            <w:r w:rsidRPr="0091655B">
              <w:t>1.6.2.</w:t>
            </w:r>
          </w:p>
        </w:tc>
        <w:tc>
          <w:tcPr>
            <w:tcW w:w="5954" w:type="dxa"/>
          </w:tcPr>
          <w:p w14:paraId="2201A4DE" w14:textId="31651625" w:rsidR="00C2182B" w:rsidRPr="0091655B" w:rsidRDefault="00C2182B" w:rsidP="00C2182B">
            <w:r w:rsidRPr="0091655B">
              <w:rPr>
                <w:rFonts w:eastAsia="Calibri"/>
              </w:rPr>
              <w:t>šo noteikumu 22.2.</w:t>
            </w:r>
            <w:r w:rsidR="0077571F" w:rsidRPr="0091655B">
              <w:rPr>
                <w:rFonts w:eastAsia="Calibri"/>
              </w:rPr>
              <w:t xml:space="preserve"> apakšpunkta nosacījumiem</w:t>
            </w:r>
          </w:p>
        </w:tc>
        <w:tc>
          <w:tcPr>
            <w:tcW w:w="1418" w:type="dxa"/>
          </w:tcPr>
          <w:p w14:paraId="341E8CF3" w14:textId="26C649FF" w:rsidR="00C2182B" w:rsidRPr="0091655B" w:rsidRDefault="00C2182B" w:rsidP="00C2182B">
            <w:pPr>
              <w:jc w:val="center"/>
            </w:pPr>
            <w:r w:rsidRPr="0091655B">
              <w:t>Jā/Nē</w:t>
            </w:r>
          </w:p>
        </w:tc>
        <w:tc>
          <w:tcPr>
            <w:tcW w:w="1205" w:type="dxa"/>
          </w:tcPr>
          <w:p w14:paraId="131217E1" w14:textId="20117808" w:rsidR="00C2182B" w:rsidRPr="0091655B" w:rsidRDefault="00C2182B" w:rsidP="00C2182B">
            <w:pPr>
              <w:jc w:val="center"/>
            </w:pPr>
            <w:r w:rsidRPr="0091655B">
              <w:t>N</w:t>
            </w:r>
          </w:p>
        </w:tc>
      </w:tr>
      <w:tr w:rsidR="00C2182B" w:rsidRPr="0091655B" w14:paraId="6BDB863F" w14:textId="77777777" w:rsidTr="009361FD">
        <w:trPr>
          <w:gridAfter w:val="1"/>
          <w:wAfter w:w="10" w:type="dxa"/>
        </w:trPr>
        <w:tc>
          <w:tcPr>
            <w:tcW w:w="704" w:type="dxa"/>
          </w:tcPr>
          <w:p w14:paraId="775BFA2F" w14:textId="59368DD1" w:rsidR="00C2182B" w:rsidRPr="0091655B" w:rsidRDefault="00C2182B" w:rsidP="0077571F">
            <w:pPr>
              <w:ind w:left="-118" w:right="-107"/>
              <w:jc w:val="center"/>
            </w:pPr>
            <w:r w:rsidRPr="0091655B">
              <w:t>1.6.3.</w:t>
            </w:r>
          </w:p>
        </w:tc>
        <w:tc>
          <w:tcPr>
            <w:tcW w:w="5954" w:type="dxa"/>
          </w:tcPr>
          <w:p w14:paraId="1E99C454" w14:textId="1802F2F5" w:rsidR="00C2182B" w:rsidRPr="0091655B" w:rsidRDefault="00C2182B" w:rsidP="00C2182B">
            <w:r w:rsidRPr="0091655B">
              <w:rPr>
                <w:rFonts w:eastAsia="Calibri"/>
              </w:rPr>
              <w:t>šo noteikumu 58.</w:t>
            </w:r>
            <w:r w:rsidR="0077571F" w:rsidRPr="0091655B">
              <w:rPr>
                <w:rFonts w:eastAsia="Calibri"/>
              </w:rPr>
              <w:t xml:space="preserve"> punkta nosacījumiem</w:t>
            </w:r>
          </w:p>
        </w:tc>
        <w:tc>
          <w:tcPr>
            <w:tcW w:w="1418" w:type="dxa"/>
          </w:tcPr>
          <w:p w14:paraId="0C0D89AF" w14:textId="0EB3574D" w:rsidR="00C2182B" w:rsidRPr="0091655B" w:rsidRDefault="00C2182B" w:rsidP="00C2182B">
            <w:pPr>
              <w:jc w:val="center"/>
            </w:pPr>
            <w:r w:rsidRPr="0091655B">
              <w:t>Jā/Nē/Ar nosacījumu</w:t>
            </w:r>
          </w:p>
        </w:tc>
        <w:tc>
          <w:tcPr>
            <w:tcW w:w="1205" w:type="dxa"/>
          </w:tcPr>
          <w:p w14:paraId="7E67B6C4" w14:textId="1128CD4A" w:rsidR="00C2182B" w:rsidRPr="0091655B" w:rsidRDefault="00C2182B" w:rsidP="00C2182B">
            <w:pPr>
              <w:jc w:val="center"/>
            </w:pPr>
            <w:r w:rsidRPr="0091655B">
              <w:t>P</w:t>
            </w:r>
          </w:p>
        </w:tc>
      </w:tr>
      <w:tr w:rsidR="00C2182B" w:rsidRPr="0091655B" w14:paraId="1D3B8D2B" w14:textId="77777777" w:rsidTr="009361FD">
        <w:trPr>
          <w:gridAfter w:val="1"/>
          <w:wAfter w:w="10" w:type="dxa"/>
        </w:trPr>
        <w:tc>
          <w:tcPr>
            <w:tcW w:w="704" w:type="dxa"/>
          </w:tcPr>
          <w:p w14:paraId="75676CD1" w14:textId="655838B7" w:rsidR="00C2182B" w:rsidRPr="0091655B" w:rsidRDefault="00C2182B" w:rsidP="0077571F">
            <w:pPr>
              <w:ind w:left="-118" w:right="-107"/>
              <w:jc w:val="center"/>
            </w:pPr>
            <w:r w:rsidRPr="0091655B">
              <w:t>1.6.4.</w:t>
            </w:r>
          </w:p>
        </w:tc>
        <w:tc>
          <w:tcPr>
            <w:tcW w:w="5954" w:type="dxa"/>
          </w:tcPr>
          <w:p w14:paraId="1BC673E8" w14:textId="6A4F5BBF" w:rsidR="00C2182B" w:rsidRPr="0091655B" w:rsidRDefault="00C2182B" w:rsidP="00C2182B">
            <w:r w:rsidRPr="0091655B">
              <w:rPr>
                <w:rFonts w:eastAsia="Calibri"/>
              </w:rPr>
              <w:t>šo noteikumu 42.1.</w:t>
            </w:r>
            <w:r w:rsidR="0077571F" w:rsidRPr="0091655B">
              <w:rPr>
                <w:rFonts w:eastAsia="Calibri"/>
              </w:rPr>
              <w:t xml:space="preserve"> apakšpunkta nosacījumiem</w:t>
            </w:r>
          </w:p>
        </w:tc>
        <w:tc>
          <w:tcPr>
            <w:tcW w:w="1418" w:type="dxa"/>
          </w:tcPr>
          <w:p w14:paraId="27594700" w14:textId="74719FA2" w:rsidR="00C2182B" w:rsidRPr="0091655B" w:rsidRDefault="00C2182B" w:rsidP="00C2182B">
            <w:pPr>
              <w:jc w:val="center"/>
            </w:pPr>
            <w:r w:rsidRPr="0091655B">
              <w:t>Jā/Nē/Ar nosacījumu</w:t>
            </w:r>
          </w:p>
        </w:tc>
        <w:tc>
          <w:tcPr>
            <w:tcW w:w="1205" w:type="dxa"/>
          </w:tcPr>
          <w:p w14:paraId="27059BED" w14:textId="4605EF9B" w:rsidR="00C2182B" w:rsidRPr="0091655B" w:rsidRDefault="00C2182B" w:rsidP="00C2182B">
            <w:pPr>
              <w:jc w:val="center"/>
            </w:pPr>
            <w:r w:rsidRPr="0091655B">
              <w:t>P</w:t>
            </w:r>
          </w:p>
        </w:tc>
      </w:tr>
      <w:tr w:rsidR="00C2182B" w:rsidRPr="0091655B" w14:paraId="11359C4B" w14:textId="77777777" w:rsidTr="009361FD">
        <w:trPr>
          <w:gridAfter w:val="1"/>
          <w:wAfter w:w="10" w:type="dxa"/>
        </w:trPr>
        <w:tc>
          <w:tcPr>
            <w:tcW w:w="704" w:type="dxa"/>
          </w:tcPr>
          <w:p w14:paraId="525C7EDC" w14:textId="6CC5DA8F" w:rsidR="00C2182B" w:rsidRPr="0091655B" w:rsidRDefault="00C2182B" w:rsidP="0077571F">
            <w:pPr>
              <w:ind w:left="-118" w:right="-107"/>
              <w:jc w:val="center"/>
            </w:pPr>
            <w:r w:rsidRPr="0091655B">
              <w:t>1.6.5.</w:t>
            </w:r>
          </w:p>
        </w:tc>
        <w:tc>
          <w:tcPr>
            <w:tcW w:w="5954" w:type="dxa"/>
          </w:tcPr>
          <w:p w14:paraId="417BAA32" w14:textId="161559AD" w:rsidR="00C2182B" w:rsidRPr="0091655B" w:rsidRDefault="00C2182B" w:rsidP="00C2182B">
            <w:r w:rsidRPr="0091655B">
              <w:rPr>
                <w:rFonts w:eastAsia="Calibri"/>
              </w:rPr>
              <w:t>šo noteikumu 42.2.</w:t>
            </w:r>
            <w:r w:rsidR="0077571F" w:rsidRPr="0091655B">
              <w:rPr>
                <w:rFonts w:eastAsia="Calibri"/>
              </w:rPr>
              <w:t xml:space="preserve"> apakšpunkta nosacījumiem</w:t>
            </w:r>
          </w:p>
        </w:tc>
        <w:tc>
          <w:tcPr>
            <w:tcW w:w="1418" w:type="dxa"/>
          </w:tcPr>
          <w:p w14:paraId="403D05B3" w14:textId="2E029A3B" w:rsidR="00C2182B" w:rsidRPr="0091655B" w:rsidRDefault="00C2182B" w:rsidP="00C2182B">
            <w:pPr>
              <w:jc w:val="center"/>
            </w:pPr>
            <w:r w:rsidRPr="0091655B">
              <w:t>Jā/Nē/Ar nosacījumu</w:t>
            </w:r>
          </w:p>
        </w:tc>
        <w:tc>
          <w:tcPr>
            <w:tcW w:w="1205" w:type="dxa"/>
          </w:tcPr>
          <w:p w14:paraId="00106D16" w14:textId="34E38D18" w:rsidR="00C2182B" w:rsidRPr="0091655B" w:rsidRDefault="00C2182B" w:rsidP="00C2182B">
            <w:pPr>
              <w:jc w:val="center"/>
            </w:pPr>
            <w:r w:rsidRPr="0091655B">
              <w:t>P</w:t>
            </w:r>
          </w:p>
        </w:tc>
      </w:tr>
      <w:tr w:rsidR="00C2182B" w:rsidRPr="0091655B" w14:paraId="172885E1" w14:textId="77777777" w:rsidTr="009361FD">
        <w:trPr>
          <w:gridAfter w:val="1"/>
          <w:wAfter w:w="10" w:type="dxa"/>
        </w:trPr>
        <w:tc>
          <w:tcPr>
            <w:tcW w:w="704" w:type="dxa"/>
          </w:tcPr>
          <w:p w14:paraId="0B640ED0" w14:textId="18A8AC62" w:rsidR="00C2182B" w:rsidRPr="0091655B" w:rsidRDefault="00C2182B" w:rsidP="0077571F">
            <w:pPr>
              <w:ind w:left="-118" w:right="-107"/>
              <w:jc w:val="center"/>
            </w:pPr>
            <w:r w:rsidRPr="0091655B">
              <w:t>1.6.6.</w:t>
            </w:r>
          </w:p>
        </w:tc>
        <w:tc>
          <w:tcPr>
            <w:tcW w:w="5954" w:type="dxa"/>
          </w:tcPr>
          <w:p w14:paraId="1898FE4B" w14:textId="333F9B00" w:rsidR="00C2182B" w:rsidRPr="0091655B" w:rsidRDefault="00C2182B" w:rsidP="00C2182B">
            <w:r w:rsidRPr="0091655B">
              <w:rPr>
                <w:rFonts w:eastAsia="Calibri"/>
              </w:rPr>
              <w:t>šo noteikumu 31.1.</w:t>
            </w:r>
            <w:r w:rsidR="0077571F" w:rsidRPr="0091655B">
              <w:rPr>
                <w:rFonts w:eastAsia="Calibri"/>
              </w:rPr>
              <w:t xml:space="preserve"> apakšpunkta nosacījumiem</w:t>
            </w:r>
          </w:p>
        </w:tc>
        <w:tc>
          <w:tcPr>
            <w:tcW w:w="1418" w:type="dxa"/>
          </w:tcPr>
          <w:p w14:paraId="40605255" w14:textId="40A35FF3" w:rsidR="00C2182B" w:rsidRPr="0091655B" w:rsidRDefault="00C2182B" w:rsidP="00C2182B">
            <w:pPr>
              <w:jc w:val="center"/>
            </w:pPr>
            <w:r w:rsidRPr="0091655B">
              <w:t>Jā/Nē/Ar nosacījumu</w:t>
            </w:r>
          </w:p>
        </w:tc>
        <w:tc>
          <w:tcPr>
            <w:tcW w:w="1205" w:type="dxa"/>
          </w:tcPr>
          <w:p w14:paraId="4A436939" w14:textId="56A4BF9F" w:rsidR="00C2182B" w:rsidRPr="0091655B" w:rsidRDefault="00C2182B" w:rsidP="00C2182B">
            <w:pPr>
              <w:jc w:val="center"/>
            </w:pPr>
            <w:r w:rsidRPr="0091655B">
              <w:t>P</w:t>
            </w:r>
          </w:p>
        </w:tc>
      </w:tr>
      <w:tr w:rsidR="00C2182B" w:rsidRPr="0091655B" w14:paraId="6F867ABD" w14:textId="77777777" w:rsidTr="009361FD">
        <w:trPr>
          <w:gridAfter w:val="1"/>
          <w:wAfter w:w="10" w:type="dxa"/>
        </w:trPr>
        <w:tc>
          <w:tcPr>
            <w:tcW w:w="704" w:type="dxa"/>
          </w:tcPr>
          <w:p w14:paraId="407B4D33" w14:textId="4466D03C" w:rsidR="00C2182B" w:rsidRPr="0091655B" w:rsidRDefault="00C2182B" w:rsidP="0077571F">
            <w:pPr>
              <w:ind w:left="-118" w:right="-107"/>
              <w:jc w:val="center"/>
            </w:pPr>
            <w:r w:rsidRPr="0091655B">
              <w:t>1.6.7.</w:t>
            </w:r>
          </w:p>
        </w:tc>
        <w:tc>
          <w:tcPr>
            <w:tcW w:w="5954" w:type="dxa"/>
          </w:tcPr>
          <w:p w14:paraId="554D6F59" w14:textId="2DD538A2" w:rsidR="00C2182B" w:rsidRPr="0091655B" w:rsidRDefault="00C2182B" w:rsidP="00C2182B">
            <w:r w:rsidRPr="0091655B">
              <w:rPr>
                <w:rFonts w:eastAsia="Calibri"/>
              </w:rPr>
              <w:t>šo noteikumu 32.1.</w:t>
            </w:r>
            <w:r w:rsidR="0077571F" w:rsidRPr="0091655B">
              <w:rPr>
                <w:rFonts w:eastAsia="Calibri"/>
              </w:rPr>
              <w:t xml:space="preserve"> apakšpunkta nosacījumiem</w:t>
            </w:r>
          </w:p>
        </w:tc>
        <w:tc>
          <w:tcPr>
            <w:tcW w:w="1418" w:type="dxa"/>
          </w:tcPr>
          <w:p w14:paraId="16B590A9" w14:textId="7B8FB229" w:rsidR="00C2182B" w:rsidRPr="0091655B" w:rsidRDefault="00C2182B" w:rsidP="00C2182B">
            <w:pPr>
              <w:jc w:val="center"/>
            </w:pPr>
            <w:r w:rsidRPr="0091655B">
              <w:t>Jā/Nē/Ar nosacījumu</w:t>
            </w:r>
          </w:p>
        </w:tc>
        <w:tc>
          <w:tcPr>
            <w:tcW w:w="1205" w:type="dxa"/>
          </w:tcPr>
          <w:p w14:paraId="4E7B6961" w14:textId="52B2C9DA" w:rsidR="00C2182B" w:rsidRPr="0091655B" w:rsidRDefault="00C2182B" w:rsidP="00C2182B">
            <w:pPr>
              <w:jc w:val="center"/>
            </w:pPr>
            <w:r w:rsidRPr="0091655B">
              <w:t>P</w:t>
            </w:r>
          </w:p>
        </w:tc>
      </w:tr>
      <w:tr w:rsidR="00C2182B" w:rsidRPr="0091655B" w14:paraId="080FD701" w14:textId="77777777" w:rsidTr="009361FD">
        <w:trPr>
          <w:gridAfter w:val="1"/>
          <w:wAfter w:w="10" w:type="dxa"/>
        </w:trPr>
        <w:tc>
          <w:tcPr>
            <w:tcW w:w="704" w:type="dxa"/>
          </w:tcPr>
          <w:p w14:paraId="2359D9FE" w14:textId="2FF68CE2" w:rsidR="00C2182B" w:rsidRPr="0091655B" w:rsidRDefault="00C2182B" w:rsidP="0077571F">
            <w:pPr>
              <w:ind w:left="-118" w:right="-107"/>
              <w:jc w:val="center"/>
            </w:pPr>
            <w:r w:rsidRPr="0091655B">
              <w:t>1.6.8.</w:t>
            </w:r>
          </w:p>
        </w:tc>
        <w:tc>
          <w:tcPr>
            <w:tcW w:w="5954" w:type="dxa"/>
          </w:tcPr>
          <w:p w14:paraId="490CAA5B" w14:textId="2750650E" w:rsidR="00C2182B" w:rsidRPr="0091655B" w:rsidRDefault="00C2182B" w:rsidP="00C2182B">
            <w:r w:rsidRPr="0091655B">
              <w:rPr>
                <w:rFonts w:eastAsia="Calibri"/>
              </w:rPr>
              <w:t>šo noteikumu 32.2.</w:t>
            </w:r>
            <w:r w:rsidR="0077571F" w:rsidRPr="0091655B">
              <w:rPr>
                <w:rFonts w:eastAsia="Calibri"/>
              </w:rPr>
              <w:t xml:space="preserve"> apakšpunkta nosacījumiem</w:t>
            </w:r>
          </w:p>
        </w:tc>
        <w:tc>
          <w:tcPr>
            <w:tcW w:w="1418" w:type="dxa"/>
          </w:tcPr>
          <w:p w14:paraId="05F05109" w14:textId="0A7A4ACA" w:rsidR="00C2182B" w:rsidRPr="0091655B" w:rsidRDefault="00C2182B" w:rsidP="00C2182B">
            <w:pPr>
              <w:jc w:val="center"/>
            </w:pPr>
            <w:r w:rsidRPr="0091655B">
              <w:t>Jā/Nē/Ar nosacījumu</w:t>
            </w:r>
          </w:p>
        </w:tc>
        <w:tc>
          <w:tcPr>
            <w:tcW w:w="1205" w:type="dxa"/>
          </w:tcPr>
          <w:p w14:paraId="6F616FED" w14:textId="1093DD7C" w:rsidR="00C2182B" w:rsidRPr="0091655B" w:rsidRDefault="00C2182B" w:rsidP="00C2182B">
            <w:pPr>
              <w:jc w:val="center"/>
            </w:pPr>
            <w:r w:rsidRPr="0091655B">
              <w:t>P</w:t>
            </w:r>
          </w:p>
        </w:tc>
      </w:tr>
      <w:tr w:rsidR="00C2182B" w:rsidRPr="0091655B" w14:paraId="70132A28" w14:textId="77777777" w:rsidTr="009361FD">
        <w:trPr>
          <w:gridAfter w:val="1"/>
          <w:wAfter w:w="10" w:type="dxa"/>
        </w:trPr>
        <w:tc>
          <w:tcPr>
            <w:tcW w:w="704" w:type="dxa"/>
          </w:tcPr>
          <w:p w14:paraId="43C289A2" w14:textId="69D184E6" w:rsidR="00C2182B" w:rsidRPr="0091655B" w:rsidRDefault="00C2182B" w:rsidP="0077571F">
            <w:pPr>
              <w:ind w:left="-118" w:right="-107"/>
              <w:jc w:val="center"/>
            </w:pPr>
            <w:r w:rsidRPr="0091655B">
              <w:t>1.6.9.</w:t>
            </w:r>
          </w:p>
        </w:tc>
        <w:tc>
          <w:tcPr>
            <w:tcW w:w="5954" w:type="dxa"/>
          </w:tcPr>
          <w:p w14:paraId="1926DD9A" w14:textId="3857CE02" w:rsidR="00C2182B" w:rsidRPr="0091655B" w:rsidRDefault="00C2182B" w:rsidP="00C2182B">
            <w:pPr>
              <w:rPr>
                <w:rFonts w:eastAsia="Calibri"/>
              </w:rPr>
            </w:pPr>
            <w:r w:rsidRPr="0091655B">
              <w:rPr>
                <w:rFonts w:eastAsia="Calibri"/>
              </w:rPr>
              <w:t>šo noteikumu 32.3.</w:t>
            </w:r>
            <w:r w:rsidR="0077571F" w:rsidRPr="0091655B">
              <w:rPr>
                <w:rFonts w:eastAsia="Calibri"/>
              </w:rPr>
              <w:t xml:space="preserve"> apakšpunkta nosacījumiem</w:t>
            </w:r>
          </w:p>
        </w:tc>
        <w:tc>
          <w:tcPr>
            <w:tcW w:w="1418" w:type="dxa"/>
          </w:tcPr>
          <w:p w14:paraId="031016F2" w14:textId="47517FC9" w:rsidR="00C2182B" w:rsidRPr="0091655B" w:rsidRDefault="00C2182B" w:rsidP="00C2182B">
            <w:pPr>
              <w:jc w:val="center"/>
            </w:pPr>
            <w:r w:rsidRPr="0091655B">
              <w:t>Jā/Nē/Ar nosacījumu</w:t>
            </w:r>
          </w:p>
        </w:tc>
        <w:tc>
          <w:tcPr>
            <w:tcW w:w="1205" w:type="dxa"/>
          </w:tcPr>
          <w:p w14:paraId="1B4CE5A8" w14:textId="1CA0235B" w:rsidR="00C2182B" w:rsidRPr="0091655B" w:rsidRDefault="00C2182B" w:rsidP="00C2182B">
            <w:pPr>
              <w:jc w:val="center"/>
            </w:pPr>
            <w:r w:rsidRPr="0091655B">
              <w:t>P</w:t>
            </w:r>
          </w:p>
        </w:tc>
      </w:tr>
      <w:tr w:rsidR="00C2182B" w:rsidRPr="0091655B" w14:paraId="778A9EB5" w14:textId="77777777" w:rsidTr="009361FD">
        <w:trPr>
          <w:gridAfter w:val="1"/>
          <w:wAfter w:w="10" w:type="dxa"/>
        </w:trPr>
        <w:tc>
          <w:tcPr>
            <w:tcW w:w="704" w:type="dxa"/>
          </w:tcPr>
          <w:p w14:paraId="0D218557" w14:textId="6FA16DB4" w:rsidR="00C2182B" w:rsidRPr="0091655B" w:rsidRDefault="00C2182B" w:rsidP="0077571F">
            <w:pPr>
              <w:ind w:left="-118" w:right="-107"/>
              <w:jc w:val="center"/>
            </w:pPr>
            <w:r w:rsidRPr="0091655B">
              <w:t>1.6.10</w:t>
            </w:r>
            <w:r w:rsidR="00F15296" w:rsidRPr="0091655B">
              <w:t>.</w:t>
            </w:r>
          </w:p>
        </w:tc>
        <w:tc>
          <w:tcPr>
            <w:tcW w:w="5954" w:type="dxa"/>
          </w:tcPr>
          <w:p w14:paraId="5A051BA4" w14:textId="2241131F" w:rsidR="00C2182B" w:rsidRPr="0091655B" w:rsidRDefault="00C2182B" w:rsidP="00C2182B">
            <w:pPr>
              <w:rPr>
                <w:rFonts w:eastAsia="Calibri"/>
              </w:rPr>
            </w:pPr>
            <w:r w:rsidRPr="0091655B">
              <w:rPr>
                <w:rFonts w:eastAsia="Calibri"/>
              </w:rPr>
              <w:t xml:space="preserve">šo noteikumu 33.1. </w:t>
            </w:r>
            <w:r w:rsidR="0077571F" w:rsidRPr="0091655B">
              <w:rPr>
                <w:rFonts w:eastAsia="Calibri"/>
              </w:rPr>
              <w:t>apakšpunkta nosacījumiem</w:t>
            </w:r>
          </w:p>
        </w:tc>
        <w:tc>
          <w:tcPr>
            <w:tcW w:w="1418" w:type="dxa"/>
          </w:tcPr>
          <w:p w14:paraId="110255E5" w14:textId="0B34FB2D" w:rsidR="00C2182B" w:rsidRPr="0091655B" w:rsidRDefault="00C2182B" w:rsidP="00C2182B">
            <w:pPr>
              <w:jc w:val="center"/>
            </w:pPr>
            <w:r w:rsidRPr="0091655B">
              <w:t>Jā/Nē/Ar nosacījumu</w:t>
            </w:r>
          </w:p>
        </w:tc>
        <w:tc>
          <w:tcPr>
            <w:tcW w:w="1205" w:type="dxa"/>
          </w:tcPr>
          <w:p w14:paraId="21A5FA93" w14:textId="0A94B236" w:rsidR="00C2182B" w:rsidRPr="0091655B" w:rsidRDefault="00C2182B" w:rsidP="00C2182B">
            <w:pPr>
              <w:jc w:val="center"/>
            </w:pPr>
            <w:r w:rsidRPr="0091655B">
              <w:t>P</w:t>
            </w:r>
          </w:p>
        </w:tc>
      </w:tr>
      <w:tr w:rsidR="00C2182B" w:rsidRPr="0091655B" w14:paraId="459CE9C0" w14:textId="77777777" w:rsidTr="009361FD">
        <w:trPr>
          <w:gridAfter w:val="1"/>
          <w:wAfter w:w="10" w:type="dxa"/>
        </w:trPr>
        <w:tc>
          <w:tcPr>
            <w:tcW w:w="704" w:type="dxa"/>
          </w:tcPr>
          <w:p w14:paraId="7915E80A" w14:textId="05857253" w:rsidR="00C2182B" w:rsidRPr="0091655B" w:rsidRDefault="00C2182B" w:rsidP="0077571F">
            <w:pPr>
              <w:ind w:left="-118" w:right="-107"/>
              <w:jc w:val="center"/>
            </w:pPr>
            <w:r w:rsidRPr="0091655B">
              <w:t>1.6.11.</w:t>
            </w:r>
          </w:p>
        </w:tc>
        <w:tc>
          <w:tcPr>
            <w:tcW w:w="5954" w:type="dxa"/>
          </w:tcPr>
          <w:p w14:paraId="5873B746" w14:textId="21EF9876" w:rsidR="00C2182B" w:rsidRPr="0091655B" w:rsidRDefault="00C2182B" w:rsidP="00C2182B">
            <w:pPr>
              <w:rPr>
                <w:rFonts w:eastAsia="Calibri"/>
              </w:rPr>
            </w:pPr>
            <w:r w:rsidRPr="0091655B">
              <w:rPr>
                <w:rFonts w:eastAsia="Calibri"/>
              </w:rPr>
              <w:t xml:space="preserve">šo noteikumu 33.4. </w:t>
            </w:r>
            <w:r w:rsidR="0077571F" w:rsidRPr="0091655B">
              <w:rPr>
                <w:rFonts w:eastAsia="Calibri"/>
              </w:rPr>
              <w:t>apakšpunkta nosacījumiem</w:t>
            </w:r>
          </w:p>
        </w:tc>
        <w:tc>
          <w:tcPr>
            <w:tcW w:w="1418" w:type="dxa"/>
          </w:tcPr>
          <w:p w14:paraId="6A4AEB25" w14:textId="17CAE6C4" w:rsidR="00C2182B" w:rsidRPr="0091655B" w:rsidRDefault="00C2182B" w:rsidP="00C2182B">
            <w:pPr>
              <w:jc w:val="center"/>
            </w:pPr>
            <w:r w:rsidRPr="0091655B">
              <w:t>Jā/Nē/Ar nosacījumu</w:t>
            </w:r>
          </w:p>
        </w:tc>
        <w:tc>
          <w:tcPr>
            <w:tcW w:w="1205" w:type="dxa"/>
          </w:tcPr>
          <w:p w14:paraId="572BC7CD" w14:textId="5E03AD91" w:rsidR="00C2182B" w:rsidRPr="0091655B" w:rsidRDefault="00C2182B" w:rsidP="00C2182B">
            <w:pPr>
              <w:jc w:val="center"/>
            </w:pPr>
            <w:r w:rsidRPr="0091655B">
              <w:t>P</w:t>
            </w:r>
          </w:p>
        </w:tc>
      </w:tr>
      <w:tr w:rsidR="00C2182B" w:rsidRPr="0091655B" w14:paraId="6EE10177" w14:textId="77777777" w:rsidTr="009361FD">
        <w:trPr>
          <w:gridAfter w:val="1"/>
          <w:wAfter w:w="10" w:type="dxa"/>
        </w:trPr>
        <w:tc>
          <w:tcPr>
            <w:tcW w:w="704" w:type="dxa"/>
          </w:tcPr>
          <w:p w14:paraId="30D0BA47" w14:textId="33DE7D16" w:rsidR="00C2182B" w:rsidRPr="0091655B" w:rsidRDefault="00C2182B" w:rsidP="0077571F">
            <w:pPr>
              <w:ind w:left="-118" w:right="-107"/>
              <w:jc w:val="center"/>
            </w:pPr>
            <w:r w:rsidRPr="0091655B">
              <w:t>1.6.12</w:t>
            </w:r>
            <w:r w:rsidR="0077571F" w:rsidRPr="0091655B">
              <w:t>.</w:t>
            </w:r>
          </w:p>
        </w:tc>
        <w:tc>
          <w:tcPr>
            <w:tcW w:w="5954" w:type="dxa"/>
          </w:tcPr>
          <w:p w14:paraId="5287127A" w14:textId="46C52282" w:rsidR="00C2182B" w:rsidRPr="0091655B" w:rsidRDefault="00C2182B" w:rsidP="00C2182B">
            <w:pPr>
              <w:rPr>
                <w:rFonts w:eastAsia="Calibri"/>
              </w:rPr>
            </w:pPr>
            <w:r w:rsidRPr="0091655B">
              <w:t xml:space="preserve">šo noteikumu 41. </w:t>
            </w:r>
            <w:r w:rsidR="0077571F" w:rsidRPr="0091655B">
              <w:rPr>
                <w:rFonts w:eastAsia="Calibri"/>
              </w:rPr>
              <w:t>punkta nosacījumiem</w:t>
            </w:r>
          </w:p>
        </w:tc>
        <w:tc>
          <w:tcPr>
            <w:tcW w:w="1418" w:type="dxa"/>
          </w:tcPr>
          <w:p w14:paraId="22DCC69C" w14:textId="507731E0" w:rsidR="00C2182B" w:rsidRPr="0091655B" w:rsidRDefault="00C2182B" w:rsidP="00C2182B">
            <w:pPr>
              <w:jc w:val="center"/>
            </w:pPr>
            <w:r w:rsidRPr="0091655B">
              <w:t>Jā/Nē/Ar nosacījumu</w:t>
            </w:r>
          </w:p>
        </w:tc>
        <w:tc>
          <w:tcPr>
            <w:tcW w:w="1205" w:type="dxa"/>
          </w:tcPr>
          <w:p w14:paraId="0ABC24EB" w14:textId="07C13239" w:rsidR="00C2182B" w:rsidRPr="0091655B" w:rsidRDefault="00C2182B" w:rsidP="00C2182B">
            <w:pPr>
              <w:jc w:val="center"/>
            </w:pPr>
            <w:r w:rsidRPr="0091655B">
              <w:t>P</w:t>
            </w:r>
          </w:p>
        </w:tc>
      </w:tr>
      <w:tr w:rsidR="00C2182B" w:rsidRPr="0091655B" w14:paraId="65ABC937" w14:textId="77777777" w:rsidTr="009361FD">
        <w:trPr>
          <w:gridAfter w:val="1"/>
          <w:wAfter w:w="10" w:type="dxa"/>
        </w:trPr>
        <w:tc>
          <w:tcPr>
            <w:tcW w:w="704" w:type="dxa"/>
          </w:tcPr>
          <w:p w14:paraId="7894B5E6" w14:textId="7971962C" w:rsidR="00C2182B" w:rsidRPr="0091655B" w:rsidRDefault="00C2182B" w:rsidP="0077571F">
            <w:pPr>
              <w:ind w:left="-118" w:right="-107"/>
              <w:jc w:val="center"/>
            </w:pPr>
            <w:r w:rsidRPr="0091655B">
              <w:t>1.6.13</w:t>
            </w:r>
            <w:r w:rsidR="0077571F" w:rsidRPr="0091655B">
              <w:t>.</w:t>
            </w:r>
          </w:p>
        </w:tc>
        <w:tc>
          <w:tcPr>
            <w:tcW w:w="5954" w:type="dxa"/>
          </w:tcPr>
          <w:p w14:paraId="7C133814" w14:textId="47D12329" w:rsidR="00C2182B" w:rsidRPr="0091655B" w:rsidRDefault="00C2182B" w:rsidP="00C2182B">
            <w:pPr>
              <w:rPr>
                <w:rFonts w:eastAsia="Calibri"/>
              </w:rPr>
            </w:pPr>
            <w:r w:rsidRPr="0091655B">
              <w:t xml:space="preserve">šo noteikumu 44. </w:t>
            </w:r>
            <w:r w:rsidR="0077571F" w:rsidRPr="0091655B">
              <w:rPr>
                <w:rFonts w:eastAsia="Calibri"/>
              </w:rPr>
              <w:t xml:space="preserve">punkta nosacījumiem </w:t>
            </w:r>
            <w:r w:rsidRPr="0091655B">
              <w:t>(ja attiecināms)</w:t>
            </w:r>
          </w:p>
        </w:tc>
        <w:tc>
          <w:tcPr>
            <w:tcW w:w="1418" w:type="dxa"/>
          </w:tcPr>
          <w:p w14:paraId="085B5D77" w14:textId="525A3C74" w:rsidR="00C2182B" w:rsidRPr="0091655B" w:rsidRDefault="00C2182B" w:rsidP="00C2182B">
            <w:pPr>
              <w:jc w:val="center"/>
            </w:pPr>
            <w:r w:rsidRPr="0091655B">
              <w:t>Jā/Nē/Ar nosacījumu</w:t>
            </w:r>
          </w:p>
        </w:tc>
        <w:tc>
          <w:tcPr>
            <w:tcW w:w="1205" w:type="dxa"/>
          </w:tcPr>
          <w:p w14:paraId="341D5DFF" w14:textId="6ACE0714" w:rsidR="00C2182B" w:rsidRPr="0091655B" w:rsidRDefault="00C2182B" w:rsidP="00C2182B">
            <w:pPr>
              <w:jc w:val="center"/>
            </w:pPr>
            <w:r w:rsidRPr="0091655B">
              <w:t>P</w:t>
            </w:r>
          </w:p>
        </w:tc>
      </w:tr>
      <w:tr w:rsidR="00C2182B" w:rsidRPr="0091655B" w14:paraId="5DDA7B02" w14:textId="77777777" w:rsidTr="009361FD">
        <w:trPr>
          <w:gridAfter w:val="1"/>
          <w:wAfter w:w="10" w:type="dxa"/>
        </w:trPr>
        <w:tc>
          <w:tcPr>
            <w:tcW w:w="704" w:type="dxa"/>
          </w:tcPr>
          <w:p w14:paraId="6A350526" w14:textId="5BBF40A2" w:rsidR="00C2182B" w:rsidRPr="0091655B" w:rsidRDefault="00C2182B" w:rsidP="0077571F">
            <w:pPr>
              <w:ind w:left="-118" w:right="-107"/>
              <w:jc w:val="center"/>
            </w:pPr>
            <w:r w:rsidRPr="0091655B">
              <w:t>1.7.</w:t>
            </w:r>
          </w:p>
        </w:tc>
        <w:tc>
          <w:tcPr>
            <w:tcW w:w="5954" w:type="dxa"/>
          </w:tcPr>
          <w:p w14:paraId="0F135FA5" w14:textId="2759F769" w:rsidR="00C2182B" w:rsidRPr="0091655B" w:rsidRDefault="00C2182B" w:rsidP="00C2182B">
            <w:r w:rsidRPr="0091655B">
              <w:t>Projekta iesniedzējs atbilst sīkā (mikro), mazā vai vidējā komersanta statusam saskaņā ar Komisijas regulas Nr. 651/2014 I</w:t>
            </w:r>
            <w:r w:rsidR="007B1172" w:rsidRPr="0091655B">
              <w:t> </w:t>
            </w:r>
            <w:r w:rsidRPr="0091655B">
              <w:t>pielikumu</w:t>
            </w:r>
          </w:p>
        </w:tc>
        <w:tc>
          <w:tcPr>
            <w:tcW w:w="1418" w:type="dxa"/>
          </w:tcPr>
          <w:p w14:paraId="7548F270" w14:textId="794B2FC0" w:rsidR="00C2182B" w:rsidRPr="0091655B" w:rsidRDefault="00C2182B" w:rsidP="00C2182B">
            <w:pPr>
              <w:jc w:val="center"/>
            </w:pPr>
            <w:r w:rsidRPr="0091655B">
              <w:t>Jā/Nē/Ar nosacījumu</w:t>
            </w:r>
          </w:p>
        </w:tc>
        <w:tc>
          <w:tcPr>
            <w:tcW w:w="1205" w:type="dxa"/>
          </w:tcPr>
          <w:p w14:paraId="0A89A70E" w14:textId="5473C8D8" w:rsidR="00C2182B" w:rsidRPr="0091655B" w:rsidRDefault="00C2182B" w:rsidP="00C2182B">
            <w:pPr>
              <w:jc w:val="center"/>
            </w:pPr>
            <w:r w:rsidRPr="0091655B">
              <w:t>P</w:t>
            </w:r>
          </w:p>
        </w:tc>
      </w:tr>
      <w:tr w:rsidR="00C2182B" w:rsidRPr="0091655B" w14:paraId="0976F3DC" w14:textId="77777777" w:rsidTr="009361FD">
        <w:trPr>
          <w:gridAfter w:val="1"/>
          <w:wAfter w:w="10" w:type="dxa"/>
        </w:trPr>
        <w:tc>
          <w:tcPr>
            <w:tcW w:w="704" w:type="dxa"/>
          </w:tcPr>
          <w:p w14:paraId="06AA6B04" w14:textId="78ECD61D" w:rsidR="00C2182B" w:rsidRPr="0091655B" w:rsidRDefault="00C2182B" w:rsidP="0077571F">
            <w:pPr>
              <w:ind w:left="-118" w:right="-107"/>
              <w:jc w:val="center"/>
            </w:pPr>
            <w:r w:rsidRPr="0091655B">
              <w:t>1.8.</w:t>
            </w:r>
          </w:p>
        </w:tc>
        <w:tc>
          <w:tcPr>
            <w:tcW w:w="5954" w:type="dxa"/>
          </w:tcPr>
          <w:p w14:paraId="52D83C6A" w14:textId="4A3E0169" w:rsidR="00C2182B" w:rsidRPr="0091655B" w:rsidRDefault="00C2182B" w:rsidP="00C2182B">
            <w:r w:rsidRPr="0091655B">
              <w:t>Projekta iesniedzējam nav Valsts ieņēmumu dienesta administrēto nodokļu vai nodevu parādu, tai skaitā valsts sociālās apdrošināšanas obligāto iemaksu parādu, kas kopsummā pārsniedz 150</w:t>
            </w:r>
            <w:r w:rsidR="007B1172" w:rsidRPr="0091655B">
              <w:t> </w:t>
            </w:r>
            <w:proofErr w:type="spellStart"/>
            <w:r w:rsidRPr="0091655B">
              <w:rPr>
                <w:i/>
                <w:iCs/>
              </w:rPr>
              <w:t>euro</w:t>
            </w:r>
            <w:proofErr w:type="spellEnd"/>
          </w:p>
        </w:tc>
        <w:tc>
          <w:tcPr>
            <w:tcW w:w="1418" w:type="dxa"/>
          </w:tcPr>
          <w:p w14:paraId="4C927EAE" w14:textId="79F3BCEB" w:rsidR="00C2182B" w:rsidRPr="0091655B" w:rsidRDefault="00C2182B" w:rsidP="00C2182B">
            <w:pPr>
              <w:jc w:val="center"/>
            </w:pPr>
            <w:r w:rsidRPr="0091655B">
              <w:t>Jā/Nē/Ar nosacījumu</w:t>
            </w:r>
          </w:p>
        </w:tc>
        <w:tc>
          <w:tcPr>
            <w:tcW w:w="1205" w:type="dxa"/>
          </w:tcPr>
          <w:p w14:paraId="2B12C0B0" w14:textId="16A37950" w:rsidR="00C2182B" w:rsidRPr="0091655B" w:rsidRDefault="00C2182B" w:rsidP="00C2182B">
            <w:pPr>
              <w:jc w:val="center"/>
            </w:pPr>
            <w:r w:rsidRPr="0091655B">
              <w:t>P</w:t>
            </w:r>
          </w:p>
        </w:tc>
      </w:tr>
      <w:tr w:rsidR="00C2182B" w:rsidRPr="0091655B" w14:paraId="5CCDBB79" w14:textId="77777777" w:rsidTr="009361FD">
        <w:trPr>
          <w:gridAfter w:val="1"/>
          <w:wAfter w:w="10" w:type="dxa"/>
        </w:trPr>
        <w:tc>
          <w:tcPr>
            <w:tcW w:w="704" w:type="dxa"/>
          </w:tcPr>
          <w:p w14:paraId="6A3F7D15" w14:textId="6592A2E3" w:rsidR="00C2182B" w:rsidRPr="0091655B" w:rsidRDefault="00C2182B" w:rsidP="0077571F">
            <w:pPr>
              <w:ind w:left="-118" w:right="-107"/>
              <w:jc w:val="center"/>
            </w:pPr>
            <w:r w:rsidRPr="0091655B">
              <w:lastRenderedPageBreak/>
              <w:t>2.</w:t>
            </w:r>
          </w:p>
        </w:tc>
        <w:tc>
          <w:tcPr>
            <w:tcW w:w="5954" w:type="dxa"/>
          </w:tcPr>
          <w:p w14:paraId="20AE7C40" w14:textId="1C59A3A4" w:rsidR="00C2182B" w:rsidRPr="0091655B" w:rsidRDefault="00C2182B" w:rsidP="00C2182B">
            <w:r w:rsidRPr="0091655B">
              <w:t xml:space="preserve">Atklāta konkursa projekta iesniedzējs darbojas un projekts tiek īstenots atbalstāmajā nozarē saskaņā ar šo noteikumu </w:t>
            </w:r>
            <w:r w:rsidR="00A03D2D" w:rsidRPr="0091655B">
              <w:t xml:space="preserve">(t. sk. </w:t>
            </w:r>
            <w:r w:rsidRPr="0091655B">
              <w:t>2.</w:t>
            </w:r>
            <w:r w:rsidR="007B1172" w:rsidRPr="0091655B">
              <w:t> </w:t>
            </w:r>
            <w:r w:rsidRPr="0091655B">
              <w:t>pielikuma</w:t>
            </w:r>
            <w:r w:rsidR="00A03D2D" w:rsidRPr="0091655B">
              <w:t>)</w:t>
            </w:r>
            <w:r w:rsidRPr="0091655B">
              <w:t xml:space="preserve"> prasībām</w:t>
            </w:r>
          </w:p>
        </w:tc>
        <w:tc>
          <w:tcPr>
            <w:tcW w:w="1418" w:type="dxa"/>
          </w:tcPr>
          <w:p w14:paraId="60E1731F" w14:textId="503E74F7" w:rsidR="00C2182B" w:rsidRPr="0091655B" w:rsidRDefault="00C2182B" w:rsidP="00C2182B">
            <w:pPr>
              <w:jc w:val="center"/>
            </w:pPr>
            <w:r w:rsidRPr="0091655B">
              <w:t>Jā/Nē/Ar nosacījumu</w:t>
            </w:r>
          </w:p>
        </w:tc>
        <w:tc>
          <w:tcPr>
            <w:tcW w:w="1205" w:type="dxa"/>
          </w:tcPr>
          <w:p w14:paraId="440A5E3A" w14:textId="0719F9DB" w:rsidR="00C2182B" w:rsidRPr="0091655B" w:rsidRDefault="00C2182B" w:rsidP="00C2182B">
            <w:pPr>
              <w:jc w:val="center"/>
            </w:pPr>
            <w:r w:rsidRPr="0091655B">
              <w:t>P</w:t>
            </w:r>
          </w:p>
        </w:tc>
      </w:tr>
      <w:tr w:rsidR="00C2182B" w:rsidRPr="0091655B" w14:paraId="096AAD7B" w14:textId="77777777" w:rsidTr="009361FD">
        <w:trPr>
          <w:gridAfter w:val="1"/>
          <w:wAfter w:w="10" w:type="dxa"/>
        </w:trPr>
        <w:tc>
          <w:tcPr>
            <w:tcW w:w="704" w:type="dxa"/>
          </w:tcPr>
          <w:p w14:paraId="1D64B286" w14:textId="0A92FD09" w:rsidR="00C2182B" w:rsidRPr="0091655B" w:rsidRDefault="00C2182B" w:rsidP="0077571F">
            <w:pPr>
              <w:ind w:left="-118" w:right="-107"/>
              <w:jc w:val="center"/>
            </w:pPr>
            <w:r w:rsidRPr="0091655B">
              <w:t>3.</w:t>
            </w:r>
          </w:p>
        </w:tc>
        <w:tc>
          <w:tcPr>
            <w:tcW w:w="5954" w:type="dxa"/>
          </w:tcPr>
          <w:p w14:paraId="3B2174C7" w14:textId="4C5D5860" w:rsidR="00C2182B" w:rsidRPr="0091655B" w:rsidRDefault="00C2182B" w:rsidP="00C2182B">
            <w:r w:rsidRPr="0091655B">
              <w:t>Atklāta konkursa projekta mērķis un joma atbilst š</w:t>
            </w:r>
            <w:r w:rsidR="00B933B9" w:rsidRPr="0091655B">
              <w:t>iem</w:t>
            </w:r>
            <w:r w:rsidRPr="0091655B">
              <w:t xml:space="preserve"> noteikum</w:t>
            </w:r>
            <w:r w:rsidR="00B933B9" w:rsidRPr="0091655B">
              <w:t>iem</w:t>
            </w:r>
            <w:r w:rsidRPr="0091655B">
              <w:t xml:space="preserve"> </w:t>
            </w:r>
          </w:p>
        </w:tc>
        <w:tc>
          <w:tcPr>
            <w:tcW w:w="1418" w:type="dxa"/>
          </w:tcPr>
          <w:p w14:paraId="0D89D5AE" w14:textId="1A8B0E92" w:rsidR="00C2182B" w:rsidRPr="0091655B" w:rsidRDefault="00C2182B" w:rsidP="00C2182B">
            <w:pPr>
              <w:jc w:val="center"/>
            </w:pPr>
            <w:r w:rsidRPr="0091655B">
              <w:t>Jā/Nē/Ar nosacījumu</w:t>
            </w:r>
          </w:p>
        </w:tc>
        <w:tc>
          <w:tcPr>
            <w:tcW w:w="1205" w:type="dxa"/>
          </w:tcPr>
          <w:p w14:paraId="7BD73073" w14:textId="63BAADE2" w:rsidR="00C2182B" w:rsidRPr="0091655B" w:rsidRDefault="00C2182B" w:rsidP="00C2182B">
            <w:pPr>
              <w:jc w:val="center"/>
            </w:pPr>
            <w:r w:rsidRPr="0091655B">
              <w:t>P</w:t>
            </w:r>
          </w:p>
        </w:tc>
      </w:tr>
      <w:tr w:rsidR="00C2182B" w:rsidRPr="0091655B" w14:paraId="45E3358A" w14:textId="77777777" w:rsidTr="009361FD">
        <w:trPr>
          <w:gridAfter w:val="1"/>
          <w:wAfter w:w="10" w:type="dxa"/>
        </w:trPr>
        <w:tc>
          <w:tcPr>
            <w:tcW w:w="704" w:type="dxa"/>
          </w:tcPr>
          <w:p w14:paraId="39A191E0" w14:textId="0BADB5CF" w:rsidR="00C2182B" w:rsidRPr="0091655B" w:rsidRDefault="00C2182B" w:rsidP="0077571F">
            <w:pPr>
              <w:ind w:left="-118" w:right="-107"/>
              <w:jc w:val="center"/>
            </w:pPr>
            <w:r w:rsidRPr="0091655B">
              <w:t>4.</w:t>
            </w:r>
          </w:p>
        </w:tc>
        <w:tc>
          <w:tcPr>
            <w:tcW w:w="5954" w:type="dxa"/>
          </w:tcPr>
          <w:p w14:paraId="066609C2" w14:textId="34142B20" w:rsidR="00C2182B" w:rsidRPr="0091655B" w:rsidRDefault="00C2182B" w:rsidP="00C2182B">
            <w:r w:rsidRPr="0091655B">
              <w:t>Atklāta konkursa projektu plānots īstenot šajos noteikumos paredzētajā termiņā</w:t>
            </w:r>
          </w:p>
        </w:tc>
        <w:tc>
          <w:tcPr>
            <w:tcW w:w="1418" w:type="dxa"/>
          </w:tcPr>
          <w:p w14:paraId="1391009E" w14:textId="6D3FC94D" w:rsidR="00C2182B" w:rsidRPr="0091655B" w:rsidRDefault="00C2182B" w:rsidP="00C2182B">
            <w:pPr>
              <w:jc w:val="center"/>
            </w:pPr>
            <w:r w:rsidRPr="0091655B">
              <w:t>Jā/Nē/Ar nosacījumu</w:t>
            </w:r>
          </w:p>
        </w:tc>
        <w:tc>
          <w:tcPr>
            <w:tcW w:w="1205" w:type="dxa"/>
          </w:tcPr>
          <w:p w14:paraId="3CD15629" w14:textId="431A7C12" w:rsidR="00C2182B" w:rsidRPr="0091655B" w:rsidRDefault="00C2182B" w:rsidP="00C2182B">
            <w:pPr>
              <w:jc w:val="center"/>
            </w:pPr>
            <w:r w:rsidRPr="0091655B">
              <w:t>P</w:t>
            </w:r>
          </w:p>
        </w:tc>
      </w:tr>
      <w:tr w:rsidR="00C2182B" w:rsidRPr="0091655B" w14:paraId="4CC9EED5" w14:textId="77777777" w:rsidTr="009361FD">
        <w:trPr>
          <w:gridAfter w:val="1"/>
          <w:wAfter w:w="10" w:type="dxa"/>
        </w:trPr>
        <w:tc>
          <w:tcPr>
            <w:tcW w:w="704" w:type="dxa"/>
          </w:tcPr>
          <w:p w14:paraId="4EC42808" w14:textId="6A1683FF" w:rsidR="00C2182B" w:rsidRPr="0091655B" w:rsidRDefault="00C2182B" w:rsidP="0077571F">
            <w:pPr>
              <w:ind w:left="-118" w:right="-107"/>
              <w:jc w:val="center"/>
            </w:pPr>
            <w:r w:rsidRPr="0091655B">
              <w:t>5.</w:t>
            </w:r>
          </w:p>
        </w:tc>
        <w:tc>
          <w:tcPr>
            <w:tcW w:w="5954" w:type="dxa"/>
          </w:tcPr>
          <w:p w14:paraId="5640A7C7" w14:textId="68F1198D" w:rsidR="00C2182B" w:rsidRPr="0091655B" w:rsidRDefault="00C2182B" w:rsidP="00C2182B">
            <w:r w:rsidRPr="0091655B">
              <w:t>Atklāta konkursa projekta izmaksas (kopējās projekta attiecināmās izmaksas, kopējās neattiecināmās izmaksas (ja piemērojams) un kopējās projekta izmaksas) detalizētajā budžetā ir aprēķinātas aritmētiski pareizi, ir ievēroti noteikumos paredzētie attiecināmo izmaksu ierobežojumi, izmaksu veidi, kā arī līdzfinansējuma apjoma un intensitātes nosacījumi</w:t>
            </w:r>
          </w:p>
        </w:tc>
        <w:tc>
          <w:tcPr>
            <w:tcW w:w="1418" w:type="dxa"/>
          </w:tcPr>
          <w:p w14:paraId="09715437" w14:textId="3AA04BC6" w:rsidR="00C2182B" w:rsidRPr="0091655B" w:rsidRDefault="00C2182B" w:rsidP="00C2182B">
            <w:pPr>
              <w:jc w:val="center"/>
            </w:pPr>
            <w:r w:rsidRPr="0091655B">
              <w:t>Jā/Nē/Ar nosacījumu</w:t>
            </w:r>
          </w:p>
        </w:tc>
        <w:tc>
          <w:tcPr>
            <w:tcW w:w="1205" w:type="dxa"/>
          </w:tcPr>
          <w:p w14:paraId="5BB86A11" w14:textId="3287C66B" w:rsidR="00C2182B" w:rsidRPr="0091655B" w:rsidRDefault="00C2182B" w:rsidP="00C2182B">
            <w:pPr>
              <w:jc w:val="center"/>
            </w:pPr>
            <w:r w:rsidRPr="0091655B">
              <w:t>P</w:t>
            </w:r>
          </w:p>
        </w:tc>
      </w:tr>
      <w:tr w:rsidR="00C2182B" w:rsidRPr="0091655B" w14:paraId="2CC4ADE5" w14:textId="77777777" w:rsidTr="009361FD">
        <w:trPr>
          <w:gridAfter w:val="1"/>
          <w:wAfter w:w="10" w:type="dxa"/>
        </w:trPr>
        <w:tc>
          <w:tcPr>
            <w:tcW w:w="704" w:type="dxa"/>
          </w:tcPr>
          <w:p w14:paraId="2DBC7932" w14:textId="1DD3C865" w:rsidR="00C2182B" w:rsidRPr="0091655B" w:rsidRDefault="00C2182B" w:rsidP="0077571F">
            <w:pPr>
              <w:ind w:left="-118" w:right="-107"/>
              <w:jc w:val="center"/>
            </w:pPr>
            <w:r w:rsidRPr="0091655B">
              <w:t>6.</w:t>
            </w:r>
          </w:p>
        </w:tc>
        <w:tc>
          <w:tcPr>
            <w:tcW w:w="5954" w:type="dxa"/>
          </w:tcPr>
          <w:p w14:paraId="32823EB1" w14:textId="563B3AC0" w:rsidR="00C2182B" w:rsidRPr="0091655B" w:rsidRDefault="00C2182B" w:rsidP="00C2182B">
            <w:r w:rsidRPr="0091655B">
              <w:t>Atklāt</w:t>
            </w:r>
            <w:r w:rsidR="00B83774" w:rsidRPr="0091655B">
              <w:t>a</w:t>
            </w:r>
            <w:r w:rsidRPr="0091655B">
              <w:t xml:space="preserve"> konkursa projekta iesnieguma veidlapā ir norādīti informācijas un komunikācijas pasākumi (t.</w:t>
            </w:r>
            <w:r w:rsidR="00B933B9" w:rsidRPr="0091655B">
              <w:t xml:space="preserve"> </w:t>
            </w:r>
            <w:r w:rsidRPr="0091655B">
              <w:t xml:space="preserve">sk. aprakstīts komunikācijas plāns), kas izstrādāti, ievērojot </w:t>
            </w:r>
            <w:r w:rsidR="00B933B9" w:rsidRPr="0091655B">
              <w:t xml:space="preserve">prasības, kas noteiktas </w:t>
            </w:r>
            <w:r w:rsidRPr="0091655B">
              <w:t>Noteikumu par Norvēģijas finanšu instrumenta ieviešanu 2014.–2021.</w:t>
            </w:r>
            <w:r w:rsidR="00B933B9" w:rsidRPr="0091655B">
              <w:t> </w:t>
            </w:r>
            <w:r w:rsidRPr="0091655B">
              <w:t>gadā</w:t>
            </w:r>
            <w:r w:rsidR="00B933B9" w:rsidRPr="0091655B">
              <w:t xml:space="preserve"> 3. pielikumā </w:t>
            </w:r>
            <w:r w:rsidR="00834DB3" w:rsidRPr="0091655B">
              <w:t>"</w:t>
            </w:r>
            <w:r w:rsidR="00B933B9" w:rsidRPr="0091655B">
              <w:t>Informācijas un komunikācijas prasības</w:t>
            </w:r>
            <w:r w:rsidR="00834DB3" w:rsidRPr="0091655B">
              <w:t>"</w:t>
            </w:r>
            <w:r w:rsidR="00B933B9" w:rsidRPr="0091655B">
              <w:t xml:space="preserve"> (pieejams tīmekļvietnē https://eeagrants.lv).</w:t>
            </w:r>
            <w:r w:rsidRPr="0091655B">
              <w:t xml:space="preserve"> </w:t>
            </w:r>
            <w:r w:rsidR="00E8691C" w:rsidRPr="0091655B">
              <w:t>(</w:t>
            </w:r>
            <w:r w:rsidR="00B933B9" w:rsidRPr="0091655B">
              <w:t xml:space="preserve">Minētos noteikumus </w:t>
            </w:r>
            <w:r w:rsidRPr="0091655B">
              <w:t>2016.</w:t>
            </w:r>
            <w:r w:rsidR="001A06AB" w:rsidRPr="0091655B">
              <w:t> </w:t>
            </w:r>
            <w:r w:rsidRPr="0091655B">
              <w:t>gada 22.</w:t>
            </w:r>
            <w:r w:rsidR="00E8691C" w:rsidRPr="0091655B">
              <w:t> </w:t>
            </w:r>
            <w:r w:rsidRPr="0091655B">
              <w:t>septembrī pieņēma Norvēģijas Ārlietu ministrija saskaņā ar Līguma starp Norvēģijas Karalisti un Eiropas Savienību par Norvēģijas finanšu instrumentu 2014.–2021.</w:t>
            </w:r>
            <w:r w:rsidR="00E8691C" w:rsidRPr="0091655B">
              <w:t> </w:t>
            </w:r>
            <w:r w:rsidRPr="0091655B">
              <w:t>gadam 10.</w:t>
            </w:r>
            <w:r w:rsidR="001A06AB" w:rsidRPr="0091655B">
              <w:t> </w:t>
            </w:r>
            <w:r w:rsidRPr="0091655B">
              <w:t>panta 5.</w:t>
            </w:r>
            <w:r w:rsidR="001A06AB" w:rsidRPr="0091655B">
              <w:t> </w:t>
            </w:r>
            <w:r w:rsidRPr="0091655B">
              <w:t>punktu</w:t>
            </w:r>
            <w:r w:rsidR="00E8691C" w:rsidRPr="0091655B">
              <w:t>)</w:t>
            </w:r>
          </w:p>
        </w:tc>
        <w:tc>
          <w:tcPr>
            <w:tcW w:w="1418" w:type="dxa"/>
          </w:tcPr>
          <w:p w14:paraId="49ABE9BC" w14:textId="177BDFE9" w:rsidR="00C2182B" w:rsidRPr="0091655B" w:rsidRDefault="00C2182B" w:rsidP="00C2182B">
            <w:pPr>
              <w:jc w:val="center"/>
            </w:pPr>
            <w:r w:rsidRPr="0091655B">
              <w:t>Jā/Nē/Ar nosacījumu</w:t>
            </w:r>
          </w:p>
        </w:tc>
        <w:tc>
          <w:tcPr>
            <w:tcW w:w="1205" w:type="dxa"/>
          </w:tcPr>
          <w:p w14:paraId="6332BE8A" w14:textId="0649B8A7" w:rsidR="00C2182B" w:rsidRPr="0091655B" w:rsidRDefault="00C2182B" w:rsidP="00C2182B">
            <w:pPr>
              <w:jc w:val="center"/>
            </w:pPr>
            <w:r w:rsidRPr="0091655B">
              <w:t>P</w:t>
            </w:r>
          </w:p>
        </w:tc>
      </w:tr>
      <w:tr w:rsidR="00C2182B" w:rsidRPr="0091655B" w14:paraId="1841DF07" w14:textId="77777777" w:rsidTr="009361FD">
        <w:trPr>
          <w:gridAfter w:val="1"/>
          <w:wAfter w:w="10" w:type="dxa"/>
        </w:trPr>
        <w:tc>
          <w:tcPr>
            <w:tcW w:w="704" w:type="dxa"/>
          </w:tcPr>
          <w:p w14:paraId="2E6D0FE1" w14:textId="37B259B7" w:rsidR="00C2182B" w:rsidRPr="0091655B" w:rsidRDefault="00C2182B" w:rsidP="0077571F">
            <w:pPr>
              <w:ind w:left="-118" w:right="-107"/>
              <w:jc w:val="center"/>
            </w:pPr>
            <w:r w:rsidRPr="0091655B">
              <w:t>7.</w:t>
            </w:r>
          </w:p>
        </w:tc>
        <w:tc>
          <w:tcPr>
            <w:tcW w:w="5954" w:type="dxa"/>
          </w:tcPr>
          <w:p w14:paraId="2906FD63" w14:textId="50288A9C" w:rsidR="00C2182B" w:rsidRPr="0091655B" w:rsidRDefault="00C2182B" w:rsidP="00C2182B">
            <w:r w:rsidRPr="0091655B">
              <w:t>Projekta partnera atbilstība (ja attiecināms):</w:t>
            </w:r>
          </w:p>
        </w:tc>
        <w:tc>
          <w:tcPr>
            <w:tcW w:w="1418" w:type="dxa"/>
          </w:tcPr>
          <w:p w14:paraId="0C337FDB" w14:textId="77777777" w:rsidR="00C2182B" w:rsidRPr="0091655B" w:rsidRDefault="00C2182B" w:rsidP="00C2182B">
            <w:pPr>
              <w:jc w:val="center"/>
            </w:pPr>
          </w:p>
        </w:tc>
        <w:tc>
          <w:tcPr>
            <w:tcW w:w="1205" w:type="dxa"/>
          </w:tcPr>
          <w:p w14:paraId="2EBCB393" w14:textId="77777777" w:rsidR="00C2182B" w:rsidRPr="0091655B" w:rsidRDefault="00C2182B" w:rsidP="00C2182B">
            <w:pPr>
              <w:jc w:val="center"/>
            </w:pPr>
          </w:p>
        </w:tc>
      </w:tr>
      <w:tr w:rsidR="00C2182B" w:rsidRPr="0091655B" w14:paraId="64C04C79" w14:textId="77777777" w:rsidTr="009361FD">
        <w:trPr>
          <w:gridAfter w:val="1"/>
          <w:wAfter w:w="10" w:type="dxa"/>
        </w:trPr>
        <w:tc>
          <w:tcPr>
            <w:tcW w:w="704" w:type="dxa"/>
          </w:tcPr>
          <w:p w14:paraId="07EF58EA" w14:textId="3E5A674D" w:rsidR="00C2182B" w:rsidRPr="0091655B" w:rsidRDefault="00C2182B" w:rsidP="0077571F">
            <w:pPr>
              <w:ind w:left="-118" w:right="-107"/>
              <w:jc w:val="center"/>
            </w:pPr>
            <w:r w:rsidRPr="0091655B">
              <w:t>7.1.</w:t>
            </w:r>
          </w:p>
        </w:tc>
        <w:tc>
          <w:tcPr>
            <w:tcW w:w="5954" w:type="dxa"/>
          </w:tcPr>
          <w:p w14:paraId="0432C34E" w14:textId="5AA4C5BC" w:rsidR="00C2182B" w:rsidRPr="0091655B" w:rsidRDefault="00C2182B" w:rsidP="00C2182B">
            <w:r w:rsidRPr="0091655B">
              <w:t xml:space="preserve">Projekta partneris atbilst </w:t>
            </w:r>
            <w:r w:rsidR="00E8691C" w:rsidRPr="0091655B">
              <w:t xml:space="preserve">šo </w:t>
            </w:r>
            <w:r w:rsidRPr="0091655B">
              <w:t xml:space="preserve">noteikumu </w:t>
            </w:r>
            <w:r w:rsidRPr="0091655B">
              <w:rPr>
                <w:rFonts w:eastAsia="Calibri"/>
              </w:rPr>
              <w:t>23.</w:t>
            </w:r>
            <w:r w:rsidR="001A06AB" w:rsidRPr="0091655B">
              <w:rPr>
                <w:rFonts w:eastAsia="Calibri"/>
              </w:rPr>
              <w:t> </w:t>
            </w:r>
            <w:r w:rsidRPr="0091655B">
              <w:t>punktā norādītajam juridiskajam statusam</w:t>
            </w:r>
          </w:p>
        </w:tc>
        <w:tc>
          <w:tcPr>
            <w:tcW w:w="1418" w:type="dxa"/>
          </w:tcPr>
          <w:p w14:paraId="2A7B46F4" w14:textId="1D6C76FD" w:rsidR="00C2182B" w:rsidRPr="0091655B" w:rsidRDefault="00C2182B" w:rsidP="00C2182B">
            <w:pPr>
              <w:jc w:val="center"/>
            </w:pPr>
            <w:r w:rsidRPr="0091655B">
              <w:t>Jā/Nē</w:t>
            </w:r>
          </w:p>
        </w:tc>
        <w:tc>
          <w:tcPr>
            <w:tcW w:w="1205" w:type="dxa"/>
          </w:tcPr>
          <w:p w14:paraId="565DBA48" w14:textId="651D7F5B" w:rsidR="00C2182B" w:rsidRPr="0091655B" w:rsidRDefault="00C2182B" w:rsidP="00C2182B">
            <w:pPr>
              <w:jc w:val="center"/>
            </w:pPr>
            <w:r w:rsidRPr="0091655B">
              <w:t>N</w:t>
            </w:r>
          </w:p>
        </w:tc>
      </w:tr>
      <w:tr w:rsidR="00C2182B" w:rsidRPr="0091655B" w14:paraId="1DD0B8D0" w14:textId="77777777" w:rsidTr="009361FD">
        <w:trPr>
          <w:gridAfter w:val="1"/>
          <w:wAfter w:w="10" w:type="dxa"/>
        </w:trPr>
        <w:tc>
          <w:tcPr>
            <w:tcW w:w="704" w:type="dxa"/>
          </w:tcPr>
          <w:p w14:paraId="151D9E04" w14:textId="37ABAFC9" w:rsidR="00C2182B" w:rsidRPr="0091655B" w:rsidRDefault="00C2182B" w:rsidP="0077571F">
            <w:pPr>
              <w:ind w:left="-118" w:right="-107"/>
              <w:jc w:val="center"/>
            </w:pPr>
            <w:r w:rsidRPr="0091655B">
              <w:t>7.2.</w:t>
            </w:r>
          </w:p>
        </w:tc>
        <w:tc>
          <w:tcPr>
            <w:tcW w:w="5954" w:type="dxa"/>
          </w:tcPr>
          <w:p w14:paraId="2C43AC7D" w14:textId="330FC316" w:rsidR="00C2182B" w:rsidRPr="0091655B" w:rsidRDefault="00C2182B" w:rsidP="00C2182B">
            <w:r w:rsidRPr="0091655B">
              <w:t>Projekta partnerim ar tiesas spriedumu nav pasludināts maksātnespējas process, ar tiesas spriedumu netiek īstenots tiesiskās aizsardzības process un tā saimnieciskā darbība nav izbeigta</w:t>
            </w:r>
          </w:p>
        </w:tc>
        <w:tc>
          <w:tcPr>
            <w:tcW w:w="1418" w:type="dxa"/>
          </w:tcPr>
          <w:p w14:paraId="3B3CF141" w14:textId="5D8B9747" w:rsidR="00C2182B" w:rsidRPr="0091655B" w:rsidRDefault="00C2182B" w:rsidP="00C2182B">
            <w:pPr>
              <w:jc w:val="center"/>
            </w:pPr>
            <w:r w:rsidRPr="0091655B">
              <w:t>Jā/Nē</w:t>
            </w:r>
          </w:p>
        </w:tc>
        <w:tc>
          <w:tcPr>
            <w:tcW w:w="1205" w:type="dxa"/>
          </w:tcPr>
          <w:p w14:paraId="2C002D25" w14:textId="4F377614" w:rsidR="00C2182B" w:rsidRPr="0091655B" w:rsidRDefault="00C2182B" w:rsidP="00C2182B">
            <w:pPr>
              <w:jc w:val="center"/>
            </w:pPr>
            <w:r w:rsidRPr="0091655B">
              <w:t>N</w:t>
            </w:r>
          </w:p>
        </w:tc>
      </w:tr>
      <w:tr w:rsidR="00C2182B" w:rsidRPr="0091655B" w14:paraId="5F70AF46" w14:textId="77777777" w:rsidTr="009361FD">
        <w:trPr>
          <w:gridAfter w:val="1"/>
          <w:wAfter w:w="10" w:type="dxa"/>
        </w:trPr>
        <w:tc>
          <w:tcPr>
            <w:tcW w:w="704" w:type="dxa"/>
          </w:tcPr>
          <w:p w14:paraId="3B1FE97E" w14:textId="1DB9BDB3" w:rsidR="00C2182B" w:rsidRPr="0091655B" w:rsidRDefault="00C2182B" w:rsidP="0077571F">
            <w:pPr>
              <w:ind w:left="-118" w:right="-107"/>
              <w:jc w:val="center"/>
            </w:pPr>
            <w:r w:rsidRPr="0091655B">
              <w:t>7.3.</w:t>
            </w:r>
          </w:p>
        </w:tc>
        <w:tc>
          <w:tcPr>
            <w:tcW w:w="5954" w:type="dxa"/>
          </w:tcPr>
          <w:p w14:paraId="524D5200" w14:textId="45D57E17" w:rsidR="00C2182B" w:rsidRPr="0091655B" w:rsidRDefault="00C2182B" w:rsidP="00C2182B">
            <w:r w:rsidRPr="0091655B">
              <w:t xml:space="preserve">Projekta partnerim nav noteiktas Starptautisko un Latvijas Republikas nacionālo sankciju likuma </w:t>
            </w:r>
            <w:r w:rsidRPr="0091655B">
              <w:rPr>
                <w:shd w:val="clear" w:color="auto" w:fill="FFFFFF"/>
              </w:rPr>
              <w:t>11.</w:t>
            </w:r>
            <w:r w:rsidRPr="0091655B">
              <w:rPr>
                <w:shd w:val="clear" w:color="auto" w:fill="FFFFFF"/>
                <w:vertAlign w:val="superscript"/>
              </w:rPr>
              <w:t>2 </w:t>
            </w:r>
            <w:r w:rsidRPr="0091655B">
              <w:rPr>
                <w:shd w:val="clear" w:color="auto" w:fill="FFFFFF"/>
              </w:rPr>
              <w:t>pantā noteiktās sankcijas</w:t>
            </w:r>
          </w:p>
        </w:tc>
        <w:tc>
          <w:tcPr>
            <w:tcW w:w="1418" w:type="dxa"/>
          </w:tcPr>
          <w:p w14:paraId="7B4FB1EC" w14:textId="552DA673" w:rsidR="00C2182B" w:rsidRPr="0091655B" w:rsidRDefault="00C2182B" w:rsidP="00C2182B">
            <w:pPr>
              <w:jc w:val="center"/>
            </w:pPr>
            <w:r w:rsidRPr="0091655B">
              <w:t>Jā/Nē</w:t>
            </w:r>
          </w:p>
        </w:tc>
        <w:tc>
          <w:tcPr>
            <w:tcW w:w="1205" w:type="dxa"/>
          </w:tcPr>
          <w:p w14:paraId="3B69A877" w14:textId="5357790C" w:rsidR="00C2182B" w:rsidRPr="0091655B" w:rsidRDefault="00C2182B" w:rsidP="00C2182B">
            <w:pPr>
              <w:jc w:val="center"/>
            </w:pPr>
            <w:r w:rsidRPr="0091655B">
              <w:t>N</w:t>
            </w:r>
          </w:p>
        </w:tc>
      </w:tr>
      <w:tr w:rsidR="00C2182B" w:rsidRPr="0091655B" w14:paraId="78804D0E" w14:textId="77777777" w:rsidTr="009361FD">
        <w:trPr>
          <w:gridAfter w:val="1"/>
          <w:wAfter w:w="10" w:type="dxa"/>
        </w:trPr>
        <w:tc>
          <w:tcPr>
            <w:tcW w:w="704" w:type="dxa"/>
          </w:tcPr>
          <w:p w14:paraId="1790B68D" w14:textId="5DCB9115" w:rsidR="00C2182B" w:rsidRPr="0091655B" w:rsidRDefault="00C2182B" w:rsidP="0077571F">
            <w:pPr>
              <w:ind w:left="-118" w:right="-107"/>
              <w:jc w:val="center"/>
            </w:pPr>
            <w:r w:rsidRPr="0091655B">
              <w:t>7.4.</w:t>
            </w:r>
          </w:p>
        </w:tc>
        <w:tc>
          <w:tcPr>
            <w:tcW w:w="5954" w:type="dxa"/>
          </w:tcPr>
          <w:p w14:paraId="6589B6A8" w14:textId="58ECD24D" w:rsidR="00C2182B" w:rsidRPr="0091655B" w:rsidRDefault="00C2182B" w:rsidP="00C2182B">
            <w:pPr>
              <w:jc w:val="both"/>
              <w:rPr>
                <w:rStyle w:val="normaltextrun"/>
                <w:shd w:val="clear" w:color="auto" w:fill="FFFFFF"/>
              </w:rPr>
            </w:pPr>
            <w:r w:rsidRPr="0091655B">
              <w:rPr>
                <w:rFonts w:eastAsia="Calibri"/>
              </w:rPr>
              <w:t xml:space="preserve">Projekta partneris </w:t>
            </w:r>
            <w:r w:rsidRPr="0091655B">
              <w:rPr>
                <w:rStyle w:val="normaltextrun"/>
                <w:shd w:val="clear" w:color="auto" w:fill="FFFFFF"/>
              </w:rPr>
              <w:t>ar tādu kompetentas institūcijas lēmumu vai tiesas spriedumu,</w:t>
            </w:r>
            <w:r w:rsidR="00E8691C" w:rsidRPr="0091655B">
              <w:rPr>
                <w:rStyle w:val="normaltextrun"/>
                <w:shd w:val="clear" w:color="auto" w:fill="FFFFFF"/>
              </w:rPr>
              <w:t xml:space="preserve"> </w:t>
            </w:r>
            <w:r w:rsidRPr="0091655B">
              <w:rPr>
                <w:rStyle w:val="normaltextrun"/>
                <w:shd w:val="clear" w:color="auto" w:fill="FFFFFF"/>
              </w:rPr>
              <w:t>kas stājies spēkā un kļuvis neapstrīdams un nepārsūdzams, nav atzīts par vainīgu pārkāpumā, kas izpaužas kā vienas vai vairāku tādu personu (līdz piecām personām) nodarbināšan</w:t>
            </w:r>
            <w:r w:rsidR="00B83774" w:rsidRPr="0091655B">
              <w:rPr>
                <w:rStyle w:val="normaltextrun"/>
                <w:shd w:val="clear" w:color="auto" w:fill="FFFFFF"/>
              </w:rPr>
              <w:t>a</w:t>
            </w:r>
            <w:r w:rsidRPr="0091655B">
              <w:rPr>
                <w:rStyle w:val="normaltextrun"/>
                <w:shd w:val="clear" w:color="auto" w:fill="FFFFFF"/>
              </w:rPr>
              <w:t>, kuras nav tiesīgas uzturēties Latvijas Republikā, nav sodīts par Krimināl</w:t>
            </w:r>
            <w:r w:rsidR="00E8691C" w:rsidRPr="0091655B">
              <w:rPr>
                <w:rStyle w:val="normaltextrun"/>
                <w:shd w:val="clear" w:color="auto" w:fill="FFFFFF"/>
              </w:rPr>
              <w:softHyphen/>
            </w:r>
            <w:r w:rsidRPr="0091655B">
              <w:rPr>
                <w:rStyle w:val="normaltextrun"/>
                <w:shd w:val="clear" w:color="auto" w:fill="FFFFFF"/>
              </w:rPr>
              <w:t xml:space="preserve">likuma 280. pantā minētā noziedzīgā nodarījuma izdarīšanu </w:t>
            </w:r>
            <w:r w:rsidR="00E8691C" w:rsidRPr="0091655B">
              <w:rPr>
                <w:rStyle w:val="normaltextrun"/>
                <w:shd w:val="clear" w:color="auto" w:fill="FFFFFF"/>
              </w:rPr>
              <w:t>un</w:t>
            </w:r>
            <w:r w:rsidRPr="0091655B">
              <w:rPr>
                <w:rStyle w:val="normaltextrun"/>
                <w:shd w:val="clear" w:color="auto" w:fill="FFFFFF"/>
              </w:rPr>
              <w:t xml:space="preserve"> tam nav</w:t>
            </w:r>
            <w:r w:rsidR="00E8691C" w:rsidRPr="0091655B">
              <w:rPr>
                <w:rStyle w:val="normaltextrun"/>
                <w:shd w:val="clear" w:color="auto" w:fill="FFFFFF"/>
              </w:rPr>
              <w:t xml:space="preserve"> </w:t>
            </w:r>
            <w:r w:rsidRPr="0091655B">
              <w:rPr>
                <w:rStyle w:val="normaltextrun"/>
                <w:shd w:val="clear" w:color="auto" w:fill="FFFFFF"/>
              </w:rPr>
              <w:t>piemēroti piespiedu ietekmēšanas līdzekļi par minētā noziedzīgā nodarījuma izdarīšanu.</w:t>
            </w:r>
          </w:p>
          <w:p w14:paraId="25B7F71F" w14:textId="68AF1464" w:rsidR="00C2182B" w:rsidRPr="0091655B" w:rsidRDefault="00C2182B" w:rsidP="00C2182B">
            <w:r w:rsidRPr="0091655B">
              <w:rPr>
                <w:i/>
                <w:iCs/>
              </w:rPr>
              <w:t>Šis kritērijs netiek vērtēts donorvalsts projekta partnerim</w:t>
            </w:r>
          </w:p>
        </w:tc>
        <w:tc>
          <w:tcPr>
            <w:tcW w:w="1418" w:type="dxa"/>
          </w:tcPr>
          <w:p w14:paraId="1D902712" w14:textId="680DF598" w:rsidR="00C2182B" w:rsidRPr="0091655B" w:rsidRDefault="00C2182B" w:rsidP="00C2182B">
            <w:pPr>
              <w:jc w:val="center"/>
            </w:pPr>
            <w:r w:rsidRPr="0091655B">
              <w:t>Jā/Nē</w:t>
            </w:r>
          </w:p>
        </w:tc>
        <w:tc>
          <w:tcPr>
            <w:tcW w:w="1205" w:type="dxa"/>
          </w:tcPr>
          <w:p w14:paraId="3E37A9F7" w14:textId="7A93AEB8" w:rsidR="00C2182B" w:rsidRPr="0091655B" w:rsidRDefault="00C2182B" w:rsidP="00C2182B">
            <w:pPr>
              <w:jc w:val="center"/>
            </w:pPr>
            <w:r w:rsidRPr="0091655B">
              <w:t>N</w:t>
            </w:r>
          </w:p>
        </w:tc>
      </w:tr>
      <w:tr w:rsidR="00C2182B" w:rsidRPr="0091655B" w14:paraId="5C201F52" w14:textId="77777777" w:rsidTr="009361FD">
        <w:trPr>
          <w:gridAfter w:val="1"/>
          <w:wAfter w:w="10" w:type="dxa"/>
        </w:trPr>
        <w:tc>
          <w:tcPr>
            <w:tcW w:w="704" w:type="dxa"/>
          </w:tcPr>
          <w:p w14:paraId="7B074F3C" w14:textId="0EA2B545" w:rsidR="00C2182B" w:rsidRPr="0091655B" w:rsidRDefault="00C2182B" w:rsidP="0077571F">
            <w:pPr>
              <w:ind w:left="-118" w:right="-107"/>
              <w:jc w:val="center"/>
            </w:pPr>
            <w:r w:rsidRPr="0091655B">
              <w:t>7.5.</w:t>
            </w:r>
          </w:p>
        </w:tc>
        <w:tc>
          <w:tcPr>
            <w:tcW w:w="5954" w:type="dxa"/>
          </w:tcPr>
          <w:p w14:paraId="1310C540" w14:textId="5A559A58" w:rsidR="00C2182B" w:rsidRPr="0091655B" w:rsidRDefault="00C2182B" w:rsidP="00C2182B">
            <w:pPr>
              <w:jc w:val="both"/>
            </w:pPr>
            <w:r w:rsidRPr="0091655B">
              <w:t>Projekta partnerim nav Valsts ieņēmumu dienesta administrēto nodokļu vai nodevu parādu, tai skaitā valsts sociālās apdrošināšanas obligāto iemaksu parādu, kas kopsummā pārsniedz 150</w:t>
            </w:r>
            <w:r w:rsidR="0066603D" w:rsidRPr="0091655B">
              <w:t> </w:t>
            </w:r>
            <w:proofErr w:type="spellStart"/>
            <w:r w:rsidRPr="0091655B">
              <w:rPr>
                <w:i/>
                <w:iCs/>
              </w:rPr>
              <w:t>euro</w:t>
            </w:r>
            <w:proofErr w:type="spellEnd"/>
            <w:r w:rsidRPr="0091655B">
              <w:t>.</w:t>
            </w:r>
          </w:p>
          <w:p w14:paraId="6277A6F5" w14:textId="1FAE1F6A" w:rsidR="00C2182B" w:rsidRPr="0091655B" w:rsidRDefault="00C2182B" w:rsidP="00C2182B">
            <w:r w:rsidRPr="0091655B">
              <w:rPr>
                <w:i/>
                <w:iCs/>
              </w:rPr>
              <w:t>Šis kritērijs netiek vērtēts donorvalsts projekta partnerim</w:t>
            </w:r>
          </w:p>
        </w:tc>
        <w:tc>
          <w:tcPr>
            <w:tcW w:w="1418" w:type="dxa"/>
            <w:vAlign w:val="center"/>
          </w:tcPr>
          <w:p w14:paraId="234CF014" w14:textId="070C7C49" w:rsidR="00C2182B" w:rsidRPr="0091655B" w:rsidRDefault="00C2182B" w:rsidP="00C2182B">
            <w:pPr>
              <w:jc w:val="center"/>
            </w:pPr>
            <w:r w:rsidRPr="0091655B">
              <w:t>Jā/Nē/Ar nosacījumu</w:t>
            </w:r>
          </w:p>
        </w:tc>
        <w:tc>
          <w:tcPr>
            <w:tcW w:w="1205" w:type="dxa"/>
            <w:vAlign w:val="center"/>
          </w:tcPr>
          <w:p w14:paraId="59A2F865" w14:textId="0508BD30" w:rsidR="00C2182B" w:rsidRPr="0091655B" w:rsidRDefault="00C2182B" w:rsidP="00C2182B">
            <w:pPr>
              <w:jc w:val="center"/>
            </w:pPr>
            <w:r w:rsidRPr="0091655B">
              <w:t>P</w:t>
            </w:r>
          </w:p>
        </w:tc>
      </w:tr>
    </w:tbl>
    <w:p w14:paraId="75F7EC3D" w14:textId="77777777" w:rsidR="00E8691C" w:rsidRPr="0091655B" w:rsidRDefault="00E8691C"/>
    <w:tbl>
      <w:tblPr>
        <w:tblStyle w:val="TableGrid"/>
        <w:tblW w:w="9291" w:type="dxa"/>
        <w:tblLayout w:type="fixed"/>
        <w:tblLook w:val="04A0" w:firstRow="1" w:lastRow="0" w:firstColumn="1" w:lastColumn="0" w:noHBand="0" w:noVBand="1"/>
      </w:tblPr>
      <w:tblGrid>
        <w:gridCol w:w="704"/>
        <w:gridCol w:w="5954"/>
        <w:gridCol w:w="1418"/>
        <w:gridCol w:w="1205"/>
        <w:gridCol w:w="10"/>
      </w:tblGrid>
      <w:tr w:rsidR="00C2182B" w:rsidRPr="0091655B" w14:paraId="50656E49" w14:textId="77777777" w:rsidTr="009361FD">
        <w:tc>
          <w:tcPr>
            <w:tcW w:w="9291" w:type="dxa"/>
            <w:gridSpan w:val="5"/>
          </w:tcPr>
          <w:p w14:paraId="188C1099" w14:textId="0B4A7E9B" w:rsidR="00C2182B" w:rsidRPr="0091655B" w:rsidRDefault="00C2182B" w:rsidP="00C2182B">
            <w:pPr>
              <w:jc w:val="center"/>
            </w:pPr>
            <w:r w:rsidRPr="0091655B">
              <w:rPr>
                <w:b/>
                <w:bCs/>
              </w:rPr>
              <w:lastRenderedPageBreak/>
              <w:t>III. Kvalitātes vērtēšanas kritēriji</w:t>
            </w:r>
          </w:p>
        </w:tc>
      </w:tr>
      <w:tr w:rsidR="00E97236" w:rsidRPr="0091655B" w14:paraId="27A20732" w14:textId="77777777" w:rsidTr="001048C4">
        <w:trPr>
          <w:gridAfter w:val="1"/>
          <w:wAfter w:w="10" w:type="dxa"/>
        </w:trPr>
        <w:tc>
          <w:tcPr>
            <w:tcW w:w="704" w:type="dxa"/>
            <w:vAlign w:val="center"/>
          </w:tcPr>
          <w:p w14:paraId="341D56B4" w14:textId="77777777" w:rsidR="00E97236" w:rsidRPr="0091655B" w:rsidRDefault="00E97236" w:rsidP="001048C4">
            <w:pPr>
              <w:jc w:val="center"/>
            </w:pPr>
            <w:r w:rsidRPr="0091655B">
              <w:t>Nr.</w:t>
            </w:r>
          </w:p>
          <w:p w14:paraId="6493F74D" w14:textId="1203B8AC" w:rsidR="00E97236" w:rsidRPr="0091655B" w:rsidRDefault="00E97236" w:rsidP="001048C4">
            <w:pPr>
              <w:jc w:val="center"/>
              <w:rPr>
                <w:b/>
                <w:bCs/>
              </w:rPr>
            </w:pPr>
            <w:r w:rsidRPr="0091655B">
              <w:t>p. k</w:t>
            </w:r>
            <w:r w:rsidR="00B83774" w:rsidRPr="0091655B">
              <w:t>.</w:t>
            </w:r>
          </w:p>
        </w:tc>
        <w:tc>
          <w:tcPr>
            <w:tcW w:w="5954" w:type="dxa"/>
            <w:vAlign w:val="center"/>
          </w:tcPr>
          <w:p w14:paraId="1B8342DB" w14:textId="77777777" w:rsidR="00E97236" w:rsidRPr="0091655B" w:rsidRDefault="00E97236" w:rsidP="001048C4">
            <w:pPr>
              <w:jc w:val="center"/>
              <w:rPr>
                <w:b/>
                <w:bCs/>
              </w:rPr>
            </w:pPr>
            <w:r w:rsidRPr="0091655B">
              <w:t>Kritēriji</w:t>
            </w:r>
          </w:p>
        </w:tc>
        <w:tc>
          <w:tcPr>
            <w:tcW w:w="1418" w:type="dxa"/>
            <w:vAlign w:val="center"/>
          </w:tcPr>
          <w:p w14:paraId="15A88508" w14:textId="77777777" w:rsidR="00E97236" w:rsidRPr="0091655B" w:rsidRDefault="00E97236" w:rsidP="001048C4">
            <w:pPr>
              <w:jc w:val="center"/>
              <w:rPr>
                <w:b/>
                <w:bCs/>
              </w:rPr>
            </w:pPr>
            <w:r w:rsidRPr="0091655B">
              <w:t>Vērtēšanas sistēma</w:t>
            </w:r>
          </w:p>
        </w:tc>
        <w:tc>
          <w:tcPr>
            <w:tcW w:w="1205" w:type="dxa"/>
            <w:vAlign w:val="center"/>
          </w:tcPr>
          <w:p w14:paraId="7D044398" w14:textId="77777777" w:rsidR="00E97236" w:rsidRPr="0091655B" w:rsidRDefault="00E97236" w:rsidP="001048C4">
            <w:pPr>
              <w:jc w:val="center"/>
              <w:rPr>
                <w:b/>
                <w:bCs/>
              </w:rPr>
            </w:pPr>
            <w:r w:rsidRPr="0091655B">
              <w:t>Piezīmes</w:t>
            </w:r>
          </w:p>
        </w:tc>
      </w:tr>
      <w:tr w:rsidR="00C2182B" w:rsidRPr="0091655B" w14:paraId="79E7E368" w14:textId="77777777" w:rsidTr="009361FD">
        <w:trPr>
          <w:gridAfter w:val="1"/>
          <w:wAfter w:w="10" w:type="dxa"/>
        </w:trPr>
        <w:tc>
          <w:tcPr>
            <w:tcW w:w="704" w:type="dxa"/>
          </w:tcPr>
          <w:p w14:paraId="7AB6F85A" w14:textId="235CD805" w:rsidR="00C2182B" w:rsidRPr="0091655B" w:rsidRDefault="00C2182B" w:rsidP="0004598A">
            <w:pPr>
              <w:ind w:right="-104"/>
              <w:jc w:val="center"/>
            </w:pPr>
            <w:r w:rsidRPr="0091655B">
              <w:t>1.</w:t>
            </w:r>
          </w:p>
        </w:tc>
        <w:tc>
          <w:tcPr>
            <w:tcW w:w="5954" w:type="dxa"/>
          </w:tcPr>
          <w:p w14:paraId="58627CFF" w14:textId="3BD7FD47" w:rsidR="00C2182B" w:rsidRPr="0091655B" w:rsidRDefault="00C2182B" w:rsidP="00C2182B">
            <w:pPr>
              <w:jc w:val="both"/>
            </w:pPr>
            <w:r w:rsidRPr="0091655B">
              <w:t>Atklāta konkursa projekta iesnieguma iesniedzēja spēja piesaistīt ārējo finansējumu projekta īstenošanai:</w:t>
            </w:r>
          </w:p>
        </w:tc>
        <w:tc>
          <w:tcPr>
            <w:tcW w:w="1418" w:type="dxa"/>
          </w:tcPr>
          <w:p w14:paraId="5562167B" w14:textId="681C4EE1" w:rsidR="00C2182B" w:rsidRPr="0091655B" w:rsidRDefault="00C2182B" w:rsidP="00C2182B">
            <w:pPr>
              <w:jc w:val="center"/>
            </w:pPr>
            <w:r w:rsidRPr="0091655B">
              <w:t>0–15</w:t>
            </w:r>
          </w:p>
        </w:tc>
        <w:tc>
          <w:tcPr>
            <w:tcW w:w="1205" w:type="dxa"/>
          </w:tcPr>
          <w:p w14:paraId="2F055057" w14:textId="0127E924" w:rsidR="00C2182B" w:rsidRPr="0091655B" w:rsidRDefault="00C2182B" w:rsidP="00C2182B">
            <w:pPr>
              <w:jc w:val="center"/>
            </w:pPr>
            <w:r w:rsidRPr="0091655B">
              <w:rPr>
                <w:iCs/>
              </w:rPr>
              <w:t xml:space="preserve">Kritērijā jāsasniedz </w:t>
            </w:r>
            <w:r w:rsidR="00073525" w:rsidRPr="0091655B">
              <w:rPr>
                <w:iCs/>
              </w:rPr>
              <w:t>vismaz</w:t>
            </w:r>
            <w:r w:rsidRPr="0091655B">
              <w:rPr>
                <w:iCs/>
              </w:rPr>
              <w:t xml:space="preserve"> 5</w:t>
            </w:r>
            <w:r w:rsidR="001048C4" w:rsidRPr="0091655B">
              <w:rPr>
                <w:iCs/>
              </w:rPr>
              <w:t> </w:t>
            </w:r>
            <w:r w:rsidRPr="0091655B">
              <w:rPr>
                <w:iCs/>
              </w:rPr>
              <w:t xml:space="preserve">punkti </w:t>
            </w:r>
          </w:p>
        </w:tc>
      </w:tr>
      <w:tr w:rsidR="00C2182B" w:rsidRPr="0091655B" w14:paraId="5FA7E54E" w14:textId="77777777" w:rsidTr="009361FD">
        <w:trPr>
          <w:gridAfter w:val="1"/>
          <w:wAfter w:w="10" w:type="dxa"/>
        </w:trPr>
        <w:tc>
          <w:tcPr>
            <w:tcW w:w="704" w:type="dxa"/>
          </w:tcPr>
          <w:p w14:paraId="73E5DF4E" w14:textId="3B939CBB" w:rsidR="00C2182B" w:rsidRPr="0091655B" w:rsidRDefault="00C2182B" w:rsidP="0004598A">
            <w:pPr>
              <w:ind w:right="-104"/>
              <w:jc w:val="center"/>
            </w:pPr>
            <w:r w:rsidRPr="0091655B">
              <w:t>1.1.</w:t>
            </w:r>
          </w:p>
        </w:tc>
        <w:tc>
          <w:tcPr>
            <w:tcW w:w="5954" w:type="dxa"/>
          </w:tcPr>
          <w:p w14:paraId="54B4A11B" w14:textId="5EDFABA4" w:rsidR="00C2182B" w:rsidRPr="0091655B" w:rsidRDefault="00C2182B" w:rsidP="00C2182B">
            <w:pPr>
              <w:jc w:val="both"/>
            </w:pPr>
            <w:r w:rsidRPr="0091655B">
              <w:t>Atklāta konkursa projekta iesniedzēja vai projekta iesniedzēja saistīto personu grupas pašu kapitāls ir vismaz 35 % no projekta attiecināmajām izmaksām</w:t>
            </w:r>
          </w:p>
        </w:tc>
        <w:tc>
          <w:tcPr>
            <w:tcW w:w="1418" w:type="dxa"/>
          </w:tcPr>
          <w:p w14:paraId="309566B2" w14:textId="2CE496FC" w:rsidR="00C2182B" w:rsidRPr="0091655B" w:rsidRDefault="00C2182B" w:rsidP="00C2182B">
            <w:pPr>
              <w:jc w:val="center"/>
            </w:pPr>
            <w:r w:rsidRPr="0091655B">
              <w:t>15</w:t>
            </w:r>
          </w:p>
        </w:tc>
        <w:tc>
          <w:tcPr>
            <w:tcW w:w="1205" w:type="dxa"/>
          </w:tcPr>
          <w:p w14:paraId="6E9184FE" w14:textId="588117A3" w:rsidR="00C2182B" w:rsidRPr="0091655B" w:rsidRDefault="00C2182B" w:rsidP="00C2182B">
            <w:pPr>
              <w:jc w:val="center"/>
            </w:pPr>
            <w:r w:rsidRPr="0091655B">
              <w:t> </w:t>
            </w:r>
          </w:p>
        </w:tc>
      </w:tr>
      <w:tr w:rsidR="00C2182B" w:rsidRPr="0091655B" w14:paraId="2942B1ED" w14:textId="77777777" w:rsidTr="009361FD">
        <w:trPr>
          <w:gridAfter w:val="1"/>
          <w:wAfter w:w="10" w:type="dxa"/>
        </w:trPr>
        <w:tc>
          <w:tcPr>
            <w:tcW w:w="704" w:type="dxa"/>
          </w:tcPr>
          <w:p w14:paraId="3491E752" w14:textId="6B74BD1A" w:rsidR="00C2182B" w:rsidRPr="0091655B" w:rsidRDefault="00C2182B" w:rsidP="0004598A">
            <w:pPr>
              <w:ind w:right="-104"/>
              <w:jc w:val="center"/>
            </w:pPr>
            <w:r w:rsidRPr="0091655B">
              <w:t>1.2.</w:t>
            </w:r>
          </w:p>
        </w:tc>
        <w:tc>
          <w:tcPr>
            <w:tcW w:w="5954" w:type="dxa"/>
          </w:tcPr>
          <w:p w14:paraId="5C63F2FA" w14:textId="64408F01" w:rsidR="00C2182B" w:rsidRPr="0091655B" w:rsidRDefault="00C2182B" w:rsidP="00C2182B">
            <w:pPr>
              <w:jc w:val="both"/>
            </w:pPr>
            <w:r w:rsidRPr="0091655B">
              <w:t>Atklāta konkursa projekta iesnieguma iesniedzēja vai atklāta konkursa projekta iesnieguma iesniedzēja saistīto personu grupas pašu kapitāls ir no 30</w:t>
            </w:r>
            <w:r w:rsidR="00582C6C" w:rsidRPr="0091655B">
              <w:t> </w:t>
            </w:r>
            <w:r w:rsidRPr="0091655B">
              <w:t>% līdz 34,99</w:t>
            </w:r>
            <w:r w:rsidR="00582C6C" w:rsidRPr="0091655B">
              <w:t> </w:t>
            </w:r>
            <w:r w:rsidRPr="0091655B">
              <w:t>% no projekta attiecināmajām izmaksām</w:t>
            </w:r>
          </w:p>
        </w:tc>
        <w:tc>
          <w:tcPr>
            <w:tcW w:w="1418" w:type="dxa"/>
          </w:tcPr>
          <w:p w14:paraId="016D57E3" w14:textId="7FC97277" w:rsidR="00C2182B" w:rsidRPr="0091655B" w:rsidRDefault="00C2182B" w:rsidP="00C2182B">
            <w:pPr>
              <w:jc w:val="center"/>
            </w:pPr>
            <w:r w:rsidRPr="0091655B">
              <w:t>10</w:t>
            </w:r>
          </w:p>
        </w:tc>
        <w:tc>
          <w:tcPr>
            <w:tcW w:w="1205" w:type="dxa"/>
          </w:tcPr>
          <w:p w14:paraId="5AD144A1" w14:textId="6E394F04" w:rsidR="00C2182B" w:rsidRPr="0091655B" w:rsidRDefault="00C2182B" w:rsidP="00C2182B">
            <w:pPr>
              <w:jc w:val="center"/>
            </w:pPr>
            <w:r w:rsidRPr="0091655B">
              <w:t> </w:t>
            </w:r>
          </w:p>
        </w:tc>
      </w:tr>
      <w:tr w:rsidR="00C2182B" w:rsidRPr="0091655B" w14:paraId="1AB081E4" w14:textId="77777777" w:rsidTr="009361FD">
        <w:trPr>
          <w:gridAfter w:val="1"/>
          <w:wAfter w:w="10" w:type="dxa"/>
        </w:trPr>
        <w:tc>
          <w:tcPr>
            <w:tcW w:w="704" w:type="dxa"/>
          </w:tcPr>
          <w:p w14:paraId="3F0F1F84" w14:textId="27993C2C" w:rsidR="00C2182B" w:rsidRPr="0091655B" w:rsidRDefault="00C2182B" w:rsidP="0004598A">
            <w:pPr>
              <w:ind w:right="-104"/>
              <w:jc w:val="center"/>
            </w:pPr>
            <w:r w:rsidRPr="0091655B">
              <w:t>1.3.</w:t>
            </w:r>
          </w:p>
        </w:tc>
        <w:tc>
          <w:tcPr>
            <w:tcW w:w="5954" w:type="dxa"/>
          </w:tcPr>
          <w:p w14:paraId="4238F2F4" w14:textId="3EB26D26" w:rsidR="00C2182B" w:rsidRPr="0091655B" w:rsidRDefault="00C2182B" w:rsidP="00C2182B">
            <w:pPr>
              <w:jc w:val="both"/>
            </w:pPr>
            <w:r w:rsidRPr="0091655B">
              <w:t>Atklāta konkursa projekta iesnieguma iesniedzēja vai atklāta konkursa projekta iesnieguma iesniedzēja saistīto personu grupas pašu kapitāls ir no 25</w:t>
            </w:r>
            <w:r w:rsidR="00582C6C" w:rsidRPr="0091655B">
              <w:t> </w:t>
            </w:r>
            <w:r w:rsidRPr="0091655B">
              <w:t>% līdz 29,99</w:t>
            </w:r>
            <w:r w:rsidR="00582C6C" w:rsidRPr="0091655B">
              <w:t> </w:t>
            </w:r>
            <w:r w:rsidRPr="0091655B">
              <w:t>% no projekta attiecināmajām izmaksām</w:t>
            </w:r>
          </w:p>
        </w:tc>
        <w:tc>
          <w:tcPr>
            <w:tcW w:w="1418" w:type="dxa"/>
          </w:tcPr>
          <w:p w14:paraId="1DCD58FA" w14:textId="4FA1A4B4" w:rsidR="00C2182B" w:rsidRPr="0091655B" w:rsidRDefault="00C2182B" w:rsidP="00C2182B">
            <w:pPr>
              <w:jc w:val="center"/>
            </w:pPr>
            <w:r w:rsidRPr="0091655B">
              <w:t>5</w:t>
            </w:r>
          </w:p>
        </w:tc>
        <w:tc>
          <w:tcPr>
            <w:tcW w:w="1205" w:type="dxa"/>
          </w:tcPr>
          <w:p w14:paraId="69DB3C98" w14:textId="0738782B" w:rsidR="00C2182B" w:rsidRPr="0091655B" w:rsidRDefault="00C2182B" w:rsidP="00C2182B">
            <w:pPr>
              <w:jc w:val="center"/>
            </w:pPr>
            <w:r w:rsidRPr="0091655B">
              <w:t> </w:t>
            </w:r>
          </w:p>
        </w:tc>
      </w:tr>
      <w:tr w:rsidR="00C2182B" w:rsidRPr="0091655B" w14:paraId="471DC8C2" w14:textId="77777777" w:rsidTr="009361FD">
        <w:trPr>
          <w:gridAfter w:val="1"/>
          <w:wAfter w:w="10" w:type="dxa"/>
        </w:trPr>
        <w:tc>
          <w:tcPr>
            <w:tcW w:w="704" w:type="dxa"/>
          </w:tcPr>
          <w:p w14:paraId="32C143F8" w14:textId="1C66B6E1" w:rsidR="00C2182B" w:rsidRPr="0091655B" w:rsidRDefault="00C2182B" w:rsidP="0004598A">
            <w:pPr>
              <w:ind w:right="-104"/>
              <w:jc w:val="center"/>
            </w:pPr>
            <w:r w:rsidRPr="0091655B">
              <w:t>1.4.</w:t>
            </w:r>
          </w:p>
        </w:tc>
        <w:tc>
          <w:tcPr>
            <w:tcW w:w="5954" w:type="dxa"/>
          </w:tcPr>
          <w:p w14:paraId="3B593CD0" w14:textId="78094BA3" w:rsidR="00C2182B" w:rsidRPr="0091655B" w:rsidRDefault="00C2182B" w:rsidP="00C2182B">
            <w:pPr>
              <w:jc w:val="both"/>
            </w:pPr>
            <w:r w:rsidRPr="0091655B">
              <w:t>Atklāta konkursa projekta iesnieguma iesniedzēja vai atklāta konkursa projekta iesnieguma iesniedzēja saistīto personu grupas pašu kapitāls ir mazāks par 25</w:t>
            </w:r>
            <w:r w:rsidR="00582C6C" w:rsidRPr="0091655B">
              <w:t> </w:t>
            </w:r>
            <w:r w:rsidRPr="0091655B">
              <w:t>% no projekta attiecināmajām izmaksām</w:t>
            </w:r>
          </w:p>
        </w:tc>
        <w:tc>
          <w:tcPr>
            <w:tcW w:w="1418" w:type="dxa"/>
          </w:tcPr>
          <w:p w14:paraId="697EC87C" w14:textId="4DED2594" w:rsidR="00C2182B" w:rsidRPr="0091655B" w:rsidRDefault="00C2182B" w:rsidP="00C2182B">
            <w:pPr>
              <w:jc w:val="center"/>
            </w:pPr>
            <w:r w:rsidRPr="0091655B">
              <w:t>0</w:t>
            </w:r>
          </w:p>
        </w:tc>
        <w:tc>
          <w:tcPr>
            <w:tcW w:w="1205" w:type="dxa"/>
          </w:tcPr>
          <w:p w14:paraId="3FDE1D7B" w14:textId="1DC77443" w:rsidR="00C2182B" w:rsidRPr="0091655B" w:rsidRDefault="00C2182B" w:rsidP="00C2182B">
            <w:pPr>
              <w:jc w:val="center"/>
            </w:pPr>
            <w:r w:rsidRPr="0091655B">
              <w:t> </w:t>
            </w:r>
          </w:p>
        </w:tc>
      </w:tr>
      <w:tr w:rsidR="00C2182B" w:rsidRPr="0091655B" w14:paraId="1DB14201" w14:textId="77777777" w:rsidTr="009361FD">
        <w:trPr>
          <w:gridAfter w:val="1"/>
          <w:wAfter w:w="10" w:type="dxa"/>
        </w:trPr>
        <w:tc>
          <w:tcPr>
            <w:tcW w:w="704" w:type="dxa"/>
          </w:tcPr>
          <w:p w14:paraId="722CC227" w14:textId="2BFB6CCB" w:rsidR="00C2182B" w:rsidRPr="0091655B" w:rsidRDefault="00C2182B" w:rsidP="0004598A">
            <w:pPr>
              <w:ind w:right="-104"/>
              <w:jc w:val="center"/>
            </w:pPr>
            <w:r w:rsidRPr="0091655B">
              <w:t>2.</w:t>
            </w:r>
          </w:p>
        </w:tc>
        <w:tc>
          <w:tcPr>
            <w:tcW w:w="5954" w:type="dxa"/>
          </w:tcPr>
          <w:p w14:paraId="3A214C01" w14:textId="67898495" w:rsidR="00C2182B" w:rsidRPr="0091655B" w:rsidRDefault="00C2182B" w:rsidP="00C2182B">
            <w:pPr>
              <w:jc w:val="both"/>
            </w:pPr>
            <w:r w:rsidRPr="0091655B">
              <w:t>Atklāta konkursa projekta iesniegumā plānoto aktivitāšu gatavība uzsākšanai:</w:t>
            </w:r>
          </w:p>
        </w:tc>
        <w:tc>
          <w:tcPr>
            <w:tcW w:w="1418" w:type="dxa"/>
          </w:tcPr>
          <w:p w14:paraId="2A6D8354" w14:textId="21B023FE" w:rsidR="00C2182B" w:rsidRPr="0091655B" w:rsidRDefault="00C2182B" w:rsidP="00C2182B">
            <w:pPr>
              <w:jc w:val="center"/>
            </w:pPr>
            <w:r w:rsidRPr="0091655B">
              <w:t>0–10</w:t>
            </w:r>
          </w:p>
        </w:tc>
        <w:tc>
          <w:tcPr>
            <w:tcW w:w="1205" w:type="dxa"/>
          </w:tcPr>
          <w:p w14:paraId="4653F380" w14:textId="057AC992" w:rsidR="00C2182B" w:rsidRPr="0091655B" w:rsidRDefault="00C2182B" w:rsidP="00C2182B">
            <w:pPr>
              <w:jc w:val="center"/>
            </w:pPr>
            <w:r w:rsidRPr="0091655B">
              <w:rPr>
                <w:iCs/>
              </w:rPr>
              <w:t xml:space="preserve">Kritērijā jāsasniedz </w:t>
            </w:r>
            <w:r w:rsidR="00E42708" w:rsidRPr="0091655B">
              <w:rPr>
                <w:iCs/>
              </w:rPr>
              <w:t>vismaz</w:t>
            </w:r>
            <w:r w:rsidRPr="0091655B">
              <w:rPr>
                <w:iCs/>
              </w:rPr>
              <w:t xml:space="preserve"> 5</w:t>
            </w:r>
            <w:r w:rsidR="001048C4" w:rsidRPr="0091655B">
              <w:rPr>
                <w:iCs/>
              </w:rPr>
              <w:t> </w:t>
            </w:r>
            <w:r w:rsidRPr="0091655B">
              <w:rPr>
                <w:iCs/>
              </w:rPr>
              <w:t>punkti</w:t>
            </w:r>
          </w:p>
        </w:tc>
      </w:tr>
      <w:tr w:rsidR="001048C4" w:rsidRPr="0091655B" w14:paraId="4EF68D88" w14:textId="77777777" w:rsidTr="009361FD">
        <w:trPr>
          <w:gridAfter w:val="1"/>
          <w:wAfter w:w="10" w:type="dxa"/>
        </w:trPr>
        <w:tc>
          <w:tcPr>
            <w:tcW w:w="704" w:type="dxa"/>
          </w:tcPr>
          <w:p w14:paraId="3DCDC734" w14:textId="23A87BA4" w:rsidR="001048C4" w:rsidRPr="0091655B" w:rsidRDefault="001048C4" w:rsidP="0004598A">
            <w:pPr>
              <w:ind w:right="-104"/>
              <w:jc w:val="center"/>
            </w:pPr>
            <w:r w:rsidRPr="0091655B">
              <w:t>2.1.</w:t>
            </w:r>
          </w:p>
        </w:tc>
        <w:tc>
          <w:tcPr>
            <w:tcW w:w="5954" w:type="dxa"/>
          </w:tcPr>
          <w:p w14:paraId="1A5FDC40" w14:textId="1502DA95" w:rsidR="001048C4" w:rsidRPr="0091655B" w:rsidRDefault="001048C4" w:rsidP="001048C4">
            <w:pPr>
              <w:tabs>
                <w:tab w:val="left" w:pos="459"/>
              </w:tabs>
              <w:jc w:val="both"/>
            </w:pPr>
            <w:r w:rsidRPr="0091655B">
              <w:t>Augsta gatavība:</w:t>
            </w:r>
          </w:p>
        </w:tc>
        <w:tc>
          <w:tcPr>
            <w:tcW w:w="1418" w:type="dxa"/>
            <w:vMerge w:val="restart"/>
          </w:tcPr>
          <w:p w14:paraId="6A914C3A" w14:textId="52A81DA2" w:rsidR="001048C4" w:rsidRPr="0091655B" w:rsidRDefault="001048C4" w:rsidP="00C2182B">
            <w:pPr>
              <w:jc w:val="center"/>
            </w:pPr>
            <w:r w:rsidRPr="0091655B">
              <w:t>10</w:t>
            </w:r>
          </w:p>
        </w:tc>
        <w:tc>
          <w:tcPr>
            <w:tcW w:w="1205" w:type="dxa"/>
            <w:vMerge w:val="restart"/>
          </w:tcPr>
          <w:p w14:paraId="63264A20" w14:textId="1685BBAD" w:rsidR="001048C4" w:rsidRPr="0091655B" w:rsidRDefault="001048C4" w:rsidP="00C2182B">
            <w:pPr>
              <w:jc w:val="center"/>
            </w:pPr>
            <w:r w:rsidRPr="0091655B">
              <w:t> </w:t>
            </w:r>
          </w:p>
        </w:tc>
      </w:tr>
      <w:tr w:rsidR="001048C4" w:rsidRPr="0091655B" w14:paraId="535CAC18" w14:textId="77777777" w:rsidTr="009361FD">
        <w:trPr>
          <w:gridAfter w:val="1"/>
          <w:wAfter w:w="10" w:type="dxa"/>
        </w:trPr>
        <w:tc>
          <w:tcPr>
            <w:tcW w:w="704" w:type="dxa"/>
          </w:tcPr>
          <w:p w14:paraId="5204EF94" w14:textId="1270F3C6" w:rsidR="001048C4" w:rsidRPr="0091655B" w:rsidRDefault="001048C4" w:rsidP="0004598A">
            <w:pPr>
              <w:ind w:right="-104"/>
              <w:jc w:val="center"/>
            </w:pPr>
            <w:r w:rsidRPr="0091655B">
              <w:t>2.1.1.</w:t>
            </w:r>
          </w:p>
        </w:tc>
        <w:tc>
          <w:tcPr>
            <w:tcW w:w="5954" w:type="dxa"/>
          </w:tcPr>
          <w:p w14:paraId="2267E1CD" w14:textId="32F724E6" w:rsidR="001048C4" w:rsidRPr="0091655B" w:rsidRDefault="001048C4" w:rsidP="00C2182B">
            <w:pPr>
              <w:jc w:val="both"/>
              <w:rPr>
                <w:rFonts w:eastAsia="Calibri"/>
              </w:rPr>
            </w:pPr>
            <w:r w:rsidRPr="0091655B">
              <w:t>ir veikts iepirkums un noskaidroti iepirkuma uzvarētāji</w:t>
            </w:r>
          </w:p>
        </w:tc>
        <w:tc>
          <w:tcPr>
            <w:tcW w:w="1418" w:type="dxa"/>
            <w:vMerge/>
            <w:vAlign w:val="center"/>
          </w:tcPr>
          <w:p w14:paraId="064E3192" w14:textId="77777777" w:rsidR="001048C4" w:rsidRPr="0091655B" w:rsidRDefault="001048C4" w:rsidP="00C2182B">
            <w:pPr>
              <w:jc w:val="center"/>
            </w:pPr>
          </w:p>
        </w:tc>
        <w:tc>
          <w:tcPr>
            <w:tcW w:w="1205" w:type="dxa"/>
            <w:vMerge/>
            <w:vAlign w:val="center"/>
          </w:tcPr>
          <w:p w14:paraId="00D05515" w14:textId="77777777" w:rsidR="001048C4" w:rsidRPr="0091655B" w:rsidRDefault="001048C4" w:rsidP="00C2182B">
            <w:pPr>
              <w:jc w:val="center"/>
            </w:pPr>
          </w:p>
        </w:tc>
      </w:tr>
      <w:tr w:rsidR="001048C4" w:rsidRPr="0091655B" w14:paraId="3D1D599D" w14:textId="77777777" w:rsidTr="009361FD">
        <w:trPr>
          <w:gridAfter w:val="1"/>
          <w:wAfter w:w="10" w:type="dxa"/>
        </w:trPr>
        <w:tc>
          <w:tcPr>
            <w:tcW w:w="704" w:type="dxa"/>
          </w:tcPr>
          <w:p w14:paraId="5209463A" w14:textId="7DA44519" w:rsidR="001048C4" w:rsidRPr="0091655B" w:rsidRDefault="001048C4" w:rsidP="0004598A">
            <w:pPr>
              <w:ind w:right="-104"/>
              <w:jc w:val="center"/>
            </w:pPr>
            <w:r w:rsidRPr="0091655B">
              <w:t>2.1.2.</w:t>
            </w:r>
          </w:p>
        </w:tc>
        <w:tc>
          <w:tcPr>
            <w:tcW w:w="5954" w:type="dxa"/>
          </w:tcPr>
          <w:p w14:paraId="48D7FA04" w14:textId="730097EE" w:rsidR="001048C4" w:rsidRPr="0091655B" w:rsidRDefault="001048C4" w:rsidP="00C2182B">
            <w:pPr>
              <w:jc w:val="both"/>
              <w:rPr>
                <w:rFonts w:eastAsia="Calibri"/>
              </w:rPr>
            </w:pPr>
            <w:r w:rsidRPr="0091655B">
              <w:t>ir izstrādāts būvprojekts, kas pamatots ar sertificēta tāmētāja sastādītu būvniecības izmaksu aprēķinu (ja būvniecības darbi ir saistīti ar iekārtu iegādi)</w:t>
            </w:r>
          </w:p>
        </w:tc>
        <w:tc>
          <w:tcPr>
            <w:tcW w:w="1418" w:type="dxa"/>
            <w:vMerge/>
            <w:vAlign w:val="center"/>
          </w:tcPr>
          <w:p w14:paraId="209F3A6E" w14:textId="77777777" w:rsidR="001048C4" w:rsidRPr="0091655B" w:rsidRDefault="001048C4" w:rsidP="00C2182B">
            <w:pPr>
              <w:jc w:val="center"/>
            </w:pPr>
          </w:p>
        </w:tc>
        <w:tc>
          <w:tcPr>
            <w:tcW w:w="1205" w:type="dxa"/>
            <w:vMerge/>
            <w:vAlign w:val="center"/>
          </w:tcPr>
          <w:p w14:paraId="179152AC" w14:textId="77777777" w:rsidR="001048C4" w:rsidRPr="0091655B" w:rsidRDefault="001048C4" w:rsidP="00C2182B">
            <w:pPr>
              <w:jc w:val="center"/>
            </w:pPr>
          </w:p>
        </w:tc>
      </w:tr>
      <w:tr w:rsidR="001048C4" w:rsidRPr="0091655B" w14:paraId="50B3AA03" w14:textId="77777777" w:rsidTr="009361FD">
        <w:trPr>
          <w:gridAfter w:val="1"/>
          <w:wAfter w:w="10" w:type="dxa"/>
        </w:trPr>
        <w:tc>
          <w:tcPr>
            <w:tcW w:w="704" w:type="dxa"/>
          </w:tcPr>
          <w:p w14:paraId="548764C5" w14:textId="29DCC614" w:rsidR="001048C4" w:rsidRPr="0091655B" w:rsidRDefault="001048C4" w:rsidP="0004598A">
            <w:pPr>
              <w:ind w:right="-104"/>
              <w:jc w:val="center"/>
            </w:pPr>
            <w:r w:rsidRPr="0091655B">
              <w:t>2.1.3.</w:t>
            </w:r>
          </w:p>
        </w:tc>
        <w:tc>
          <w:tcPr>
            <w:tcW w:w="5954" w:type="dxa"/>
          </w:tcPr>
          <w:p w14:paraId="6931B859" w14:textId="7D444209" w:rsidR="001048C4" w:rsidRPr="0091655B" w:rsidRDefault="001048C4" w:rsidP="00C2182B">
            <w:pPr>
              <w:jc w:val="both"/>
              <w:rPr>
                <w:rFonts w:eastAsia="Calibri"/>
              </w:rPr>
            </w:pPr>
            <w:r w:rsidRPr="0091655B">
              <w:t>ir saņemts kredītiestādes valdes, kredītkomitejas vai citas kompetentas institūcijas vai amatpersonas lēmums par aizdevuma piešķiršanu projekta īstenošanai vai ir iesniegts projekta iesniedzēja valdes lēmums vai apliecinājums par atklāta konkursa projekta īstenošanai nepieciešamā finansējuma nodrošināšanu no pašu līdzekļiem</w:t>
            </w:r>
          </w:p>
        </w:tc>
        <w:tc>
          <w:tcPr>
            <w:tcW w:w="1418" w:type="dxa"/>
            <w:vMerge/>
            <w:vAlign w:val="center"/>
          </w:tcPr>
          <w:p w14:paraId="337A25EB" w14:textId="77777777" w:rsidR="001048C4" w:rsidRPr="0091655B" w:rsidRDefault="001048C4" w:rsidP="00C2182B">
            <w:pPr>
              <w:jc w:val="center"/>
            </w:pPr>
          </w:p>
        </w:tc>
        <w:tc>
          <w:tcPr>
            <w:tcW w:w="1205" w:type="dxa"/>
            <w:vMerge/>
            <w:vAlign w:val="center"/>
          </w:tcPr>
          <w:p w14:paraId="700D7E50" w14:textId="77777777" w:rsidR="001048C4" w:rsidRPr="0091655B" w:rsidRDefault="001048C4" w:rsidP="00C2182B">
            <w:pPr>
              <w:jc w:val="center"/>
            </w:pPr>
          </w:p>
        </w:tc>
      </w:tr>
      <w:tr w:rsidR="001048C4" w:rsidRPr="0091655B" w14:paraId="5FD5D44A" w14:textId="77777777" w:rsidTr="001048C4">
        <w:trPr>
          <w:gridAfter w:val="1"/>
          <w:wAfter w:w="10" w:type="dxa"/>
        </w:trPr>
        <w:tc>
          <w:tcPr>
            <w:tcW w:w="704" w:type="dxa"/>
          </w:tcPr>
          <w:p w14:paraId="354FED98" w14:textId="6455B0A3" w:rsidR="001048C4" w:rsidRPr="0091655B" w:rsidRDefault="001048C4" w:rsidP="0004598A">
            <w:pPr>
              <w:ind w:right="-104"/>
              <w:jc w:val="center"/>
            </w:pPr>
            <w:r w:rsidRPr="0091655B">
              <w:t>2.2.</w:t>
            </w:r>
          </w:p>
        </w:tc>
        <w:tc>
          <w:tcPr>
            <w:tcW w:w="5954" w:type="dxa"/>
          </w:tcPr>
          <w:p w14:paraId="565ABF60" w14:textId="104CAD37" w:rsidR="001048C4" w:rsidRPr="0091655B" w:rsidRDefault="001048C4" w:rsidP="00C2182B">
            <w:pPr>
              <w:jc w:val="both"/>
            </w:pPr>
            <w:r w:rsidRPr="0091655B">
              <w:rPr>
                <w:rFonts w:eastAsia="Calibri"/>
              </w:rPr>
              <w:t>Vidēja gatavība</w:t>
            </w:r>
            <w:r w:rsidR="00B83774" w:rsidRPr="0091655B">
              <w:rPr>
                <w:rFonts w:eastAsia="Calibri"/>
              </w:rPr>
              <w:t>:</w:t>
            </w:r>
          </w:p>
        </w:tc>
        <w:tc>
          <w:tcPr>
            <w:tcW w:w="1418" w:type="dxa"/>
            <w:vMerge w:val="restart"/>
          </w:tcPr>
          <w:p w14:paraId="726CB9F0" w14:textId="4F5031D5" w:rsidR="001048C4" w:rsidRPr="0091655B" w:rsidRDefault="001048C4" w:rsidP="00C2182B">
            <w:pPr>
              <w:jc w:val="center"/>
            </w:pPr>
            <w:r w:rsidRPr="0091655B">
              <w:t>5</w:t>
            </w:r>
          </w:p>
        </w:tc>
        <w:tc>
          <w:tcPr>
            <w:tcW w:w="1205" w:type="dxa"/>
            <w:vMerge w:val="restart"/>
            <w:vAlign w:val="center"/>
          </w:tcPr>
          <w:p w14:paraId="502613E3" w14:textId="77777777" w:rsidR="001048C4" w:rsidRPr="0091655B" w:rsidRDefault="001048C4" w:rsidP="00C2182B">
            <w:pPr>
              <w:jc w:val="center"/>
            </w:pPr>
          </w:p>
        </w:tc>
      </w:tr>
      <w:tr w:rsidR="001048C4" w:rsidRPr="0091655B" w14:paraId="3D37BAEB" w14:textId="77777777" w:rsidTr="009361FD">
        <w:trPr>
          <w:gridAfter w:val="1"/>
          <w:wAfter w:w="10" w:type="dxa"/>
        </w:trPr>
        <w:tc>
          <w:tcPr>
            <w:tcW w:w="704" w:type="dxa"/>
          </w:tcPr>
          <w:p w14:paraId="0C112B82" w14:textId="2BCB6642" w:rsidR="001048C4" w:rsidRPr="0091655B" w:rsidRDefault="001048C4" w:rsidP="0004598A">
            <w:pPr>
              <w:ind w:right="-104"/>
              <w:jc w:val="center"/>
            </w:pPr>
            <w:r w:rsidRPr="0091655B">
              <w:rPr>
                <w:rFonts w:eastAsia="Calibri"/>
              </w:rPr>
              <w:t>2.2.1.</w:t>
            </w:r>
          </w:p>
        </w:tc>
        <w:tc>
          <w:tcPr>
            <w:tcW w:w="5954" w:type="dxa"/>
          </w:tcPr>
          <w:p w14:paraId="09BECBC2" w14:textId="3356A1F5" w:rsidR="001048C4" w:rsidRPr="0091655B" w:rsidRDefault="001048C4" w:rsidP="00C2182B">
            <w:pPr>
              <w:jc w:val="both"/>
            </w:pPr>
            <w:r w:rsidRPr="0091655B">
              <w:rPr>
                <w:rFonts w:eastAsia="Calibri"/>
              </w:rPr>
              <w:t>ir apzināti potenciālie iekārtu piegādātāji, taču nav uzsākta vai pabeigta iepirkuma procedūra</w:t>
            </w:r>
          </w:p>
        </w:tc>
        <w:tc>
          <w:tcPr>
            <w:tcW w:w="1418" w:type="dxa"/>
            <w:vMerge/>
            <w:vAlign w:val="center"/>
          </w:tcPr>
          <w:p w14:paraId="779B876C" w14:textId="77777777" w:rsidR="001048C4" w:rsidRPr="0091655B" w:rsidRDefault="001048C4" w:rsidP="00C2182B">
            <w:pPr>
              <w:jc w:val="center"/>
            </w:pPr>
          </w:p>
        </w:tc>
        <w:tc>
          <w:tcPr>
            <w:tcW w:w="1205" w:type="dxa"/>
            <w:vMerge/>
            <w:vAlign w:val="center"/>
          </w:tcPr>
          <w:p w14:paraId="24A7320C" w14:textId="77777777" w:rsidR="001048C4" w:rsidRPr="0091655B" w:rsidRDefault="001048C4" w:rsidP="00C2182B">
            <w:pPr>
              <w:jc w:val="center"/>
            </w:pPr>
          </w:p>
        </w:tc>
      </w:tr>
      <w:tr w:rsidR="001048C4" w:rsidRPr="0091655B" w14:paraId="37FDA38B" w14:textId="77777777" w:rsidTr="009361FD">
        <w:trPr>
          <w:gridAfter w:val="1"/>
          <w:wAfter w:w="10" w:type="dxa"/>
        </w:trPr>
        <w:tc>
          <w:tcPr>
            <w:tcW w:w="704" w:type="dxa"/>
          </w:tcPr>
          <w:p w14:paraId="5AAD156F" w14:textId="4D682A68" w:rsidR="001048C4" w:rsidRPr="0091655B" w:rsidRDefault="001048C4" w:rsidP="0004598A">
            <w:pPr>
              <w:ind w:right="-104"/>
              <w:jc w:val="center"/>
              <w:rPr>
                <w:rFonts w:eastAsia="Calibri"/>
              </w:rPr>
            </w:pPr>
            <w:r w:rsidRPr="0091655B">
              <w:t>2.2.2.</w:t>
            </w:r>
          </w:p>
        </w:tc>
        <w:tc>
          <w:tcPr>
            <w:tcW w:w="5954" w:type="dxa"/>
          </w:tcPr>
          <w:p w14:paraId="3D1C21E3" w14:textId="1D8FFE1C" w:rsidR="001048C4" w:rsidRPr="0091655B" w:rsidRDefault="001048C4" w:rsidP="00C2182B">
            <w:pPr>
              <w:jc w:val="both"/>
              <w:rPr>
                <w:rFonts w:eastAsia="Calibri"/>
              </w:rPr>
            </w:pPr>
            <w:r w:rsidRPr="0091655B">
              <w:t>ir izstrādāts būvprojekts minimālā sastāvā (ja būvniecības darbi ir saistīti ar iekārtu iegādi)</w:t>
            </w:r>
          </w:p>
        </w:tc>
        <w:tc>
          <w:tcPr>
            <w:tcW w:w="1418" w:type="dxa"/>
            <w:vMerge/>
            <w:vAlign w:val="center"/>
          </w:tcPr>
          <w:p w14:paraId="7B4CC93E" w14:textId="77777777" w:rsidR="001048C4" w:rsidRPr="0091655B" w:rsidRDefault="001048C4" w:rsidP="00C2182B">
            <w:pPr>
              <w:jc w:val="center"/>
            </w:pPr>
          </w:p>
        </w:tc>
        <w:tc>
          <w:tcPr>
            <w:tcW w:w="1205" w:type="dxa"/>
            <w:vMerge/>
            <w:vAlign w:val="center"/>
          </w:tcPr>
          <w:p w14:paraId="4BD1502D" w14:textId="77777777" w:rsidR="001048C4" w:rsidRPr="0091655B" w:rsidRDefault="001048C4" w:rsidP="00C2182B">
            <w:pPr>
              <w:jc w:val="center"/>
            </w:pPr>
          </w:p>
        </w:tc>
      </w:tr>
      <w:tr w:rsidR="001048C4" w:rsidRPr="0091655B" w14:paraId="6DF0D887" w14:textId="77777777" w:rsidTr="009361FD">
        <w:trPr>
          <w:gridAfter w:val="1"/>
          <w:wAfter w:w="10" w:type="dxa"/>
        </w:trPr>
        <w:tc>
          <w:tcPr>
            <w:tcW w:w="704" w:type="dxa"/>
          </w:tcPr>
          <w:p w14:paraId="728FB53D" w14:textId="3F958E40" w:rsidR="001048C4" w:rsidRPr="0091655B" w:rsidRDefault="001048C4" w:rsidP="0004598A">
            <w:pPr>
              <w:ind w:right="-104"/>
              <w:jc w:val="center"/>
              <w:rPr>
                <w:rFonts w:eastAsia="Calibri"/>
              </w:rPr>
            </w:pPr>
            <w:r w:rsidRPr="0091655B">
              <w:t>2.2.3.</w:t>
            </w:r>
          </w:p>
        </w:tc>
        <w:tc>
          <w:tcPr>
            <w:tcW w:w="5954" w:type="dxa"/>
          </w:tcPr>
          <w:p w14:paraId="0E28EB5C" w14:textId="15934F26" w:rsidR="001048C4" w:rsidRPr="0091655B" w:rsidRDefault="001048C4" w:rsidP="00C2182B">
            <w:pPr>
              <w:jc w:val="both"/>
              <w:rPr>
                <w:rFonts w:eastAsia="Calibri"/>
              </w:rPr>
            </w:pPr>
            <w:r w:rsidRPr="0091655B">
              <w:t>ir norādīti potenciālie projekta finansēšanas avoti</w:t>
            </w:r>
          </w:p>
        </w:tc>
        <w:tc>
          <w:tcPr>
            <w:tcW w:w="1418" w:type="dxa"/>
            <w:vMerge/>
            <w:vAlign w:val="center"/>
          </w:tcPr>
          <w:p w14:paraId="52D9E82F" w14:textId="77777777" w:rsidR="001048C4" w:rsidRPr="0091655B" w:rsidRDefault="001048C4" w:rsidP="00C2182B">
            <w:pPr>
              <w:jc w:val="center"/>
            </w:pPr>
          </w:p>
        </w:tc>
        <w:tc>
          <w:tcPr>
            <w:tcW w:w="1205" w:type="dxa"/>
            <w:vMerge/>
            <w:vAlign w:val="center"/>
          </w:tcPr>
          <w:p w14:paraId="0CAD4305" w14:textId="77777777" w:rsidR="001048C4" w:rsidRPr="0091655B" w:rsidRDefault="001048C4" w:rsidP="00C2182B">
            <w:pPr>
              <w:jc w:val="center"/>
            </w:pPr>
          </w:p>
        </w:tc>
      </w:tr>
      <w:tr w:rsidR="003B4E2E" w:rsidRPr="0091655B" w14:paraId="0E6865A1" w14:textId="77777777" w:rsidTr="009361FD">
        <w:trPr>
          <w:gridAfter w:val="1"/>
          <w:wAfter w:w="10" w:type="dxa"/>
        </w:trPr>
        <w:tc>
          <w:tcPr>
            <w:tcW w:w="704" w:type="dxa"/>
          </w:tcPr>
          <w:p w14:paraId="3FB5F8AA" w14:textId="672A3C32" w:rsidR="003B4E2E" w:rsidRPr="0091655B" w:rsidRDefault="003B4E2E" w:rsidP="0004598A">
            <w:pPr>
              <w:ind w:right="-104"/>
              <w:jc w:val="center"/>
              <w:rPr>
                <w:rFonts w:eastAsia="Calibri"/>
              </w:rPr>
            </w:pPr>
            <w:r w:rsidRPr="0091655B">
              <w:t>2.3.</w:t>
            </w:r>
          </w:p>
        </w:tc>
        <w:tc>
          <w:tcPr>
            <w:tcW w:w="5954" w:type="dxa"/>
          </w:tcPr>
          <w:p w14:paraId="431156EB" w14:textId="2D0A90E0" w:rsidR="003B4E2E" w:rsidRPr="0091655B" w:rsidRDefault="003B4E2E" w:rsidP="003B4E2E">
            <w:pPr>
              <w:jc w:val="both"/>
              <w:rPr>
                <w:rFonts w:eastAsia="Calibri"/>
              </w:rPr>
            </w:pPr>
            <w:r w:rsidRPr="0091655B">
              <w:t>Atklāta konkursa projekt</w:t>
            </w:r>
            <w:r w:rsidR="001048C4" w:rsidRPr="0091655B">
              <w:t>s</w:t>
            </w:r>
            <w:r w:rsidRPr="0091655B">
              <w:t xml:space="preserve"> nav gatav</w:t>
            </w:r>
            <w:r w:rsidR="001048C4" w:rsidRPr="0091655B">
              <w:t>s</w:t>
            </w:r>
            <w:r w:rsidRPr="0091655B">
              <w:t xml:space="preserve"> uzsākšanai saskaņā ar š</w:t>
            </w:r>
            <w:r w:rsidR="001048C4" w:rsidRPr="0091655B">
              <w:t>ā</w:t>
            </w:r>
            <w:r w:rsidRPr="0091655B">
              <w:t xml:space="preserve"> pielikuma </w:t>
            </w:r>
            <w:r w:rsidR="00A03D2D" w:rsidRPr="0091655B">
              <w:t xml:space="preserve">III daļas </w:t>
            </w:r>
            <w:r w:rsidRPr="0091655B">
              <w:t>2.1. vai 2.2. apakšpunktu</w:t>
            </w:r>
          </w:p>
        </w:tc>
        <w:tc>
          <w:tcPr>
            <w:tcW w:w="1418" w:type="dxa"/>
          </w:tcPr>
          <w:p w14:paraId="0B4041F4" w14:textId="6AD6166F" w:rsidR="003B4E2E" w:rsidRPr="0091655B" w:rsidRDefault="003B4E2E" w:rsidP="003B4E2E">
            <w:pPr>
              <w:jc w:val="center"/>
            </w:pPr>
            <w:r w:rsidRPr="0091655B">
              <w:t>0</w:t>
            </w:r>
          </w:p>
        </w:tc>
        <w:tc>
          <w:tcPr>
            <w:tcW w:w="1205" w:type="dxa"/>
          </w:tcPr>
          <w:p w14:paraId="3B2ED32E" w14:textId="3227A267" w:rsidR="003B4E2E" w:rsidRPr="0091655B" w:rsidRDefault="003B4E2E" w:rsidP="003B4E2E">
            <w:pPr>
              <w:jc w:val="center"/>
            </w:pPr>
            <w:r w:rsidRPr="0091655B">
              <w:t> </w:t>
            </w:r>
          </w:p>
        </w:tc>
      </w:tr>
      <w:tr w:rsidR="003B4E2E" w:rsidRPr="0091655B" w14:paraId="0D4BD67C" w14:textId="77777777" w:rsidTr="009361FD">
        <w:trPr>
          <w:gridAfter w:val="1"/>
          <w:wAfter w:w="10" w:type="dxa"/>
        </w:trPr>
        <w:tc>
          <w:tcPr>
            <w:tcW w:w="704" w:type="dxa"/>
          </w:tcPr>
          <w:p w14:paraId="5AAD3EA5" w14:textId="273ED3D6" w:rsidR="003B4E2E" w:rsidRPr="0091655B" w:rsidRDefault="003B4E2E" w:rsidP="0004598A">
            <w:pPr>
              <w:ind w:right="-104"/>
              <w:jc w:val="center"/>
            </w:pPr>
            <w:r w:rsidRPr="0091655B">
              <w:t>3.</w:t>
            </w:r>
          </w:p>
        </w:tc>
        <w:tc>
          <w:tcPr>
            <w:tcW w:w="5954" w:type="dxa"/>
          </w:tcPr>
          <w:p w14:paraId="4349294A" w14:textId="689DD744" w:rsidR="003B4E2E" w:rsidRPr="0091655B" w:rsidRDefault="003B4E2E" w:rsidP="003B4E2E">
            <w:pPr>
              <w:jc w:val="both"/>
            </w:pPr>
            <w:r w:rsidRPr="0091655B">
              <w:t>Atklāta konkursa projekta ietekme uz programmas mērķiem</w:t>
            </w:r>
            <w:r w:rsidR="00B83774" w:rsidRPr="0091655B">
              <w:t>:</w:t>
            </w:r>
          </w:p>
        </w:tc>
        <w:tc>
          <w:tcPr>
            <w:tcW w:w="1418" w:type="dxa"/>
          </w:tcPr>
          <w:p w14:paraId="68C1E48E" w14:textId="4434D284" w:rsidR="003B4E2E" w:rsidRPr="0091655B" w:rsidRDefault="003B4E2E" w:rsidP="003B4E2E">
            <w:pPr>
              <w:jc w:val="center"/>
            </w:pPr>
            <w:r w:rsidRPr="0091655B">
              <w:t>0–10</w:t>
            </w:r>
          </w:p>
        </w:tc>
        <w:tc>
          <w:tcPr>
            <w:tcW w:w="1205" w:type="dxa"/>
          </w:tcPr>
          <w:p w14:paraId="716A1245" w14:textId="430E3A91" w:rsidR="003B4E2E" w:rsidRPr="0091655B" w:rsidRDefault="003B4E2E" w:rsidP="003B4E2E">
            <w:pPr>
              <w:jc w:val="center"/>
            </w:pPr>
            <w:r w:rsidRPr="0091655B">
              <w:rPr>
                <w:iCs/>
              </w:rPr>
              <w:t xml:space="preserve">Kritērijā jāsasniedz </w:t>
            </w:r>
            <w:r w:rsidR="00E42708" w:rsidRPr="0091655B">
              <w:rPr>
                <w:iCs/>
              </w:rPr>
              <w:t xml:space="preserve">vismaz </w:t>
            </w:r>
            <w:r w:rsidRPr="0091655B">
              <w:rPr>
                <w:iCs/>
              </w:rPr>
              <w:t>5</w:t>
            </w:r>
            <w:r w:rsidR="001048C4" w:rsidRPr="0091655B">
              <w:rPr>
                <w:iCs/>
              </w:rPr>
              <w:t> </w:t>
            </w:r>
            <w:r w:rsidRPr="0091655B">
              <w:rPr>
                <w:iCs/>
              </w:rPr>
              <w:t>punkti</w:t>
            </w:r>
          </w:p>
        </w:tc>
      </w:tr>
      <w:tr w:rsidR="003B4E2E" w:rsidRPr="0091655B" w14:paraId="255D2CB5" w14:textId="77777777" w:rsidTr="009361FD">
        <w:trPr>
          <w:gridAfter w:val="1"/>
          <w:wAfter w:w="10" w:type="dxa"/>
        </w:trPr>
        <w:tc>
          <w:tcPr>
            <w:tcW w:w="704" w:type="dxa"/>
          </w:tcPr>
          <w:p w14:paraId="550B62B9" w14:textId="09D5EC41" w:rsidR="003B4E2E" w:rsidRPr="0091655B" w:rsidRDefault="003B4E2E" w:rsidP="0004598A">
            <w:pPr>
              <w:ind w:right="-104"/>
              <w:jc w:val="center"/>
            </w:pPr>
            <w:r w:rsidRPr="0091655B">
              <w:t>3.1.</w:t>
            </w:r>
          </w:p>
        </w:tc>
        <w:tc>
          <w:tcPr>
            <w:tcW w:w="5954" w:type="dxa"/>
          </w:tcPr>
          <w:p w14:paraId="6ED54297" w14:textId="7327BDED" w:rsidR="003B4E2E" w:rsidRPr="0091655B" w:rsidRDefault="003B4E2E" w:rsidP="003B4E2E">
            <w:pPr>
              <w:jc w:val="both"/>
            </w:pPr>
            <w:r w:rsidRPr="0091655B">
              <w:t>Nozīmīgi samazināta ietekme uz vidi</w:t>
            </w:r>
          </w:p>
          <w:p w14:paraId="30D744A6" w14:textId="1ED829EB" w:rsidR="003B4E2E" w:rsidRPr="0091655B" w:rsidRDefault="003B4E2E" w:rsidP="003B4E2E">
            <w:pPr>
              <w:jc w:val="both"/>
            </w:pPr>
            <w:r w:rsidRPr="0091655B">
              <w:lastRenderedPageBreak/>
              <w:t>Tiek samazināta ietekme uz vidi visā jauna produkta dzīves ciklā, t.</w:t>
            </w:r>
            <w:r w:rsidR="001048C4" w:rsidRPr="0091655B">
              <w:t xml:space="preserve"> </w:t>
            </w:r>
            <w:r w:rsidRPr="0091655B">
              <w:t>i.</w:t>
            </w:r>
            <w:r w:rsidR="00B83774" w:rsidRPr="0091655B">
              <w:t>,</w:t>
            </w:r>
            <w:r w:rsidRPr="0091655B">
              <w:t xml:space="preserve"> gan resursu izvēlē un izmantošanā, gan ražošanas procesā, gan lietošanas laikā, kā arī tā nonākšanā atkritumu plūsmā, ietekmes uz vidi samazinā</w:t>
            </w:r>
            <w:r w:rsidR="001048C4" w:rsidRPr="0091655B">
              <w:t>jums</w:t>
            </w:r>
            <w:r w:rsidRPr="0091655B">
              <w:t xml:space="preserve"> </w:t>
            </w:r>
            <w:r w:rsidR="001048C4" w:rsidRPr="0091655B">
              <w:t xml:space="preserve">ir pamatots </w:t>
            </w:r>
            <w:r w:rsidRPr="0091655B">
              <w:t>ar izmērāmiem rādītājiem katrā produkta dzīves cikla posm</w:t>
            </w:r>
            <w:r w:rsidR="0015612E" w:rsidRPr="0091655B">
              <w:t>ā</w:t>
            </w:r>
          </w:p>
        </w:tc>
        <w:tc>
          <w:tcPr>
            <w:tcW w:w="1418" w:type="dxa"/>
          </w:tcPr>
          <w:p w14:paraId="4D716E4B" w14:textId="7598A5A0" w:rsidR="003B4E2E" w:rsidRPr="0091655B" w:rsidRDefault="003B4E2E" w:rsidP="003B4E2E">
            <w:pPr>
              <w:jc w:val="center"/>
            </w:pPr>
            <w:r w:rsidRPr="0091655B">
              <w:lastRenderedPageBreak/>
              <w:t>10</w:t>
            </w:r>
          </w:p>
        </w:tc>
        <w:tc>
          <w:tcPr>
            <w:tcW w:w="1205" w:type="dxa"/>
          </w:tcPr>
          <w:p w14:paraId="13A112DC" w14:textId="77777777" w:rsidR="003B4E2E" w:rsidRPr="0091655B" w:rsidRDefault="003B4E2E" w:rsidP="003B4E2E">
            <w:pPr>
              <w:jc w:val="center"/>
            </w:pPr>
          </w:p>
        </w:tc>
      </w:tr>
      <w:tr w:rsidR="003B4E2E" w:rsidRPr="0091655B" w14:paraId="65418C9C" w14:textId="77777777" w:rsidTr="009361FD">
        <w:trPr>
          <w:gridAfter w:val="1"/>
          <w:wAfter w:w="10" w:type="dxa"/>
        </w:trPr>
        <w:tc>
          <w:tcPr>
            <w:tcW w:w="704" w:type="dxa"/>
          </w:tcPr>
          <w:p w14:paraId="4E4D7395" w14:textId="7C16DF1C" w:rsidR="003B4E2E" w:rsidRPr="0091655B" w:rsidRDefault="003B4E2E" w:rsidP="0004598A">
            <w:pPr>
              <w:ind w:right="-104"/>
              <w:jc w:val="center"/>
            </w:pPr>
            <w:r w:rsidRPr="0091655B">
              <w:t>3.2.</w:t>
            </w:r>
          </w:p>
        </w:tc>
        <w:tc>
          <w:tcPr>
            <w:tcW w:w="5954" w:type="dxa"/>
          </w:tcPr>
          <w:p w14:paraId="147A3C45" w14:textId="77777777" w:rsidR="003B4E2E" w:rsidRPr="0091655B" w:rsidRDefault="003B4E2E" w:rsidP="003B4E2E">
            <w:pPr>
              <w:jc w:val="both"/>
            </w:pPr>
            <w:r w:rsidRPr="0091655B">
              <w:t>Vidēji samazināta ietekme uz vidi.</w:t>
            </w:r>
          </w:p>
          <w:p w14:paraId="0C5809BA" w14:textId="714C546E" w:rsidR="003B4E2E" w:rsidRPr="0091655B" w:rsidRDefault="003B4E2E" w:rsidP="003B4E2E">
            <w:pPr>
              <w:jc w:val="both"/>
            </w:pPr>
            <w:r w:rsidRPr="0091655B">
              <w:t>Plānotās izmaiņas un izvēlētais risinājums nodrošina samazinātas ietekmes uz vidi saglabāšanu vismaz 5 gadus pēc projekta īstenošanas, un plānotais uzlabojums ir samērīgs attiecībā pret projekta ietvaros plānotajiem ieguldījumiem</w:t>
            </w:r>
          </w:p>
        </w:tc>
        <w:tc>
          <w:tcPr>
            <w:tcW w:w="1418" w:type="dxa"/>
          </w:tcPr>
          <w:p w14:paraId="2879DBF2" w14:textId="7721430F" w:rsidR="003B4E2E" w:rsidRPr="0091655B" w:rsidRDefault="003B4E2E" w:rsidP="003B4E2E">
            <w:pPr>
              <w:jc w:val="center"/>
            </w:pPr>
            <w:r w:rsidRPr="0091655B">
              <w:t>5</w:t>
            </w:r>
          </w:p>
        </w:tc>
        <w:tc>
          <w:tcPr>
            <w:tcW w:w="1205" w:type="dxa"/>
          </w:tcPr>
          <w:p w14:paraId="65F78F4E" w14:textId="77777777" w:rsidR="003B4E2E" w:rsidRPr="0091655B" w:rsidRDefault="003B4E2E" w:rsidP="003B4E2E">
            <w:pPr>
              <w:jc w:val="center"/>
            </w:pPr>
          </w:p>
        </w:tc>
      </w:tr>
      <w:tr w:rsidR="003B4E2E" w:rsidRPr="0091655B" w14:paraId="123F1F7A" w14:textId="77777777" w:rsidTr="009361FD">
        <w:trPr>
          <w:gridAfter w:val="1"/>
          <w:wAfter w:w="10" w:type="dxa"/>
        </w:trPr>
        <w:tc>
          <w:tcPr>
            <w:tcW w:w="704" w:type="dxa"/>
          </w:tcPr>
          <w:p w14:paraId="76C9BA63" w14:textId="52168305" w:rsidR="003B4E2E" w:rsidRPr="0091655B" w:rsidRDefault="003B4E2E" w:rsidP="0004598A">
            <w:pPr>
              <w:ind w:right="-104"/>
              <w:jc w:val="center"/>
            </w:pPr>
            <w:r w:rsidRPr="0091655B">
              <w:t>3.3.</w:t>
            </w:r>
          </w:p>
        </w:tc>
        <w:tc>
          <w:tcPr>
            <w:tcW w:w="5954" w:type="dxa"/>
          </w:tcPr>
          <w:p w14:paraId="44AD384C" w14:textId="0A1F9A34" w:rsidR="003B4E2E" w:rsidRPr="0091655B" w:rsidRDefault="003B4E2E" w:rsidP="003B4E2E">
            <w:pPr>
              <w:jc w:val="both"/>
            </w:pPr>
            <w:r w:rsidRPr="0091655B">
              <w:t>Nav samazinātas ietekmes uz vidi</w:t>
            </w:r>
            <w:r w:rsidR="009A71A5" w:rsidRPr="0091655B">
              <w:t>.</w:t>
            </w:r>
          </w:p>
          <w:p w14:paraId="34007176" w14:textId="2A4DD205" w:rsidR="003B4E2E" w:rsidRPr="0091655B" w:rsidRDefault="003B4E2E" w:rsidP="003B4E2E">
            <w:pPr>
              <w:jc w:val="both"/>
            </w:pPr>
            <w:r w:rsidRPr="0091655B">
              <w:t xml:space="preserve">Projekta iesniedzējs nav sniedzis informāciju par projekta ietekmi uz vidi un jaunā produkta ražošanu vai arī </w:t>
            </w:r>
            <w:r w:rsidR="0015612E" w:rsidRPr="0091655B">
              <w:t>ietekmes uz vidi samazinājums nav pamatots</w:t>
            </w:r>
            <w:r w:rsidRPr="0091655B">
              <w:t>, vai arī plānotais uzlabojums ir nesamērīgs attiecībā pret projekta ietvaros plānotajiem ieguldījumiem</w:t>
            </w:r>
          </w:p>
        </w:tc>
        <w:tc>
          <w:tcPr>
            <w:tcW w:w="1418" w:type="dxa"/>
          </w:tcPr>
          <w:p w14:paraId="100D7B56" w14:textId="2421F9A1" w:rsidR="003B4E2E" w:rsidRPr="0091655B" w:rsidRDefault="003B4E2E" w:rsidP="003B4E2E">
            <w:pPr>
              <w:jc w:val="center"/>
            </w:pPr>
            <w:r w:rsidRPr="0091655B">
              <w:t>0</w:t>
            </w:r>
          </w:p>
        </w:tc>
        <w:tc>
          <w:tcPr>
            <w:tcW w:w="1205" w:type="dxa"/>
          </w:tcPr>
          <w:p w14:paraId="70413FF2" w14:textId="77777777" w:rsidR="003B4E2E" w:rsidRPr="0091655B" w:rsidRDefault="003B4E2E" w:rsidP="003B4E2E">
            <w:pPr>
              <w:jc w:val="center"/>
            </w:pPr>
          </w:p>
        </w:tc>
      </w:tr>
      <w:tr w:rsidR="003B4E2E" w:rsidRPr="0091655B" w14:paraId="194D6F40" w14:textId="77777777" w:rsidTr="009361FD">
        <w:trPr>
          <w:gridAfter w:val="1"/>
          <w:wAfter w:w="10" w:type="dxa"/>
        </w:trPr>
        <w:tc>
          <w:tcPr>
            <w:tcW w:w="704" w:type="dxa"/>
          </w:tcPr>
          <w:p w14:paraId="455DF66C" w14:textId="4976DB37" w:rsidR="003B4E2E" w:rsidRPr="0091655B" w:rsidRDefault="003B4E2E" w:rsidP="0004598A">
            <w:pPr>
              <w:ind w:right="-104"/>
              <w:jc w:val="center"/>
            </w:pPr>
            <w:r w:rsidRPr="0091655B">
              <w:t>4.</w:t>
            </w:r>
          </w:p>
        </w:tc>
        <w:tc>
          <w:tcPr>
            <w:tcW w:w="5954" w:type="dxa"/>
          </w:tcPr>
          <w:p w14:paraId="40C35E4F" w14:textId="77849F0A" w:rsidR="003B4E2E" w:rsidRPr="0091655B" w:rsidRDefault="003B4E2E" w:rsidP="003B4E2E">
            <w:pPr>
              <w:jc w:val="both"/>
            </w:pPr>
            <w:r w:rsidRPr="0091655B">
              <w:t>Atklāta konkursa projekta ekonomiskā ietekme</w:t>
            </w:r>
            <w:r w:rsidR="00B83774" w:rsidRPr="0091655B">
              <w:t>:</w:t>
            </w:r>
          </w:p>
        </w:tc>
        <w:tc>
          <w:tcPr>
            <w:tcW w:w="1418" w:type="dxa"/>
          </w:tcPr>
          <w:p w14:paraId="2205C4B5" w14:textId="2B8658D7" w:rsidR="003B4E2E" w:rsidRPr="0091655B" w:rsidRDefault="003B4E2E" w:rsidP="003B4E2E">
            <w:pPr>
              <w:jc w:val="center"/>
            </w:pPr>
            <w:r w:rsidRPr="0091655B">
              <w:t>0</w:t>
            </w:r>
            <w:r w:rsidR="009361FD" w:rsidRPr="0091655B">
              <w:t>–</w:t>
            </w:r>
            <w:r w:rsidRPr="0091655B">
              <w:t>5</w:t>
            </w:r>
          </w:p>
        </w:tc>
        <w:tc>
          <w:tcPr>
            <w:tcW w:w="1205" w:type="dxa"/>
          </w:tcPr>
          <w:p w14:paraId="52581C95" w14:textId="724ABB65" w:rsidR="003B4E2E" w:rsidRPr="0091655B" w:rsidRDefault="003B4E2E" w:rsidP="003B4E2E">
            <w:pPr>
              <w:jc w:val="center"/>
            </w:pPr>
            <w:r w:rsidRPr="0091655B">
              <w:rPr>
                <w:iCs/>
              </w:rPr>
              <w:t xml:space="preserve">Kritērijā jāsasniedz </w:t>
            </w:r>
            <w:r w:rsidR="00E42708" w:rsidRPr="0091655B">
              <w:rPr>
                <w:iCs/>
              </w:rPr>
              <w:t>vismaz</w:t>
            </w:r>
            <w:r w:rsidRPr="0091655B">
              <w:rPr>
                <w:iCs/>
              </w:rPr>
              <w:t xml:space="preserve"> 5</w:t>
            </w:r>
            <w:r w:rsidR="009A71A5" w:rsidRPr="0091655B">
              <w:rPr>
                <w:iCs/>
              </w:rPr>
              <w:t> </w:t>
            </w:r>
            <w:r w:rsidRPr="0091655B">
              <w:rPr>
                <w:iCs/>
              </w:rPr>
              <w:t>punkti</w:t>
            </w:r>
          </w:p>
        </w:tc>
      </w:tr>
      <w:tr w:rsidR="003B4E2E" w:rsidRPr="0091655B" w14:paraId="4DCD59C9" w14:textId="77777777" w:rsidTr="009361FD">
        <w:trPr>
          <w:gridAfter w:val="1"/>
          <w:wAfter w:w="10" w:type="dxa"/>
        </w:trPr>
        <w:tc>
          <w:tcPr>
            <w:tcW w:w="704" w:type="dxa"/>
          </w:tcPr>
          <w:p w14:paraId="080C9908" w14:textId="2FEA209D" w:rsidR="003B4E2E" w:rsidRPr="0091655B" w:rsidRDefault="003B4E2E" w:rsidP="0004598A">
            <w:pPr>
              <w:ind w:right="-104"/>
              <w:jc w:val="center"/>
            </w:pPr>
            <w:r w:rsidRPr="0091655B">
              <w:t>4.1.</w:t>
            </w:r>
          </w:p>
        </w:tc>
        <w:tc>
          <w:tcPr>
            <w:tcW w:w="5954" w:type="dxa"/>
          </w:tcPr>
          <w:p w14:paraId="43F20692" w14:textId="35D62A8F" w:rsidR="003B4E2E" w:rsidRPr="0091655B" w:rsidRDefault="003B4E2E" w:rsidP="003B4E2E">
            <w:pPr>
              <w:jc w:val="both"/>
            </w:pPr>
            <w:r w:rsidRPr="0091655B">
              <w:t>Plānotie izdevumi ir samērīgi un ekonomiski pamatoti</w:t>
            </w:r>
            <w:r w:rsidR="00B83774" w:rsidRPr="0091655B">
              <w:t>,</w:t>
            </w:r>
            <w:r w:rsidRPr="0091655B">
              <w:t xml:space="preserve"> un ir nepieciešami projekta īstenošanai. </w:t>
            </w:r>
          </w:p>
          <w:p w14:paraId="66577D54" w14:textId="742B8763" w:rsidR="003B4E2E" w:rsidRPr="0091655B" w:rsidRDefault="003B4E2E" w:rsidP="003B4E2E">
            <w:pPr>
              <w:jc w:val="both"/>
            </w:pPr>
            <w:r w:rsidRPr="0091655B">
              <w:t xml:space="preserve">Ir pamatota piedāvātās problēmas risinājuma pozitīvā ietekme uz </w:t>
            </w:r>
            <w:r w:rsidR="009A71A5" w:rsidRPr="0091655B">
              <w:t xml:space="preserve">projekta </w:t>
            </w:r>
            <w:r w:rsidRPr="0091655B">
              <w:t>iesniedzēja saimniecisko darbību</w:t>
            </w:r>
            <w:r w:rsidR="009A71A5" w:rsidRPr="0091655B">
              <w:t>,</w:t>
            </w:r>
            <w:r w:rsidRPr="0091655B">
              <w:t xml:space="preserve"> ir veikts projekta finanšu detalizēts aprēķins (aprēķins ir pamatots un balstās uz objektīviem pieņēmumiem)</w:t>
            </w:r>
            <w:r w:rsidR="009A71A5" w:rsidRPr="0091655B">
              <w:t xml:space="preserve"> un</w:t>
            </w:r>
            <w:r w:rsidRPr="0091655B">
              <w:t xml:space="preserve"> izmaksu </w:t>
            </w:r>
            <w:r w:rsidR="009A71A5" w:rsidRPr="0091655B">
              <w:t>un</w:t>
            </w:r>
            <w:r w:rsidRPr="0091655B">
              <w:t xml:space="preserve"> ieguvumu analīze, un diskontētā naudas plūsma (NPV) ir pozitīva (NPV&gt;0)</w:t>
            </w:r>
          </w:p>
        </w:tc>
        <w:tc>
          <w:tcPr>
            <w:tcW w:w="1418" w:type="dxa"/>
          </w:tcPr>
          <w:p w14:paraId="456FECE9" w14:textId="1D840C71" w:rsidR="003B4E2E" w:rsidRPr="0091655B" w:rsidRDefault="003B4E2E" w:rsidP="003B4E2E">
            <w:pPr>
              <w:jc w:val="center"/>
            </w:pPr>
            <w:r w:rsidRPr="0091655B">
              <w:t>5</w:t>
            </w:r>
          </w:p>
        </w:tc>
        <w:tc>
          <w:tcPr>
            <w:tcW w:w="1205" w:type="dxa"/>
          </w:tcPr>
          <w:p w14:paraId="71E087F9" w14:textId="77777777" w:rsidR="003B4E2E" w:rsidRPr="0091655B" w:rsidRDefault="003B4E2E" w:rsidP="003B4E2E">
            <w:pPr>
              <w:jc w:val="center"/>
            </w:pPr>
          </w:p>
        </w:tc>
      </w:tr>
      <w:tr w:rsidR="003B4E2E" w:rsidRPr="0091655B" w14:paraId="627C84CF" w14:textId="77777777" w:rsidTr="009361FD">
        <w:trPr>
          <w:gridAfter w:val="1"/>
          <w:wAfter w:w="10" w:type="dxa"/>
        </w:trPr>
        <w:tc>
          <w:tcPr>
            <w:tcW w:w="704" w:type="dxa"/>
          </w:tcPr>
          <w:p w14:paraId="64EFF268" w14:textId="6DDE0F62" w:rsidR="003B4E2E" w:rsidRPr="0091655B" w:rsidRDefault="003B4E2E" w:rsidP="0004598A">
            <w:pPr>
              <w:ind w:right="-104"/>
              <w:jc w:val="center"/>
            </w:pPr>
            <w:r w:rsidRPr="0091655B">
              <w:t>4.2.</w:t>
            </w:r>
          </w:p>
        </w:tc>
        <w:tc>
          <w:tcPr>
            <w:tcW w:w="5954" w:type="dxa"/>
          </w:tcPr>
          <w:p w14:paraId="7B01159D" w14:textId="4C7FD7FA" w:rsidR="003B4E2E" w:rsidRPr="0091655B" w:rsidRDefault="003B4E2E" w:rsidP="003B4E2E">
            <w:pPr>
              <w:jc w:val="both"/>
            </w:pPr>
            <w:r w:rsidRPr="0091655B">
              <w:t>Plānotie izdevumi nav samērīgi un ekonomiski pamatoti vai nenodrošina fiziski izmērāmu</w:t>
            </w:r>
            <w:r w:rsidR="009A71A5" w:rsidRPr="0091655B">
              <w:t>s</w:t>
            </w:r>
            <w:r w:rsidRPr="0091655B">
              <w:t xml:space="preserve"> rezultātu</w:t>
            </w:r>
            <w:r w:rsidR="009A71A5" w:rsidRPr="0091655B">
              <w:t>s</w:t>
            </w:r>
            <w:r w:rsidRPr="0091655B">
              <w:t xml:space="preserve">. </w:t>
            </w:r>
          </w:p>
          <w:p w14:paraId="73A72157" w14:textId="5F8D82BC" w:rsidR="003B4E2E" w:rsidRPr="0091655B" w:rsidRDefault="003B4E2E" w:rsidP="003B4E2E">
            <w:pPr>
              <w:jc w:val="both"/>
            </w:pPr>
            <w:r w:rsidRPr="0091655B">
              <w:t>Nav pamatota piedāvātās problēmas risinājuma pozitīvā ietekme uz projekta iesniedzēja saimniecisko darbību.</w:t>
            </w:r>
          </w:p>
          <w:p w14:paraId="64337797" w14:textId="5027DC5A" w:rsidR="003B4E2E" w:rsidRPr="0091655B" w:rsidRDefault="003B4E2E" w:rsidP="003B4E2E">
            <w:pPr>
              <w:jc w:val="both"/>
            </w:pPr>
            <w:r w:rsidRPr="0091655B">
              <w:t>Nav veikts projekta finanšu detalizēts aprēķins vai aprēķins nav pamatots vai nebalstās uz objektīviem pieņēmumiem, vai diskontētā naudas plūsma (NPV) ir negatīva (NPV&lt;0)</w:t>
            </w:r>
          </w:p>
        </w:tc>
        <w:tc>
          <w:tcPr>
            <w:tcW w:w="1418" w:type="dxa"/>
          </w:tcPr>
          <w:p w14:paraId="257FC6B5" w14:textId="21FFFFC6" w:rsidR="003B4E2E" w:rsidRPr="0091655B" w:rsidRDefault="003B4E2E" w:rsidP="003B4E2E">
            <w:pPr>
              <w:jc w:val="center"/>
            </w:pPr>
            <w:r w:rsidRPr="0091655B">
              <w:t>0</w:t>
            </w:r>
          </w:p>
        </w:tc>
        <w:tc>
          <w:tcPr>
            <w:tcW w:w="1205" w:type="dxa"/>
          </w:tcPr>
          <w:p w14:paraId="31F6C1FB" w14:textId="77777777" w:rsidR="003B4E2E" w:rsidRPr="0091655B" w:rsidRDefault="003B4E2E" w:rsidP="003B4E2E">
            <w:pPr>
              <w:jc w:val="center"/>
            </w:pPr>
          </w:p>
        </w:tc>
      </w:tr>
      <w:tr w:rsidR="003B4E2E" w:rsidRPr="0091655B" w14:paraId="3D549CC2" w14:textId="77777777" w:rsidTr="009361FD">
        <w:trPr>
          <w:gridAfter w:val="1"/>
          <w:wAfter w:w="10" w:type="dxa"/>
        </w:trPr>
        <w:tc>
          <w:tcPr>
            <w:tcW w:w="704" w:type="dxa"/>
          </w:tcPr>
          <w:p w14:paraId="49528C44" w14:textId="25F7119F" w:rsidR="003B4E2E" w:rsidRPr="0091655B" w:rsidRDefault="003B4E2E" w:rsidP="0004598A">
            <w:pPr>
              <w:ind w:right="-104"/>
              <w:jc w:val="center"/>
            </w:pPr>
            <w:r w:rsidRPr="0091655B">
              <w:t>5.</w:t>
            </w:r>
          </w:p>
        </w:tc>
        <w:tc>
          <w:tcPr>
            <w:tcW w:w="5954" w:type="dxa"/>
          </w:tcPr>
          <w:p w14:paraId="7EDBFB72" w14:textId="44F5E031" w:rsidR="003B4E2E" w:rsidRPr="0091655B" w:rsidRDefault="003B4E2E" w:rsidP="003B4E2E">
            <w:pPr>
              <w:jc w:val="both"/>
            </w:pPr>
            <w:r w:rsidRPr="0091655B">
              <w:t>Atklāta konkursa projekta ietvaros radītās jaunās darba vietas</w:t>
            </w:r>
            <w:r w:rsidR="00B83774" w:rsidRPr="0091655B">
              <w:t>:</w:t>
            </w:r>
          </w:p>
        </w:tc>
        <w:tc>
          <w:tcPr>
            <w:tcW w:w="1418" w:type="dxa"/>
          </w:tcPr>
          <w:p w14:paraId="584A3016" w14:textId="250B7D5A" w:rsidR="003B4E2E" w:rsidRPr="0091655B" w:rsidRDefault="003B4E2E" w:rsidP="003B4E2E">
            <w:pPr>
              <w:jc w:val="center"/>
            </w:pPr>
            <w:r w:rsidRPr="0091655B">
              <w:t>0</w:t>
            </w:r>
            <w:r w:rsidR="009361FD" w:rsidRPr="0091655B">
              <w:t>–</w:t>
            </w:r>
            <w:r w:rsidRPr="0091655B">
              <w:t>5</w:t>
            </w:r>
          </w:p>
        </w:tc>
        <w:tc>
          <w:tcPr>
            <w:tcW w:w="1205" w:type="dxa"/>
          </w:tcPr>
          <w:p w14:paraId="31239695" w14:textId="0BB717FA" w:rsidR="003B4E2E" w:rsidRPr="0091655B" w:rsidRDefault="003B4E2E" w:rsidP="003B4E2E">
            <w:pPr>
              <w:jc w:val="center"/>
            </w:pPr>
            <w:r w:rsidRPr="0091655B">
              <w:rPr>
                <w:iCs/>
              </w:rPr>
              <w:t xml:space="preserve">Kritērijā jāsasniedz </w:t>
            </w:r>
            <w:r w:rsidR="00E42708" w:rsidRPr="0091655B">
              <w:rPr>
                <w:iCs/>
              </w:rPr>
              <w:t xml:space="preserve">vismaz </w:t>
            </w:r>
            <w:r w:rsidRPr="0091655B">
              <w:rPr>
                <w:iCs/>
              </w:rPr>
              <w:t>3</w:t>
            </w:r>
            <w:r w:rsidR="009A71A5" w:rsidRPr="0091655B">
              <w:rPr>
                <w:iCs/>
              </w:rPr>
              <w:t> </w:t>
            </w:r>
            <w:r w:rsidRPr="0091655B">
              <w:rPr>
                <w:iCs/>
              </w:rPr>
              <w:t>punkti</w:t>
            </w:r>
          </w:p>
        </w:tc>
      </w:tr>
      <w:tr w:rsidR="003B4E2E" w:rsidRPr="0091655B" w14:paraId="10599750" w14:textId="77777777" w:rsidTr="009361FD">
        <w:trPr>
          <w:gridAfter w:val="1"/>
          <w:wAfter w:w="10" w:type="dxa"/>
        </w:trPr>
        <w:tc>
          <w:tcPr>
            <w:tcW w:w="704" w:type="dxa"/>
          </w:tcPr>
          <w:p w14:paraId="210F0F86" w14:textId="21787DEB" w:rsidR="003B4E2E" w:rsidRPr="0091655B" w:rsidRDefault="003B4E2E" w:rsidP="0004598A">
            <w:pPr>
              <w:ind w:right="-104"/>
              <w:jc w:val="center"/>
            </w:pPr>
            <w:r w:rsidRPr="0091655B">
              <w:t>5.1.</w:t>
            </w:r>
          </w:p>
        </w:tc>
        <w:tc>
          <w:tcPr>
            <w:tcW w:w="5954" w:type="dxa"/>
          </w:tcPr>
          <w:p w14:paraId="59D35441" w14:textId="4DF72069" w:rsidR="003B4E2E" w:rsidRPr="0091655B" w:rsidRDefault="003B4E2E" w:rsidP="003B4E2E">
            <w:pPr>
              <w:jc w:val="both"/>
            </w:pPr>
            <w:r w:rsidRPr="0091655B">
              <w:t>projekta iesniedzējs projekta īstenošanas laikā rada 4 un vairāk jaun</w:t>
            </w:r>
            <w:r w:rsidR="00B83774" w:rsidRPr="0091655B">
              <w:t>u</w:t>
            </w:r>
            <w:r w:rsidRPr="0091655B">
              <w:t xml:space="preserve"> darba viet</w:t>
            </w:r>
            <w:r w:rsidR="00B83774" w:rsidRPr="0091655B">
              <w:t>u</w:t>
            </w:r>
          </w:p>
        </w:tc>
        <w:tc>
          <w:tcPr>
            <w:tcW w:w="1418" w:type="dxa"/>
          </w:tcPr>
          <w:p w14:paraId="1B5433E2" w14:textId="1A8D16F8" w:rsidR="003B4E2E" w:rsidRPr="0091655B" w:rsidRDefault="003B4E2E" w:rsidP="003B4E2E">
            <w:pPr>
              <w:jc w:val="center"/>
            </w:pPr>
            <w:r w:rsidRPr="0091655B">
              <w:t>5</w:t>
            </w:r>
          </w:p>
        </w:tc>
        <w:tc>
          <w:tcPr>
            <w:tcW w:w="1205" w:type="dxa"/>
          </w:tcPr>
          <w:p w14:paraId="085718A8" w14:textId="77777777" w:rsidR="003B4E2E" w:rsidRPr="0091655B" w:rsidRDefault="003B4E2E" w:rsidP="003B4E2E">
            <w:pPr>
              <w:jc w:val="center"/>
            </w:pPr>
          </w:p>
        </w:tc>
      </w:tr>
      <w:tr w:rsidR="003B4E2E" w:rsidRPr="0091655B" w14:paraId="6E0A9E6F" w14:textId="77777777" w:rsidTr="009361FD">
        <w:trPr>
          <w:gridAfter w:val="1"/>
          <w:wAfter w:w="10" w:type="dxa"/>
        </w:trPr>
        <w:tc>
          <w:tcPr>
            <w:tcW w:w="704" w:type="dxa"/>
          </w:tcPr>
          <w:p w14:paraId="70456EDA" w14:textId="31B6DAAC" w:rsidR="003B4E2E" w:rsidRPr="0091655B" w:rsidRDefault="003B4E2E" w:rsidP="0004598A">
            <w:pPr>
              <w:ind w:right="-104"/>
              <w:jc w:val="center"/>
            </w:pPr>
            <w:r w:rsidRPr="0091655B">
              <w:t>5.2.</w:t>
            </w:r>
          </w:p>
        </w:tc>
        <w:tc>
          <w:tcPr>
            <w:tcW w:w="5954" w:type="dxa"/>
          </w:tcPr>
          <w:p w14:paraId="32BA8A79" w14:textId="60A9300A" w:rsidR="003B4E2E" w:rsidRPr="0091655B" w:rsidRDefault="003B4E2E" w:rsidP="003B4E2E">
            <w:pPr>
              <w:jc w:val="both"/>
            </w:pPr>
            <w:r w:rsidRPr="0091655B">
              <w:t>projekta iesniedzējs projekta īstenošanas laikā rada 1</w:t>
            </w:r>
            <w:r w:rsidR="00D50CE5" w:rsidRPr="0091655B">
              <w:t>–</w:t>
            </w:r>
            <w:r w:rsidRPr="0091655B">
              <w:t>3</w:t>
            </w:r>
            <w:r w:rsidR="00D50CE5" w:rsidRPr="0091655B">
              <w:t> </w:t>
            </w:r>
            <w:r w:rsidRPr="0091655B">
              <w:t>jaunas darba vietas</w:t>
            </w:r>
          </w:p>
        </w:tc>
        <w:tc>
          <w:tcPr>
            <w:tcW w:w="1418" w:type="dxa"/>
          </w:tcPr>
          <w:p w14:paraId="395EFF60" w14:textId="5F22C5D1" w:rsidR="003B4E2E" w:rsidRPr="0091655B" w:rsidRDefault="003B4E2E" w:rsidP="003B4E2E">
            <w:pPr>
              <w:jc w:val="center"/>
            </w:pPr>
            <w:r w:rsidRPr="0091655B">
              <w:t>3</w:t>
            </w:r>
          </w:p>
        </w:tc>
        <w:tc>
          <w:tcPr>
            <w:tcW w:w="1205" w:type="dxa"/>
          </w:tcPr>
          <w:p w14:paraId="0C77E14A" w14:textId="77777777" w:rsidR="003B4E2E" w:rsidRPr="0091655B" w:rsidRDefault="003B4E2E" w:rsidP="003B4E2E">
            <w:pPr>
              <w:jc w:val="center"/>
            </w:pPr>
          </w:p>
        </w:tc>
      </w:tr>
      <w:tr w:rsidR="003B4E2E" w:rsidRPr="0091655B" w14:paraId="35395893" w14:textId="77777777" w:rsidTr="009361FD">
        <w:trPr>
          <w:gridAfter w:val="1"/>
          <w:wAfter w:w="10" w:type="dxa"/>
        </w:trPr>
        <w:tc>
          <w:tcPr>
            <w:tcW w:w="704" w:type="dxa"/>
          </w:tcPr>
          <w:p w14:paraId="76B1B481" w14:textId="540BD305" w:rsidR="003B4E2E" w:rsidRPr="0091655B" w:rsidRDefault="003B4E2E" w:rsidP="0004598A">
            <w:pPr>
              <w:ind w:right="-104"/>
              <w:jc w:val="center"/>
            </w:pPr>
            <w:r w:rsidRPr="0091655B">
              <w:t>5.3.</w:t>
            </w:r>
          </w:p>
        </w:tc>
        <w:tc>
          <w:tcPr>
            <w:tcW w:w="5954" w:type="dxa"/>
          </w:tcPr>
          <w:p w14:paraId="1A66B253" w14:textId="59605845" w:rsidR="003B4E2E" w:rsidRPr="0091655B" w:rsidRDefault="003B4E2E" w:rsidP="003B4E2E">
            <w:pPr>
              <w:jc w:val="both"/>
            </w:pPr>
            <w:r w:rsidRPr="0091655B">
              <w:t>projekta iesniedzējs nepalielina esošo darba vietu skaitu</w:t>
            </w:r>
          </w:p>
        </w:tc>
        <w:tc>
          <w:tcPr>
            <w:tcW w:w="1418" w:type="dxa"/>
          </w:tcPr>
          <w:p w14:paraId="70D3DE8F" w14:textId="1755504B" w:rsidR="003B4E2E" w:rsidRPr="0091655B" w:rsidRDefault="003B4E2E" w:rsidP="003B4E2E">
            <w:pPr>
              <w:jc w:val="center"/>
            </w:pPr>
            <w:r w:rsidRPr="0091655B">
              <w:t>0</w:t>
            </w:r>
          </w:p>
        </w:tc>
        <w:tc>
          <w:tcPr>
            <w:tcW w:w="1205" w:type="dxa"/>
          </w:tcPr>
          <w:p w14:paraId="0B0E0DF0" w14:textId="77777777" w:rsidR="003B4E2E" w:rsidRPr="0091655B" w:rsidRDefault="003B4E2E" w:rsidP="003B4E2E">
            <w:pPr>
              <w:jc w:val="center"/>
            </w:pPr>
          </w:p>
        </w:tc>
      </w:tr>
      <w:tr w:rsidR="003B4E2E" w:rsidRPr="0091655B" w14:paraId="54540503" w14:textId="77777777" w:rsidTr="009361FD">
        <w:trPr>
          <w:gridAfter w:val="1"/>
          <w:wAfter w:w="10" w:type="dxa"/>
        </w:trPr>
        <w:tc>
          <w:tcPr>
            <w:tcW w:w="704" w:type="dxa"/>
          </w:tcPr>
          <w:p w14:paraId="5BCB1602" w14:textId="31DE66FE" w:rsidR="003B4E2E" w:rsidRPr="0091655B" w:rsidRDefault="003B4E2E" w:rsidP="0004598A">
            <w:pPr>
              <w:ind w:right="-104"/>
              <w:jc w:val="center"/>
            </w:pPr>
            <w:r w:rsidRPr="0091655B">
              <w:t>6.</w:t>
            </w:r>
          </w:p>
        </w:tc>
        <w:tc>
          <w:tcPr>
            <w:tcW w:w="5954" w:type="dxa"/>
          </w:tcPr>
          <w:p w14:paraId="1918344E" w14:textId="3C21FE55" w:rsidR="003B4E2E" w:rsidRPr="0091655B" w:rsidRDefault="003B4E2E" w:rsidP="003B4E2E">
            <w:pPr>
              <w:jc w:val="both"/>
            </w:pPr>
            <w:r w:rsidRPr="0091655B">
              <w:t>Atklāta konkursa projekta iesniedzēja divpusējā sadarbība ar donorvalsts (Norvēģijas) projekta partneri:</w:t>
            </w:r>
          </w:p>
        </w:tc>
        <w:tc>
          <w:tcPr>
            <w:tcW w:w="1418" w:type="dxa"/>
          </w:tcPr>
          <w:p w14:paraId="509B4530" w14:textId="7C8DC8A0" w:rsidR="003B4E2E" w:rsidRPr="0091655B" w:rsidRDefault="003B4E2E" w:rsidP="003B4E2E">
            <w:pPr>
              <w:jc w:val="center"/>
            </w:pPr>
            <w:r w:rsidRPr="0091655B">
              <w:t>0</w:t>
            </w:r>
            <w:r w:rsidR="009361FD" w:rsidRPr="0091655B">
              <w:t>–</w:t>
            </w:r>
            <w:r w:rsidRPr="0091655B">
              <w:t>10</w:t>
            </w:r>
          </w:p>
        </w:tc>
        <w:tc>
          <w:tcPr>
            <w:tcW w:w="1205" w:type="dxa"/>
          </w:tcPr>
          <w:p w14:paraId="6FBA2CC2" w14:textId="10251992" w:rsidR="003B4E2E" w:rsidRPr="0091655B" w:rsidRDefault="003B4E2E" w:rsidP="003B4E2E">
            <w:pPr>
              <w:jc w:val="center"/>
            </w:pPr>
            <w:r w:rsidRPr="0091655B">
              <w:t>Kritērijs dod papildu punktus</w:t>
            </w:r>
          </w:p>
        </w:tc>
      </w:tr>
      <w:tr w:rsidR="003B4E2E" w:rsidRPr="0091655B" w14:paraId="78DCCF7A" w14:textId="77777777" w:rsidTr="009361FD">
        <w:trPr>
          <w:gridAfter w:val="1"/>
          <w:wAfter w:w="10" w:type="dxa"/>
        </w:trPr>
        <w:tc>
          <w:tcPr>
            <w:tcW w:w="704" w:type="dxa"/>
          </w:tcPr>
          <w:p w14:paraId="741680D0" w14:textId="0EE3657E" w:rsidR="003B4E2E" w:rsidRPr="0091655B" w:rsidRDefault="003B4E2E" w:rsidP="0004598A">
            <w:pPr>
              <w:ind w:right="-104"/>
              <w:jc w:val="center"/>
            </w:pPr>
            <w:r w:rsidRPr="0091655B">
              <w:t>6.1.</w:t>
            </w:r>
          </w:p>
        </w:tc>
        <w:tc>
          <w:tcPr>
            <w:tcW w:w="5954" w:type="dxa"/>
          </w:tcPr>
          <w:p w14:paraId="1E589776" w14:textId="5DDB7F62" w:rsidR="003B4E2E" w:rsidRPr="0091655B" w:rsidRDefault="003B4E2E" w:rsidP="003B4E2E">
            <w:pPr>
              <w:jc w:val="both"/>
            </w:pPr>
            <w:r w:rsidRPr="0091655B">
              <w:t xml:space="preserve">Projekta iesniedzējs projekta īstenošanai ir piesaistījis donorvalsts projekta partneri un plāno sadarbību projekta </w:t>
            </w:r>
            <w:r w:rsidRPr="0091655B">
              <w:lastRenderedPageBreak/>
              <w:t>aktivitāšu ietvaros, kā arī iesniedzis noslēgt</w:t>
            </w:r>
            <w:r w:rsidR="00F4128A" w:rsidRPr="0091655B">
              <w:t>a</w:t>
            </w:r>
            <w:r w:rsidRPr="0091655B">
              <w:t xml:space="preserve"> partnerības līguma kopiju par partnera dalību projektā</w:t>
            </w:r>
          </w:p>
        </w:tc>
        <w:tc>
          <w:tcPr>
            <w:tcW w:w="1418" w:type="dxa"/>
          </w:tcPr>
          <w:p w14:paraId="47B752EC" w14:textId="1380CEA6" w:rsidR="003B4E2E" w:rsidRPr="0091655B" w:rsidRDefault="003B4E2E" w:rsidP="003B4E2E">
            <w:pPr>
              <w:jc w:val="center"/>
            </w:pPr>
            <w:r w:rsidRPr="0091655B">
              <w:lastRenderedPageBreak/>
              <w:t>10</w:t>
            </w:r>
          </w:p>
        </w:tc>
        <w:tc>
          <w:tcPr>
            <w:tcW w:w="1205" w:type="dxa"/>
          </w:tcPr>
          <w:p w14:paraId="5EF50565" w14:textId="77777777" w:rsidR="003B4E2E" w:rsidRPr="0091655B" w:rsidRDefault="003B4E2E" w:rsidP="003B4E2E">
            <w:pPr>
              <w:jc w:val="center"/>
            </w:pPr>
          </w:p>
        </w:tc>
      </w:tr>
      <w:tr w:rsidR="003B4E2E" w:rsidRPr="0091655B" w14:paraId="32352426" w14:textId="77777777" w:rsidTr="009361FD">
        <w:trPr>
          <w:gridAfter w:val="1"/>
          <w:wAfter w:w="10" w:type="dxa"/>
        </w:trPr>
        <w:tc>
          <w:tcPr>
            <w:tcW w:w="704" w:type="dxa"/>
          </w:tcPr>
          <w:p w14:paraId="7D8EA737" w14:textId="741F7DD8" w:rsidR="003B4E2E" w:rsidRPr="0091655B" w:rsidRDefault="003B4E2E" w:rsidP="0004598A">
            <w:pPr>
              <w:ind w:right="-104"/>
              <w:jc w:val="center"/>
            </w:pPr>
            <w:r w:rsidRPr="0091655B">
              <w:t>6.2.</w:t>
            </w:r>
          </w:p>
        </w:tc>
        <w:tc>
          <w:tcPr>
            <w:tcW w:w="5954" w:type="dxa"/>
          </w:tcPr>
          <w:p w14:paraId="64B1F252" w14:textId="6BBC5981" w:rsidR="003B4E2E" w:rsidRPr="0091655B" w:rsidRDefault="003B4E2E" w:rsidP="003B4E2E">
            <w:pPr>
              <w:jc w:val="both"/>
            </w:pPr>
            <w:r w:rsidRPr="0091655B">
              <w:t>Projekta iesniedzējs projekta īstenošanai ir piesaistījis donorvalsts projekta partneri un plāno sadarbību projekta aktivitāšu ietvaros, kā arī iesniedzis nodomu vēstuli par partnera dalību projektā</w:t>
            </w:r>
          </w:p>
        </w:tc>
        <w:tc>
          <w:tcPr>
            <w:tcW w:w="1418" w:type="dxa"/>
          </w:tcPr>
          <w:p w14:paraId="19AA320C" w14:textId="6689585E" w:rsidR="003B4E2E" w:rsidRPr="0091655B" w:rsidRDefault="003B4E2E" w:rsidP="003B4E2E">
            <w:pPr>
              <w:jc w:val="center"/>
            </w:pPr>
            <w:r w:rsidRPr="0091655B">
              <w:t>5</w:t>
            </w:r>
          </w:p>
        </w:tc>
        <w:tc>
          <w:tcPr>
            <w:tcW w:w="1205" w:type="dxa"/>
          </w:tcPr>
          <w:p w14:paraId="314EAC4F" w14:textId="77777777" w:rsidR="003B4E2E" w:rsidRPr="0091655B" w:rsidRDefault="003B4E2E" w:rsidP="003B4E2E">
            <w:pPr>
              <w:jc w:val="center"/>
            </w:pPr>
          </w:p>
        </w:tc>
      </w:tr>
      <w:tr w:rsidR="003B4E2E" w:rsidRPr="0091655B" w14:paraId="1FCB8ED1" w14:textId="77777777" w:rsidTr="009361FD">
        <w:trPr>
          <w:gridAfter w:val="1"/>
          <w:wAfter w:w="10" w:type="dxa"/>
        </w:trPr>
        <w:tc>
          <w:tcPr>
            <w:tcW w:w="704" w:type="dxa"/>
          </w:tcPr>
          <w:p w14:paraId="085A433F" w14:textId="701F13AA" w:rsidR="003B4E2E" w:rsidRPr="0091655B" w:rsidRDefault="003B4E2E" w:rsidP="0004598A">
            <w:pPr>
              <w:ind w:right="-104"/>
              <w:jc w:val="center"/>
            </w:pPr>
            <w:r w:rsidRPr="0091655B">
              <w:t>6.3.</w:t>
            </w:r>
          </w:p>
        </w:tc>
        <w:tc>
          <w:tcPr>
            <w:tcW w:w="5954" w:type="dxa"/>
          </w:tcPr>
          <w:p w14:paraId="09D2706D" w14:textId="0B4348F8" w:rsidR="003B4E2E" w:rsidRPr="0091655B" w:rsidRDefault="003B4E2E" w:rsidP="003B4E2E">
            <w:pPr>
              <w:jc w:val="both"/>
            </w:pPr>
            <w:r w:rsidRPr="0091655B">
              <w:t xml:space="preserve">Projekta iesniedzējs nav piesaistījis donorvalsts projekta partneri </w:t>
            </w:r>
            <w:r w:rsidR="00D50CE5" w:rsidRPr="0091655B">
              <w:t>vai</w:t>
            </w:r>
            <w:r w:rsidRPr="0091655B">
              <w:t xml:space="preserve"> nav iesnie</w:t>
            </w:r>
            <w:r w:rsidR="00D50CE5" w:rsidRPr="0091655B">
              <w:t>dzis</w:t>
            </w:r>
            <w:r w:rsidRPr="0091655B">
              <w:t xml:space="preserve"> noslēgt</w:t>
            </w:r>
            <w:r w:rsidR="00D50CE5" w:rsidRPr="0091655B">
              <w:t>ā</w:t>
            </w:r>
            <w:r w:rsidRPr="0091655B">
              <w:t xml:space="preserve"> partnerības līguma kopij</w:t>
            </w:r>
            <w:r w:rsidR="00D50CE5" w:rsidRPr="0091655B">
              <w:t>u</w:t>
            </w:r>
            <w:r w:rsidRPr="0091655B">
              <w:t xml:space="preserve"> vai nodomu vēstul</w:t>
            </w:r>
            <w:r w:rsidR="00D50CE5" w:rsidRPr="0091655B">
              <w:t>i</w:t>
            </w:r>
            <w:r w:rsidRPr="0091655B">
              <w:t>, vai donorvalsts projekta partneris neatbilst kādam no atbilstības vērtēšanas kritērijiem</w:t>
            </w:r>
          </w:p>
        </w:tc>
        <w:tc>
          <w:tcPr>
            <w:tcW w:w="1418" w:type="dxa"/>
          </w:tcPr>
          <w:p w14:paraId="692FC356" w14:textId="554AD6AE" w:rsidR="003B4E2E" w:rsidRPr="0091655B" w:rsidRDefault="003B4E2E" w:rsidP="003B4E2E">
            <w:pPr>
              <w:jc w:val="center"/>
            </w:pPr>
            <w:r w:rsidRPr="0091655B">
              <w:t>0</w:t>
            </w:r>
          </w:p>
        </w:tc>
        <w:tc>
          <w:tcPr>
            <w:tcW w:w="1205" w:type="dxa"/>
          </w:tcPr>
          <w:p w14:paraId="6865ADDB" w14:textId="77777777" w:rsidR="003B4E2E" w:rsidRPr="0091655B" w:rsidRDefault="003B4E2E" w:rsidP="003B4E2E">
            <w:pPr>
              <w:jc w:val="center"/>
            </w:pPr>
          </w:p>
        </w:tc>
      </w:tr>
      <w:tr w:rsidR="003B4E2E" w:rsidRPr="0091655B" w14:paraId="36549090" w14:textId="77777777" w:rsidTr="009361FD">
        <w:trPr>
          <w:gridAfter w:val="1"/>
          <w:wAfter w:w="10" w:type="dxa"/>
        </w:trPr>
        <w:tc>
          <w:tcPr>
            <w:tcW w:w="704" w:type="dxa"/>
          </w:tcPr>
          <w:p w14:paraId="74DAC36D" w14:textId="74FFE731" w:rsidR="003B4E2E" w:rsidRPr="0091655B" w:rsidRDefault="003B4E2E" w:rsidP="0004598A">
            <w:pPr>
              <w:ind w:right="-104"/>
              <w:jc w:val="center"/>
            </w:pPr>
            <w:r w:rsidRPr="0091655B">
              <w:t>7.</w:t>
            </w:r>
          </w:p>
        </w:tc>
        <w:tc>
          <w:tcPr>
            <w:tcW w:w="5954" w:type="dxa"/>
          </w:tcPr>
          <w:p w14:paraId="07882BAE" w14:textId="6467C563" w:rsidR="003B4E2E" w:rsidRPr="0091655B" w:rsidRDefault="003B4E2E" w:rsidP="003B4E2E">
            <w:pPr>
              <w:jc w:val="both"/>
            </w:pPr>
            <w:r w:rsidRPr="0091655B">
              <w:t>Atklāta konkursa projekta orientācija uz eksportu un identificētās konkurētspējas priekšrocības</w:t>
            </w:r>
            <w:r w:rsidR="00D50CE5" w:rsidRPr="0091655B">
              <w:t xml:space="preserve">: </w:t>
            </w:r>
          </w:p>
        </w:tc>
        <w:tc>
          <w:tcPr>
            <w:tcW w:w="1418" w:type="dxa"/>
          </w:tcPr>
          <w:p w14:paraId="0E006816" w14:textId="0C4AD05D" w:rsidR="003B4E2E" w:rsidRPr="0091655B" w:rsidRDefault="003B4E2E" w:rsidP="003B4E2E">
            <w:pPr>
              <w:jc w:val="center"/>
            </w:pPr>
            <w:r w:rsidRPr="0091655B">
              <w:t>0</w:t>
            </w:r>
            <w:r w:rsidR="009361FD" w:rsidRPr="0091655B">
              <w:t>–</w:t>
            </w:r>
            <w:r w:rsidRPr="0091655B">
              <w:t>3</w:t>
            </w:r>
          </w:p>
        </w:tc>
        <w:tc>
          <w:tcPr>
            <w:tcW w:w="1205" w:type="dxa"/>
          </w:tcPr>
          <w:p w14:paraId="40A5DE79" w14:textId="4AE2D835" w:rsidR="003B4E2E" w:rsidRPr="0091655B" w:rsidRDefault="003B4E2E" w:rsidP="003B4E2E">
            <w:pPr>
              <w:jc w:val="center"/>
            </w:pPr>
            <w:r w:rsidRPr="0091655B">
              <w:rPr>
                <w:iCs/>
              </w:rPr>
              <w:t>Kritērijs dod papildu punktus</w:t>
            </w:r>
          </w:p>
        </w:tc>
      </w:tr>
      <w:tr w:rsidR="003B4E2E" w:rsidRPr="0091655B" w14:paraId="7D6D9775" w14:textId="77777777" w:rsidTr="009361FD">
        <w:trPr>
          <w:gridAfter w:val="1"/>
          <w:wAfter w:w="10" w:type="dxa"/>
        </w:trPr>
        <w:tc>
          <w:tcPr>
            <w:tcW w:w="704" w:type="dxa"/>
          </w:tcPr>
          <w:p w14:paraId="094F7276" w14:textId="3D17470C" w:rsidR="003B4E2E" w:rsidRPr="0091655B" w:rsidRDefault="003B4E2E" w:rsidP="0004598A">
            <w:pPr>
              <w:ind w:right="-104"/>
              <w:jc w:val="center"/>
            </w:pPr>
            <w:r w:rsidRPr="0091655B">
              <w:t>7.1.</w:t>
            </w:r>
          </w:p>
        </w:tc>
        <w:tc>
          <w:tcPr>
            <w:tcW w:w="5954" w:type="dxa"/>
          </w:tcPr>
          <w:p w14:paraId="47E6D183" w14:textId="6888D218" w:rsidR="003B4E2E" w:rsidRPr="0091655B" w:rsidRDefault="003B4E2E" w:rsidP="003B4E2E">
            <w:pPr>
              <w:jc w:val="both"/>
            </w:pPr>
            <w:r w:rsidRPr="0091655B">
              <w:t>Projekta rezultātā ieviesto produktu ir paredzēts eksportēt vairāk par 30 % no projekta ietvaros saražotās produkcijas apjoma uz plaša mēroga vai apjoma tirgiem – ne tikai eksports uz Eiropas, bet arī uz Āzijas</w:t>
            </w:r>
            <w:r w:rsidR="00D50CE5" w:rsidRPr="0091655B">
              <w:t>,</w:t>
            </w:r>
            <w:r w:rsidRPr="0091655B">
              <w:t xml:space="preserve"> Āfrikas, Ziemeļamerikas, Dienvidamerikas valstīm vai Austrāliju </w:t>
            </w:r>
            <w:r w:rsidR="00751904" w:rsidRPr="0091655B">
              <w:br/>
            </w:r>
            <w:r w:rsidRPr="0091655B">
              <w:t>3 gadus pēc projekta pabeigšanas</w:t>
            </w:r>
          </w:p>
        </w:tc>
        <w:tc>
          <w:tcPr>
            <w:tcW w:w="1418" w:type="dxa"/>
          </w:tcPr>
          <w:p w14:paraId="7D0074B7" w14:textId="39441FA7" w:rsidR="003B4E2E" w:rsidRPr="0091655B" w:rsidRDefault="003B4E2E" w:rsidP="003B4E2E">
            <w:pPr>
              <w:jc w:val="center"/>
            </w:pPr>
            <w:r w:rsidRPr="0091655B">
              <w:t>3</w:t>
            </w:r>
          </w:p>
        </w:tc>
        <w:tc>
          <w:tcPr>
            <w:tcW w:w="1205" w:type="dxa"/>
          </w:tcPr>
          <w:p w14:paraId="158A806D" w14:textId="77777777" w:rsidR="003B4E2E" w:rsidRPr="0091655B" w:rsidRDefault="003B4E2E" w:rsidP="003B4E2E">
            <w:pPr>
              <w:jc w:val="center"/>
            </w:pPr>
          </w:p>
        </w:tc>
      </w:tr>
      <w:tr w:rsidR="003B4E2E" w:rsidRPr="0091655B" w14:paraId="591C003B" w14:textId="77777777" w:rsidTr="009361FD">
        <w:trPr>
          <w:gridAfter w:val="1"/>
          <w:wAfter w:w="10" w:type="dxa"/>
        </w:trPr>
        <w:tc>
          <w:tcPr>
            <w:tcW w:w="704" w:type="dxa"/>
          </w:tcPr>
          <w:p w14:paraId="2BE907EE" w14:textId="36FAE79F" w:rsidR="003B4E2E" w:rsidRPr="0091655B" w:rsidRDefault="003B4E2E" w:rsidP="0004598A">
            <w:pPr>
              <w:ind w:right="-104"/>
              <w:jc w:val="center"/>
            </w:pPr>
            <w:r w:rsidRPr="0091655B">
              <w:t>7.2.</w:t>
            </w:r>
          </w:p>
        </w:tc>
        <w:tc>
          <w:tcPr>
            <w:tcW w:w="5954" w:type="dxa"/>
          </w:tcPr>
          <w:p w14:paraId="25E1F7B3" w14:textId="6E5D9764" w:rsidR="003B4E2E" w:rsidRPr="0091655B" w:rsidRDefault="003B4E2E" w:rsidP="003B4E2E">
            <w:pPr>
              <w:jc w:val="both"/>
            </w:pPr>
            <w:r w:rsidRPr="0091655B">
              <w:t>Projekta rezultātā ieviesto produktu ir paredzēts eksportēt 10–30 % no projekta ietvaros saražotās produkcijas apjoma uz ierobežota mēroga vai apjoma tirgiem (eksports uz Eiropas valstīm) 3 gadus pēc projekta pabeigšanas</w:t>
            </w:r>
          </w:p>
        </w:tc>
        <w:tc>
          <w:tcPr>
            <w:tcW w:w="1418" w:type="dxa"/>
          </w:tcPr>
          <w:p w14:paraId="68E85761" w14:textId="25E66934" w:rsidR="003B4E2E" w:rsidRPr="0091655B" w:rsidRDefault="003B4E2E" w:rsidP="003B4E2E">
            <w:pPr>
              <w:jc w:val="center"/>
            </w:pPr>
            <w:r w:rsidRPr="0091655B">
              <w:t>1</w:t>
            </w:r>
          </w:p>
        </w:tc>
        <w:tc>
          <w:tcPr>
            <w:tcW w:w="1205" w:type="dxa"/>
          </w:tcPr>
          <w:p w14:paraId="346D1DC6" w14:textId="77777777" w:rsidR="003B4E2E" w:rsidRPr="0091655B" w:rsidRDefault="003B4E2E" w:rsidP="003B4E2E">
            <w:pPr>
              <w:jc w:val="center"/>
            </w:pPr>
          </w:p>
        </w:tc>
      </w:tr>
      <w:tr w:rsidR="003B4E2E" w:rsidRPr="0091655B" w14:paraId="79E71A6A" w14:textId="77777777" w:rsidTr="009361FD">
        <w:trPr>
          <w:gridAfter w:val="1"/>
          <w:wAfter w:w="10" w:type="dxa"/>
        </w:trPr>
        <w:tc>
          <w:tcPr>
            <w:tcW w:w="704" w:type="dxa"/>
          </w:tcPr>
          <w:p w14:paraId="4DC9753E" w14:textId="5152DABF" w:rsidR="003B4E2E" w:rsidRPr="0091655B" w:rsidRDefault="003B4E2E" w:rsidP="0004598A">
            <w:pPr>
              <w:ind w:right="-104"/>
              <w:jc w:val="center"/>
            </w:pPr>
            <w:r w:rsidRPr="0091655B">
              <w:t>7.3.</w:t>
            </w:r>
          </w:p>
        </w:tc>
        <w:tc>
          <w:tcPr>
            <w:tcW w:w="5954" w:type="dxa"/>
          </w:tcPr>
          <w:p w14:paraId="44A3B59F" w14:textId="1785BFA2" w:rsidR="003B4E2E" w:rsidRPr="0091655B" w:rsidRDefault="003B4E2E" w:rsidP="003B4E2E">
            <w:pPr>
              <w:jc w:val="both"/>
            </w:pPr>
            <w:r w:rsidRPr="0091655B">
              <w:t>Projekta iesnieguma iesniedzējs nav iesniedzis informāciju par projekta rezultātā ieviestā produkta konkurētspējas priekšrocībām un eksporta potenciālu vai tiek plānots eksportēt katru gadu mazāk par 10 % no projekta ietvaros saražotās produkcijas apjoma 3 gadus pēc projekta pabeigšanas</w:t>
            </w:r>
          </w:p>
        </w:tc>
        <w:tc>
          <w:tcPr>
            <w:tcW w:w="1418" w:type="dxa"/>
          </w:tcPr>
          <w:p w14:paraId="577B7664" w14:textId="4A6F5503" w:rsidR="003B4E2E" w:rsidRPr="0091655B" w:rsidRDefault="003B4E2E" w:rsidP="003B4E2E">
            <w:pPr>
              <w:jc w:val="center"/>
            </w:pPr>
            <w:r w:rsidRPr="0091655B">
              <w:t>0</w:t>
            </w:r>
          </w:p>
        </w:tc>
        <w:tc>
          <w:tcPr>
            <w:tcW w:w="1205" w:type="dxa"/>
          </w:tcPr>
          <w:p w14:paraId="3679CE2B" w14:textId="77777777" w:rsidR="003B4E2E" w:rsidRPr="0091655B" w:rsidRDefault="003B4E2E" w:rsidP="003B4E2E">
            <w:pPr>
              <w:jc w:val="center"/>
            </w:pPr>
          </w:p>
        </w:tc>
      </w:tr>
      <w:tr w:rsidR="003B4E2E" w:rsidRPr="0091655B" w14:paraId="24812C6B" w14:textId="77777777" w:rsidTr="009361FD">
        <w:trPr>
          <w:gridAfter w:val="1"/>
          <w:wAfter w:w="10" w:type="dxa"/>
        </w:trPr>
        <w:tc>
          <w:tcPr>
            <w:tcW w:w="704" w:type="dxa"/>
          </w:tcPr>
          <w:p w14:paraId="1395C5C9" w14:textId="56FEB31F" w:rsidR="003B4E2E" w:rsidRPr="0091655B" w:rsidRDefault="003B4E2E" w:rsidP="0004598A">
            <w:pPr>
              <w:ind w:right="-104"/>
              <w:jc w:val="center"/>
            </w:pPr>
            <w:r w:rsidRPr="0091655B">
              <w:t>8.</w:t>
            </w:r>
          </w:p>
        </w:tc>
        <w:tc>
          <w:tcPr>
            <w:tcW w:w="5954" w:type="dxa"/>
          </w:tcPr>
          <w:p w14:paraId="042A85A8" w14:textId="2AC43B89" w:rsidR="003B4E2E" w:rsidRPr="0091655B" w:rsidRDefault="003B4E2E" w:rsidP="003B4E2E">
            <w:pPr>
              <w:jc w:val="both"/>
              <w:rPr>
                <w:bCs/>
              </w:rPr>
            </w:pPr>
            <w:r w:rsidRPr="0091655B">
              <w:rPr>
                <w:bCs/>
              </w:rPr>
              <w:t>Horizontālā prioritāte "Vienlīdzīgas iespējas"</w:t>
            </w:r>
            <w:r w:rsidR="00D50CE5" w:rsidRPr="0091655B">
              <w:rPr>
                <w:bCs/>
              </w:rPr>
              <w:t>.</w:t>
            </w:r>
          </w:p>
          <w:p w14:paraId="73D17207" w14:textId="0092394E" w:rsidR="003B4E2E" w:rsidRPr="0091655B" w:rsidRDefault="003B4E2E" w:rsidP="003B4E2E">
            <w:pPr>
              <w:jc w:val="both"/>
            </w:pPr>
            <w:r w:rsidRPr="0091655B">
              <w:rPr>
                <w:bCs/>
              </w:rPr>
              <w:t>Projektā tiks nodrošināts</w:t>
            </w:r>
            <w:r w:rsidR="00F4128A" w:rsidRPr="0091655B">
              <w:rPr>
                <w:shd w:val="clear" w:color="auto" w:fill="FFFFFF"/>
              </w:rPr>
              <w:t xml:space="preserve"> vienlīdzīgu iespēju </w:t>
            </w:r>
            <w:r w:rsidRPr="0091655B">
              <w:rPr>
                <w:bCs/>
              </w:rPr>
              <w:t>princips, paredzot darbības, kas sekmē dzimumu līdztiesību un aktīvo novecošanos, kā arī personu ar invaliditāti tiesību ievērošanu</w:t>
            </w:r>
            <w:r w:rsidR="00CF6C60" w:rsidRPr="0091655B">
              <w:rPr>
                <w:bCs/>
              </w:rPr>
              <w:t>:</w:t>
            </w:r>
          </w:p>
        </w:tc>
        <w:tc>
          <w:tcPr>
            <w:tcW w:w="1418" w:type="dxa"/>
          </w:tcPr>
          <w:p w14:paraId="451077B8" w14:textId="364F966B" w:rsidR="003B4E2E" w:rsidRPr="0091655B" w:rsidRDefault="003B4E2E" w:rsidP="003B4E2E">
            <w:pPr>
              <w:jc w:val="center"/>
            </w:pPr>
            <w:r w:rsidRPr="0091655B">
              <w:t>0</w:t>
            </w:r>
            <w:r w:rsidR="009361FD" w:rsidRPr="0091655B">
              <w:t>–</w:t>
            </w:r>
            <w:r w:rsidRPr="0091655B">
              <w:t>6</w:t>
            </w:r>
          </w:p>
        </w:tc>
        <w:tc>
          <w:tcPr>
            <w:tcW w:w="1205" w:type="dxa"/>
          </w:tcPr>
          <w:p w14:paraId="23CDAD61" w14:textId="4F6A48F7" w:rsidR="003B4E2E" w:rsidRPr="0091655B" w:rsidRDefault="003B4E2E" w:rsidP="003B4E2E">
            <w:pPr>
              <w:jc w:val="center"/>
            </w:pPr>
            <w:r w:rsidRPr="0091655B">
              <w:t>Kritērijs dod papildu punktus</w:t>
            </w:r>
          </w:p>
        </w:tc>
      </w:tr>
      <w:tr w:rsidR="003B4E2E" w:rsidRPr="0091655B" w14:paraId="119AEB49" w14:textId="77777777" w:rsidTr="009361FD">
        <w:trPr>
          <w:gridAfter w:val="1"/>
          <w:wAfter w:w="10" w:type="dxa"/>
        </w:trPr>
        <w:tc>
          <w:tcPr>
            <w:tcW w:w="704" w:type="dxa"/>
          </w:tcPr>
          <w:p w14:paraId="5F3AA413" w14:textId="292DBCF2" w:rsidR="003B4E2E" w:rsidRPr="0091655B" w:rsidRDefault="003B4E2E" w:rsidP="0004598A">
            <w:pPr>
              <w:ind w:right="-104"/>
              <w:jc w:val="center"/>
            </w:pPr>
            <w:r w:rsidRPr="0091655B">
              <w:t>8.1.</w:t>
            </w:r>
          </w:p>
        </w:tc>
        <w:tc>
          <w:tcPr>
            <w:tcW w:w="5954" w:type="dxa"/>
          </w:tcPr>
          <w:p w14:paraId="67B545FD" w14:textId="29DB440F" w:rsidR="003B4E2E" w:rsidRPr="0091655B" w:rsidRDefault="003B4E2E" w:rsidP="003B4E2E">
            <w:pPr>
              <w:jc w:val="both"/>
            </w:pPr>
            <w:r w:rsidRPr="0091655B">
              <w:rPr>
                <w:bCs/>
              </w:rPr>
              <w:t>Projekta ietvaros tiks nodarbināti darbinieki, kas atbilst nelabvēlīgākā situācijā esoša darba ņēmēja vai strādājošas personas ar invaliditāti definīcijai saskaņā ar Eiropas Komisijas regulu Nr. 651/2014, un šo darbinieku īpatsvars projekta ietvaros sasniedz vismaz 15 % no visu projektā iesaistīto darbinieku skaita</w:t>
            </w:r>
          </w:p>
        </w:tc>
        <w:tc>
          <w:tcPr>
            <w:tcW w:w="1418" w:type="dxa"/>
          </w:tcPr>
          <w:p w14:paraId="304AF9FD" w14:textId="1EC553AC" w:rsidR="003B4E2E" w:rsidRPr="0091655B" w:rsidRDefault="003B4E2E" w:rsidP="003B4E2E">
            <w:pPr>
              <w:jc w:val="center"/>
            </w:pPr>
            <w:r w:rsidRPr="0091655B">
              <w:t>3</w:t>
            </w:r>
          </w:p>
        </w:tc>
        <w:tc>
          <w:tcPr>
            <w:tcW w:w="1205" w:type="dxa"/>
          </w:tcPr>
          <w:p w14:paraId="47653B26" w14:textId="77777777" w:rsidR="003B4E2E" w:rsidRPr="0091655B" w:rsidRDefault="003B4E2E" w:rsidP="003B4E2E">
            <w:pPr>
              <w:jc w:val="center"/>
            </w:pPr>
          </w:p>
        </w:tc>
      </w:tr>
      <w:tr w:rsidR="003B4E2E" w:rsidRPr="0091655B" w14:paraId="61780C0F" w14:textId="77777777" w:rsidTr="009361FD">
        <w:trPr>
          <w:gridAfter w:val="1"/>
          <w:wAfter w:w="10" w:type="dxa"/>
        </w:trPr>
        <w:tc>
          <w:tcPr>
            <w:tcW w:w="704" w:type="dxa"/>
          </w:tcPr>
          <w:p w14:paraId="412C77E2" w14:textId="1E3CBD33" w:rsidR="003B4E2E" w:rsidRPr="0091655B" w:rsidRDefault="003B4E2E" w:rsidP="0004598A">
            <w:pPr>
              <w:ind w:right="-104"/>
              <w:jc w:val="center"/>
            </w:pPr>
            <w:r w:rsidRPr="0091655B">
              <w:t>8.2.</w:t>
            </w:r>
          </w:p>
        </w:tc>
        <w:tc>
          <w:tcPr>
            <w:tcW w:w="5954" w:type="dxa"/>
          </w:tcPr>
          <w:p w14:paraId="61FFFC74" w14:textId="5BCEB995" w:rsidR="003B4E2E" w:rsidRPr="0091655B" w:rsidRDefault="003B4E2E" w:rsidP="003B4E2E">
            <w:pPr>
              <w:jc w:val="both"/>
            </w:pPr>
            <w:r w:rsidRPr="0091655B">
              <w:rPr>
                <w:bCs/>
              </w:rPr>
              <w:t>Projekta iesniedzējs ir apzinājis projekta mērķgrupas sociālo portretu un vajadzības, tai skaitā sadalījumu pēc dzimuma, vecuma un invaliditātes</w:t>
            </w:r>
          </w:p>
        </w:tc>
        <w:tc>
          <w:tcPr>
            <w:tcW w:w="1418" w:type="dxa"/>
          </w:tcPr>
          <w:p w14:paraId="3484E8CD" w14:textId="0F3EA618" w:rsidR="003B4E2E" w:rsidRPr="0091655B" w:rsidRDefault="003B4E2E" w:rsidP="003B4E2E">
            <w:pPr>
              <w:jc w:val="center"/>
            </w:pPr>
            <w:r w:rsidRPr="0091655B">
              <w:t>2</w:t>
            </w:r>
          </w:p>
        </w:tc>
        <w:tc>
          <w:tcPr>
            <w:tcW w:w="1205" w:type="dxa"/>
          </w:tcPr>
          <w:p w14:paraId="69E3C135" w14:textId="77777777" w:rsidR="003B4E2E" w:rsidRPr="0091655B" w:rsidRDefault="003B4E2E" w:rsidP="003B4E2E">
            <w:pPr>
              <w:jc w:val="center"/>
            </w:pPr>
          </w:p>
        </w:tc>
      </w:tr>
      <w:tr w:rsidR="003B4E2E" w:rsidRPr="0091655B" w14:paraId="16A04CAB" w14:textId="77777777" w:rsidTr="009361FD">
        <w:trPr>
          <w:gridAfter w:val="1"/>
          <w:wAfter w:w="10" w:type="dxa"/>
        </w:trPr>
        <w:tc>
          <w:tcPr>
            <w:tcW w:w="704" w:type="dxa"/>
          </w:tcPr>
          <w:p w14:paraId="3FDCE651" w14:textId="0997274B" w:rsidR="003B4E2E" w:rsidRPr="0091655B" w:rsidRDefault="003B4E2E" w:rsidP="0004598A">
            <w:pPr>
              <w:ind w:right="-104"/>
              <w:jc w:val="center"/>
            </w:pPr>
            <w:r w:rsidRPr="0091655B">
              <w:t>8.3.</w:t>
            </w:r>
          </w:p>
        </w:tc>
        <w:tc>
          <w:tcPr>
            <w:tcW w:w="5954" w:type="dxa"/>
          </w:tcPr>
          <w:p w14:paraId="187C7CBB" w14:textId="151A9436" w:rsidR="003B4E2E" w:rsidRPr="0091655B" w:rsidRDefault="006779AE" w:rsidP="003B4E2E">
            <w:pPr>
              <w:jc w:val="both"/>
            </w:pPr>
            <w:r w:rsidRPr="0091655B">
              <w:rPr>
                <w:bCs/>
              </w:rPr>
              <w:t>Pamatojoties uz</w:t>
            </w:r>
            <w:r w:rsidR="003B4E2E" w:rsidRPr="0091655B">
              <w:rPr>
                <w:bCs/>
              </w:rPr>
              <w:t xml:space="preserve"> </w:t>
            </w:r>
            <w:r w:rsidR="00D1393A" w:rsidRPr="0091655B">
              <w:rPr>
                <w:bCs/>
              </w:rPr>
              <w:t xml:space="preserve">šā pielikuma </w:t>
            </w:r>
            <w:r w:rsidR="00A03D2D" w:rsidRPr="0091655B">
              <w:t xml:space="preserve">III daļas </w:t>
            </w:r>
            <w:r w:rsidR="003B4E2E" w:rsidRPr="0091655B">
              <w:rPr>
                <w:bCs/>
              </w:rPr>
              <w:t>8.2. apakšpunktā minēto</w:t>
            </w:r>
            <w:r w:rsidR="00A03D2D" w:rsidRPr="0091655B">
              <w:rPr>
                <w:bCs/>
              </w:rPr>
              <w:t xml:space="preserve"> kritēriju</w:t>
            </w:r>
            <w:r w:rsidR="003B4E2E" w:rsidRPr="0091655B">
              <w:rPr>
                <w:bCs/>
              </w:rPr>
              <w:t>, projektā ir paredzēti speciāli pasākumi, ņemot vērā darbinieku atšķirīgās vajadzības saistībā ar dzimumu, vecuma grupu un citiem iespējamiem sociālās atstumtības riskiem</w:t>
            </w:r>
          </w:p>
        </w:tc>
        <w:tc>
          <w:tcPr>
            <w:tcW w:w="1418" w:type="dxa"/>
          </w:tcPr>
          <w:p w14:paraId="7AC9DA76" w14:textId="3C042D91" w:rsidR="003B4E2E" w:rsidRPr="0091655B" w:rsidRDefault="003B4E2E" w:rsidP="003B4E2E">
            <w:pPr>
              <w:jc w:val="center"/>
            </w:pPr>
            <w:r w:rsidRPr="0091655B">
              <w:t>1</w:t>
            </w:r>
          </w:p>
        </w:tc>
        <w:tc>
          <w:tcPr>
            <w:tcW w:w="1205" w:type="dxa"/>
          </w:tcPr>
          <w:p w14:paraId="2CCEDA7A" w14:textId="77777777" w:rsidR="003B4E2E" w:rsidRPr="0091655B" w:rsidRDefault="003B4E2E" w:rsidP="003B4E2E">
            <w:pPr>
              <w:jc w:val="center"/>
            </w:pPr>
          </w:p>
        </w:tc>
      </w:tr>
    </w:tbl>
    <w:p w14:paraId="7B7A552A" w14:textId="77777777" w:rsidR="00D1393A" w:rsidRPr="0091655B" w:rsidRDefault="00D1393A"/>
    <w:tbl>
      <w:tblPr>
        <w:tblStyle w:val="TableGrid"/>
        <w:tblW w:w="9291" w:type="dxa"/>
        <w:tblLayout w:type="fixed"/>
        <w:tblLook w:val="04A0" w:firstRow="1" w:lastRow="0" w:firstColumn="1" w:lastColumn="0" w:noHBand="0" w:noVBand="1"/>
      </w:tblPr>
      <w:tblGrid>
        <w:gridCol w:w="704"/>
        <w:gridCol w:w="5954"/>
        <w:gridCol w:w="1418"/>
        <w:gridCol w:w="1205"/>
        <w:gridCol w:w="10"/>
      </w:tblGrid>
      <w:tr w:rsidR="003B4E2E" w:rsidRPr="0091655B" w14:paraId="664A9B13" w14:textId="77777777" w:rsidTr="009361FD">
        <w:tc>
          <w:tcPr>
            <w:tcW w:w="9291" w:type="dxa"/>
            <w:gridSpan w:val="5"/>
          </w:tcPr>
          <w:p w14:paraId="61CBE630" w14:textId="7D881321" w:rsidR="003B4E2E" w:rsidRPr="0091655B" w:rsidRDefault="003B4E2E" w:rsidP="003B4E2E">
            <w:pPr>
              <w:jc w:val="center"/>
            </w:pPr>
            <w:r w:rsidRPr="0091655B">
              <w:rPr>
                <w:b/>
                <w:bCs/>
              </w:rPr>
              <w:t>IV. Finansējuma piešķiršanas kritērijs</w:t>
            </w:r>
          </w:p>
        </w:tc>
      </w:tr>
      <w:tr w:rsidR="00D1393A" w:rsidRPr="0091655B" w14:paraId="3AFFF7A8" w14:textId="77777777" w:rsidTr="00EA7CCF">
        <w:trPr>
          <w:gridAfter w:val="1"/>
          <w:wAfter w:w="10" w:type="dxa"/>
        </w:trPr>
        <w:tc>
          <w:tcPr>
            <w:tcW w:w="704" w:type="dxa"/>
            <w:vAlign w:val="center"/>
          </w:tcPr>
          <w:p w14:paraId="49A1F38B" w14:textId="77777777" w:rsidR="00D1393A" w:rsidRPr="0091655B" w:rsidRDefault="00D1393A" w:rsidP="00EA7CCF">
            <w:pPr>
              <w:jc w:val="center"/>
            </w:pPr>
            <w:r w:rsidRPr="0091655B">
              <w:lastRenderedPageBreak/>
              <w:t>Nr.</w:t>
            </w:r>
          </w:p>
          <w:p w14:paraId="6509013F" w14:textId="33D05A0E" w:rsidR="00D1393A" w:rsidRPr="0091655B" w:rsidRDefault="00D1393A" w:rsidP="00EA7CCF">
            <w:pPr>
              <w:jc w:val="center"/>
              <w:rPr>
                <w:b/>
                <w:bCs/>
              </w:rPr>
            </w:pPr>
            <w:r w:rsidRPr="0091655B">
              <w:t>p. k</w:t>
            </w:r>
            <w:r w:rsidR="00B83774" w:rsidRPr="0091655B">
              <w:t>.</w:t>
            </w:r>
          </w:p>
        </w:tc>
        <w:tc>
          <w:tcPr>
            <w:tcW w:w="5954" w:type="dxa"/>
            <w:vAlign w:val="center"/>
          </w:tcPr>
          <w:p w14:paraId="2581C15A" w14:textId="2EE0A018" w:rsidR="00D1393A" w:rsidRPr="0091655B" w:rsidRDefault="00D1393A" w:rsidP="00EA7CCF">
            <w:pPr>
              <w:jc w:val="center"/>
              <w:rPr>
                <w:b/>
                <w:bCs/>
              </w:rPr>
            </w:pPr>
            <w:r w:rsidRPr="0091655B">
              <w:t>Kritērijs</w:t>
            </w:r>
          </w:p>
        </w:tc>
        <w:tc>
          <w:tcPr>
            <w:tcW w:w="1418" w:type="dxa"/>
            <w:vAlign w:val="center"/>
          </w:tcPr>
          <w:p w14:paraId="7DE37002" w14:textId="77777777" w:rsidR="00D1393A" w:rsidRPr="0091655B" w:rsidRDefault="00D1393A" w:rsidP="00EA7CCF">
            <w:pPr>
              <w:jc w:val="center"/>
              <w:rPr>
                <w:b/>
                <w:bCs/>
              </w:rPr>
            </w:pPr>
            <w:r w:rsidRPr="0091655B">
              <w:t>Vērtēšanas sistēma</w:t>
            </w:r>
          </w:p>
        </w:tc>
        <w:tc>
          <w:tcPr>
            <w:tcW w:w="1205" w:type="dxa"/>
            <w:vAlign w:val="center"/>
          </w:tcPr>
          <w:p w14:paraId="194D0686" w14:textId="77777777" w:rsidR="00D1393A" w:rsidRPr="0091655B" w:rsidRDefault="00D1393A" w:rsidP="00EA7CCF">
            <w:pPr>
              <w:jc w:val="center"/>
              <w:rPr>
                <w:b/>
                <w:bCs/>
              </w:rPr>
            </w:pPr>
            <w:r w:rsidRPr="0091655B">
              <w:t>Piezīmes</w:t>
            </w:r>
          </w:p>
        </w:tc>
      </w:tr>
      <w:tr w:rsidR="003B4E2E" w:rsidRPr="0091655B" w14:paraId="22757FC1" w14:textId="77777777" w:rsidTr="00BE3141">
        <w:trPr>
          <w:gridAfter w:val="1"/>
          <w:wAfter w:w="10" w:type="dxa"/>
        </w:trPr>
        <w:tc>
          <w:tcPr>
            <w:tcW w:w="704" w:type="dxa"/>
          </w:tcPr>
          <w:p w14:paraId="57D4457D" w14:textId="319FFC72" w:rsidR="003B4E2E" w:rsidRPr="0091655B" w:rsidRDefault="003B4E2E" w:rsidP="003B4E2E">
            <w:pPr>
              <w:jc w:val="center"/>
            </w:pPr>
            <w:r w:rsidRPr="0091655B">
              <w:t>1.</w:t>
            </w:r>
          </w:p>
        </w:tc>
        <w:tc>
          <w:tcPr>
            <w:tcW w:w="5954" w:type="dxa"/>
          </w:tcPr>
          <w:p w14:paraId="61A461ED" w14:textId="7A2AB30A" w:rsidR="003B4E2E" w:rsidRPr="0091655B" w:rsidRDefault="003B4E2E" w:rsidP="00BE3141">
            <w:pPr>
              <w:tabs>
                <w:tab w:val="left" w:pos="0"/>
              </w:tabs>
              <w:jc w:val="both"/>
              <w:rPr>
                <w:rFonts w:eastAsia="MS Mincho"/>
              </w:rPr>
            </w:pPr>
            <w:r w:rsidRPr="0091655B">
              <w:t>Lai projekta iesniegums tiktu apstiprināts,</w:t>
            </w:r>
            <w:r w:rsidRPr="0091655B">
              <w:rPr>
                <w:rFonts w:eastAsia="MS Mincho"/>
              </w:rPr>
              <w:t xml:space="preserve"> 1., 2., 3. un 4</w:t>
            </w:r>
            <w:r w:rsidR="00CF6C60" w:rsidRPr="0091655B">
              <w:rPr>
                <w:rFonts w:eastAsia="MS Mincho"/>
              </w:rPr>
              <w:t>.</w:t>
            </w:r>
            <w:r w:rsidR="0046778D" w:rsidRPr="0091655B">
              <w:rPr>
                <w:rFonts w:eastAsia="MS Mincho"/>
              </w:rPr>
              <w:t> </w:t>
            </w:r>
            <w:r w:rsidRPr="0091655B">
              <w:rPr>
                <w:rFonts w:eastAsia="MS Mincho"/>
              </w:rPr>
              <w:t xml:space="preserve">kvalitātes vērtēšanas kritērijā </w:t>
            </w:r>
            <w:r w:rsidRPr="0091655B">
              <w:t>k</w:t>
            </w:r>
            <w:r w:rsidRPr="0091655B">
              <w:rPr>
                <w:rFonts w:eastAsia="MS Mincho"/>
              </w:rPr>
              <w:t>atrā ir jāsaņem vismaz 5</w:t>
            </w:r>
            <w:r w:rsidR="0046778D" w:rsidRPr="0091655B">
              <w:rPr>
                <w:rFonts w:eastAsia="MS Mincho"/>
              </w:rPr>
              <w:t> </w:t>
            </w:r>
            <w:r w:rsidRPr="0091655B">
              <w:rPr>
                <w:rFonts w:eastAsia="MS Mincho"/>
              </w:rPr>
              <w:t>punkti, 5. kvalitātes vērtēšanas kritērijā jāsaņem vismaz 3</w:t>
            </w:r>
            <w:r w:rsidR="0046778D" w:rsidRPr="0091655B">
              <w:rPr>
                <w:rFonts w:eastAsia="MS Mincho"/>
              </w:rPr>
              <w:t> </w:t>
            </w:r>
            <w:r w:rsidRPr="0091655B">
              <w:rPr>
                <w:rFonts w:eastAsia="MS Mincho"/>
              </w:rPr>
              <w:t>punkti, bet kopvērtējumā projekta iesniegumam ir jāsaņem vismaz 23 punkti.</w:t>
            </w:r>
          </w:p>
          <w:p w14:paraId="7A4DA9FE" w14:textId="77777777" w:rsidR="003B4E2E" w:rsidRPr="0091655B" w:rsidRDefault="003B4E2E" w:rsidP="00BE3141"/>
          <w:p w14:paraId="4F757C36" w14:textId="7402099A" w:rsidR="003B4E2E" w:rsidRPr="0091655B" w:rsidRDefault="003B4E2E" w:rsidP="00BE3141">
            <w:pPr>
              <w:jc w:val="both"/>
            </w:pPr>
            <w:r w:rsidRPr="0091655B">
              <w:t>Ja vairāki projektu iesniegumi saņēmuši vienādu punktu skaitu, priekšroka tiek dota t</w:t>
            </w:r>
            <w:r w:rsidR="0004598A" w:rsidRPr="0091655B">
              <w:t>a</w:t>
            </w:r>
            <w:r w:rsidRPr="0091655B">
              <w:t>m projekt</w:t>
            </w:r>
            <w:r w:rsidR="0004598A" w:rsidRPr="0091655B">
              <w:t>a</w:t>
            </w:r>
            <w:r w:rsidRPr="0091655B">
              <w:t xml:space="preserve"> iesniegum</w:t>
            </w:r>
            <w:r w:rsidR="0004598A" w:rsidRPr="0091655B">
              <w:t>a</w:t>
            </w:r>
            <w:r w:rsidRPr="0091655B">
              <w:t>m, kur</w:t>
            </w:r>
            <w:r w:rsidR="0004598A" w:rsidRPr="0091655B">
              <w:t>š</w:t>
            </w:r>
            <w:r w:rsidRPr="0091655B">
              <w:t xml:space="preserve"> </w:t>
            </w:r>
            <w:r w:rsidR="0004598A" w:rsidRPr="0091655B">
              <w:t>ieguvis</w:t>
            </w:r>
            <w:r w:rsidRPr="0091655B">
              <w:t xml:space="preserve"> </w:t>
            </w:r>
            <w:r w:rsidR="0004598A" w:rsidRPr="0091655B">
              <w:t>vairāk</w:t>
            </w:r>
            <w:r w:rsidRPr="0091655B">
              <w:t xml:space="preserve"> punktu </w:t>
            </w:r>
            <w:r w:rsidR="0004598A" w:rsidRPr="0091655B">
              <w:t xml:space="preserve">6. </w:t>
            </w:r>
            <w:r w:rsidRPr="0091655B">
              <w:t>kvalitātes kritērijā</w:t>
            </w:r>
            <w:r w:rsidR="0004598A" w:rsidRPr="0091655B">
              <w:t>.</w:t>
            </w:r>
            <w:r w:rsidRPr="0091655B">
              <w:t xml:space="preserve"> </w:t>
            </w:r>
          </w:p>
          <w:p w14:paraId="3363CAFE" w14:textId="095EBE0F" w:rsidR="003B4E2E" w:rsidRPr="0091655B" w:rsidRDefault="003B4E2E" w:rsidP="00BE3141">
            <w:pPr>
              <w:jc w:val="both"/>
            </w:pPr>
            <w:r w:rsidRPr="0091655B">
              <w:t xml:space="preserve">Ja </w:t>
            </w:r>
            <w:r w:rsidR="0004598A" w:rsidRPr="0091655B">
              <w:t xml:space="preserve">6. kvalitātes kritērijā </w:t>
            </w:r>
            <w:r w:rsidRPr="0091655B">
              <w:t xml:space="preserve">iegūts vienāds punktu skaits, </w:t>
            </w:r>
            <w:r w:rsidR="0004598A" w:rsidRPr="0091655B">
              <w:t xml:space="preserve">priekšroka tiek dota tam projekta iesniegumam, kurš ieguvis vairāk punktu 2. kvalitātes kritērijā. </w:t>
            </w:r>
          </w:p>
          <w:p w14:paraId="46352CCD" w14:textId="4E965A17" w:rsidR="003B4E2E" w:rsidRPr="0091655B" w:rsidRDefault="0004598A" w:rsidP="00BE3141">
            <w:pPr>
              <w:jc w:val="both"/>
            </w:pPr>
            <w:r w:rsidRPr="0091655B">
              <w:t xml:space="preserve">Ja 2. kvalitātes kritērijā iegūts vienāds punktu skaits, priekšroka tiek dota tam projekta iesniegumam, kurš ieguvis vairāk punktu 7. kvalitātes kritērijā. </w:t>
            </w:r>
          </w:p>
          <w:p w14:paraId="057AB3E4" w14:textId="6F96C660" w:rsidR="003B4E2E" w:rsidRPr="0091655B" w:rsidRDefault="0004598A" w:rsidP="00BE3141">
            <w:pPr>
              <w:jc w:val="both"/>
              <w:rPr>
                <w:bCs/>
              </w:rPr>
            </w:pPr>
            <w:r w:rsidRPr="0091655B">
              <w:t xml:space="preserve">Ja 7. kvalitātes kritērijā iegūts vienāds punktu skaits, tiek salīdzināts vērtējums 3. kvalitātes kritērijā, priekšroku dodot tam projekta iesniegumam, </w:t>
            </w:r>
            <w:r w:rsidR="003B4E2E" w:rsidRPr="0091655B">
              <w:t>kur</w:t>
            </w:r>
            <w:r w:rsidR="00A03D2D" w:rsidRPr="0091655B">
              <w:t>ā</w:t>
            </w:r>
            <w:r w:rsidR="003B4E2E" w:rsidRPr="0091655B">
              <w:t xml:space="preserve"> plāno</w:t>
            </w:r>
            <w:r w:rsidR="00A03D2D" w:rsidRPr="0091655B">
              <w:t>ts</w:t>
            </w:r>
            <w:r w:rsidR="003B4E2E" w:rsidRPr="0091655B">
              <w:t xml:space="preserve"> sasniegt lielāku ietekmes uz vidi samazinājumu CO</w:t>
            </w:r>
            <w:r w:rsidR="003B4E2E" w:rsidRPr="0091655B">
              <w:rPr>
                <w:vertAlign w:val="subscript"/>
              </w:rPr>
              <w:t>2</w:t>
            </w:r>
            <w:r w:rsidR="003B4E2E" w:rsidRPr="0091655B">
              <w:t xml:space="preserve"> tonnās </w:t>
            </w:r>
          </w:p>
        </w:tc>
        <w:tc>
          <w:tcPr>
            <w:tcW w:w="1418" w:type="dxa"/>
          </w:tcPr>
          <w:p w14:paraId="4F53DF62" w14:textId="067F876A" w:rsidR="003B4E2E" w:rsidRPr="0091655B" w:rsidRDefault="003B4E2E" w:rsidP="003B4E2E">
            <w:pPr>
              <w:jc w:val="center"/>
            </w:pPr>
            <w:r w:rsidRPr="0091655B">
              <w:t>Jā/Nē</w:t>
            </w:r>
          </w:p>
        </w:tc>
        <w:tc>
          <w:tcPr>
            <w:tcW w:w="1205" w:type="dxa"/>
          </w:tcPr>
          <w:p w14:paraId="5FAD9D39" w14:textId="657A9AEA" w:rsidR="003B4E2E" w:rsidRPr="0091655B" w:rsidRDefault="003B4E2E" w:rsidP="003B4E2E">
            <w:pPr>
              <w:jc w:val="center"/>
            </w:pPr>
            <w:r w:rsidRPr="0091655B">
              <w:t>N</w:t>
            </w:r>
          </w:p>
        </w:tc>
      </w:tr>
    </w:tbl>
    <w:p w14:paraId="5E260FDA" w14:textId="77777777" w:rsidR="00060CE1" w:rsidRPr="0091655B" w:rsidRDefault="00060CE1" w:rsidP="00060CE1">
      <w:pPr>
        <w:ind w:firstLine="301"/>
      </w:pPr>
    </w:p>
    <w:p w14:paraId="753B0718" w14:textId="77777777" w:rsidR="00060CE1" w:rsidRPr="0091655B" w:rsidRDefault="00060CE1" w:rsidP="00060CE1">
      <w:pPr>
        <w:ind w:firstLine="301"/>
        <w:jc w:val="both"/>
      </w:pPr>
      <w:r w:rsidRPr="0091655B">
        <w:t>Piezīmes.</w:t>
      </w:r>
    </w:p>
    <w:p w14:paraId="748C1468" w14:textId="77777777" w:rsidR="00060CE1" w:rsidRPr="0091655B" w:rsidRDefault="00060CE1" w:rsidP="00060CE1">
      <w:pPr>
        <w:ind w:firstLine="301"/>
        <w:jc w:val="both"/>
      </w:pPr>
      <w:r w:rsidRPr="0091655B">
        <w:t>1. N – ja saņemts negatīvs vērtējums, projekta iesniegumu noraida.</w:t>
      </w:r>
    </w:p>
    <w:p w14:paraId="0C865DE2" w14:textId="77777777" w:rsidR="00060CE1" w:rsidRPr="0091655B" w:rsidRDefault="00060CE1" w:rsidP="00060CE1">
      <w:pPr>
        <w:ind w:left="284"/>
        <w:jc w:val="both"/>
      </w:pPr>
      <w:r w:rsidRPr="0091655B">
        <w:t>2. P – ja saņemts negatīvs vērtējums, var pieņemt lēmumu par projekta apstiprināšanu ar nosacījumu (projekta iesniedzējs nodrošina atbilstību kritērijam lēmumā noteiktajā laikā).</w:t>
      </w:r>
    </w:p>
    <w:p w14:paraId="3D4B923F" w14:textId="17364AFD" w:rsidR="00060CE1" w:rsidRPr="0091655B" w:rsidRDefault="00060CE1" w:rsidP="00060CE1">
      <w:pPr>
        <w:jc w:val="both"/>
        <w:rPr>
          <w:sz w:val="28"/>
          <w:szCs w:val="28"/>
        </w:rPr>
      </w:pPr>
    </w:p>
    <w:p w14:paraId="18E7860F" w14:textId="47DAD84B" w:rsidR="00060CE1" w:rsidRPr="0091655B" w:rsidRDefault="00060CE1" w:rsidP="00060CE1">
      <w:pPr>
        <w:jc w:val="both"/>
        <w:rPr>
          <w:sz w:val="28"/>
          <w:szCs w:val="28"/>
        </w:rPr>
      </w:pPr>
    </w:p>
    <w:p w14:paraId="31A89994" w14:textId="77777777" w:rsidR="009A6597" w:rsidRPr="0091655B" w:rsidRDefault="009A6597" w:rsidP="00060CE1">
      <w:pPr>
        <w:jc w:val="both"/>
        <w:rPr>
          <w:sz w:val="28"/>
          <w:szCs w:val="28"/>
        </w:rPr>
      </w:pPr>
    </w:p>
    <w:p w14:paraId="3C4E61D2" w14:textId="45AF151F" w:rsidR="00FD6B53" w:rsidRPr="00EF5C9F" w:rsidRDefault="009A6597" w:rsidP="003B4E2E">
      <w:pPr>
        <w:tabs>
          <w:tab w:val="left" w:pos="6521"/>
        </w:tabs>
        <w:ind w:firstLine="709"/>
        <w:jc w:val="both"/>
      </w:pPr>
      <w:r w:rsidRPr="0091655B">
        <w:rPr>
          <w:sz w:val="28"/>
          <w:szCs w:val="28"/>
        </w:rPr>
        <w:t>Ekonomikas ministrs</w:t>
      </w:r>
      <w:r w:rsidRPr="0091655B">
        <w:rPr>
          <w:sz w:val="28"/>
          <w:szCs w:val="28"/>
        </w:rPr>
        <w:tab/>
        <w:t>J. </w:t>
      </w:r>
      <w:proofErr w:type="spellStart"/>
      <w:r w:rsidRPr="0091655B">
        <w:rPr>
          <w:sz w:val="28"/>
          <w:szCs w:val="28"/>
        </w:rPr>
        <w:t>Vitenbergs</w:t>
      </w:r>
      <w:proofErr w:type="spellEnd"/>
    </w:p>
    <w:sectPr w:rsidR="00FD6B53" w:rsidRPr="00EF5C9F" w:rsidSect="009A6597">
      <w:headerReference w:type="default" r:id="rId11"/>
      <w:footerReference w:type="default" r:id="rId12"/>
      <w:footerReference w:type="first" r:id="rId13"/>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27B05" w14:textId="77777777" w:rsidR="00EA7CCF" w:rsidRDefault="00EA7CCF" w:rsidP="00092C0C">
      <w:r>
        <w:separator/>
      </w:r>
    </w:p>
  </w:endnote>
  <w:endnote w:type="continuationSeparator" w:id="0">
    <w:p w14:paraId="29460DE0" w14:textId="77777777" w:rsidR="00EA7CCF" w:rsidRDefault="00EA7CCF" w:rsidP="00092C0C">
      <w:r>
        <w:continuationSeparator/>
      </w:r>
    </w:p>
  </w:endnote>
  <w:endnote w:type="continuationNotice" w:id="1">
    <w:p w14:paraId="2DC40DD0" w14:textId="77777777" w:rsidR="00EA7CCF" w:rsidRDefault="00EA7C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211E1" w14:textId="7822051C" w:rsidR="00EA7CCF" w:rsidRPr="009A6597" w:rsidRDefault="00EA7CCF">
    <w:pPr>
      <w:pStyle w:val="Footer"/>
      <w:rPr>
        <w:sz w:val="16"/>
        <w:szCs w:val="16"/>
      </w:rPr>
    </w:pPr>
    <w:r w:rsidRPr="00634577">
      <w:rPr>
        <w:sz w:val="16"/>
        <w:szCs w:val="16"/>
      </w:rPr>
      <w:t>N2521_0</w:t>
    </w:r>
    <w:r>
      <w:rPr>
        <w:sz w:val="16"/>
        <w:szCs w:val="16"/>
      </w:rPr>
      <w:t>p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E535" w14:textId="47268F09" w:rsidR="00EA7CCF" w:rsidRPr="009A6597" w:rsidRDefault="00EA7CCF">
    <w:pPr>
      <w:pStyle w:val="Footer"/>
      <w:rPr>
        <w:sz w:val="16"/>
        <w:szCs w:val="16"/>
      </w:rPr>
    </w:pPr>
    <w:r w:rsidRPr="00634577">
      <w:rPr>
        <w:sz w:val="16"/>
        <w:szCs w:val="16"/>
      </w:rPr>
      <w:t>N2521_0</w:t>
    </w:r>
    <w:r>
      <w:rPr>
        <w:sz w:val="16"/>
        <w:szCs w:val="16"/>
      </w:rPr>
      <w:t>p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2DDB3" w14:textId="77777777" w:rsidR="00EA7CCF" w:rsidRDefault="00EA7CCF" w:rsidP="00092C0C">
      <w:r>
        <w:separator/>
      </w:r>
    </w:p>
  </w:footnote>
  <w:footnote w:type="continuationSeparator" w:id="0">
    <w:p w14:paraId="39A05BA9" w14:textId="77777777" w:rsidR="00EA7CCF" w:rsidRDefault="00EA7CCF" w:rsidP="00092C0C">
      <w:r>
        <w:continuationSeparator/>
      </w:r>
    </w:p>
  </w:footnote>
  <w:footnote w:type="continuationNotice" w:id="1">
    <w:p w14:paraId="2ABB4FD5" w14:textId="77777777" w:rsidR="00EA7CCF" w:rsidRDefault="00EA7C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5456696"/>
      <w:docPartObj>
        <w:docPartGallery w:val="Page Numbers (Top of Page)"/>
        <w:docPartUnique/>
      </w:docPartObj>
    </w:sdtPr>
    <w:sdtEndPr/>
    <w:sdtContent>
      <w:p w14:paraId="0E15C917" w14:textId="71A33810" w:rsidR="00EA7CCF" w:rsidRDefault="00EA7CCF">
        <w:pPr>
          <w:pStyle w:val="Header"/>
          <w:jc w:val="center"/>
        </w:pPr>
        <w:r>
          <w:fldChar w:fldCharType="begin"/>
        </w:r>
        <w:r>
          <w:instrText>PAGE   \* MERGEFORMAT</w:instrText>
        </w:r>
        <w:r>
          <w:fldChar w:fldCharType="separate"/>
        </w:r>
        <w:r w:rsidRPr="00F31584">
          <w:rPr>
            <w:noProof/>
            <w:lang w:val="lt-LT"/>
          </w:rPr>
          <w:t>14</w:t>
        </w:r>
        <w:r>
          <w:fldChar w:fldCharType="end"/>
        </w:r>
      </w:p>
    </w:sdtContent>
  </w:sdt>
  <w:p w14:paraId="4E7C59C3" w14:textId="77777777" w:rsidR="00EA7CCF" w:rsidRDefault="00EA7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34AD3"/>
    <w:multiLevelType w:val="hybridMultilevel"/>
    <w:tmpl w:val="5A88AAAC"/>
    <w:lvl w:ilvl="0" w:tplc="2444D0DA">
      <w:start w:val="1"/>
      <w:numFmt w:val="decimal"/>
      <w:lvlText w:val="%1."/>
      <w:lvlJc w:val="left"/>
      <w:pPr>
        <w:ind w:left="360" w:hanging="360"/>
      </w:pPr>
      <w:rPr>
        <w:rFonts w:ascii="Times New Roman" w:hAnsi="Times New Roman" w:cs="Times New Roman" w:hint="default"/>
        <w:i w:val="0"/>
        <w:color w:val="000000" w:themeColor="text1"/>
        <w:sz w:val="24"/>
        <w:szCs w:val="24"/>
      </w:rPr>
    </w:lvl>
    <w:lvl w:ilvl="1" w:tplc="04090019">
      <w:start w:val="1"/>
      <w:numFmt w:val="lowerLetter"/>
      <w:lvlText w:val="%2."/>
      <w:lvlJc w:val="left"/>
      <w:pPr>
        <w:ind w:left="1298" w:hanging="360"/>
      </w:pPr>
    </w:lvl>
    <w:lvl w:ilvl="2" w:tplc="0409001B">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DKxMLQ0MzKyMDZQ0lEKTi0uzszPAykwrAUAekQ94iwAAAA="/>
  </w:docVars>
  <w:rsids>
    <w:rsidRoot w:val="00060CE1"/>
    <w:rsid w:val="0003402E"/>
    <w:rsid w:val="000455CD"/>
    <w:rsid w:val="0004598A"/>
    <w:rsid w:val="00060CE1"/>
    <w:rsid w:val="00073525"/>
    <w:rsid w:val="00087887"/>
    <w:rsid w:val="00092C0C"/>
    <w:rsid w:val="00097A1C"/>
    <w:rsid w:val="000D5560"/>
    <w:rsid w:val="001048C4"/>
    <w:rsid w:val="0011135D"/>
    <w:rsid w:val="001119CB"/>
    <w:rsid w:val="00141234"/>
    <w:rsid w:val="00156018"/>
    <w:rsid w:val="0015612E"/>
    <w:rsid w:val="0018119D"/>
    <w:rsid w:val="00185088"/>
    <w:rsid w:val="001A06AB"/>
    <w:rsid w:val="001A56D1"/>
    <w:rsid w:val="001B5F10"/>
    <w:rsid w:val="001C6DCC"/>
    <w:rsid w:val="001D19C0"/>
    <w:rsid w:val="001E2C0A"/>
    <w:rsid w:val="001F2CC5"/>
    <w:rsid w:val="00234CDC"/>
    <w:rsid w:val="00266736"/>
    <w:rsid w:val="00281A3D"/>
    <w:rsid w:val="002D5BA8"/>
    <w:rsid w:val="00311CAF"/>
    <w:rsid w:val="00342DA5"/>
    <w:rsid w:val="003450F1"/>
    <w:rsid w:val="00370E6C"/>
    <w:rsid w:val="00372CE2"/>
    <w:rsid w:val="003872AA"/>
    <w:rsid w:val="003B4E2E"/>
    <w:rsid w:val="003E25D0"/>
    <w:rsid w:val="003E3601"/>
    <w:rsid w:val="003E44A3"/>
    <w:rsid w:val="00423F9A"/>
    <w:rsid w:val="004250C9"/>
    <w:rsid w:val="0044715E"/>
    <w:rsid w:val="0046778D"/>
    <w:rsid w:val="00481707"/>
    <w:rsid w:val="00492781"/>
    <w:rsid w:val="004E4B0E"/>
    <w:rsid w:val="00550176"/>
    <w:rsid w:val="00563537"/>
    <w:rsid w:val="00582C6C"/>
    <w:rsid w:val="005969D3"/>
    <w:rsid w:val="006040E2"/>
    <w:rsid w:val="0066603D"/>
    <w:rsid w:val="006779AE"/>
    <w:rsid w:val="006B1855"/>
    <w:rsid w:val="006E615A"/>
    <w:rsid w:val="00735CD8"/>
    <w:rsid w:val="00751904"/>
    <w:rsid w:val="0077571F"/>
    <w:rsid w:val="00776896"/>
    <w:rsid w:val="007B1172"/>
    <w:rsid w:val="007D1BE1"/>
    <w:rsid w:val="007D6B40"/>
    <w:rsid w:val="007E0B9D"/>
    <w:rsid w:val="008060E5"/>
    <w:rsid w:val="00834DB3"/>
    <w:rsid w:val="0083638A"/>
    <w:rsid w:val="00860BF4"/>
    <w:rsid w:val="008657A9"/>
    <w:rsid w:val="008B44C7"/>
    <w:rsid w:val="008B7DD4"/>
    <w:rsid w:val="0091655B"/>
    <w:rsid w:val="009361FD"/>
    <w:rsid w:val="009606B3"/>
    <w:rsid w:val="009671BC"/>
    <w:rsid w:val="00984FAB"/>
    <w:rsid w:val="009A6597"/>
    <w:rsid w:val="009A71A5"/>
    <w:rsid w:val="009B2A57"/>
    <w:rsid w:val="009C527E"/>
    <w:rsid w:val="009D06A8"/>
    <w:rsid w:val="00A00C75"/>
    <w:rsid w:val="00A03D2D"/>
    <w:rsid w:val="00A27741"/>
    <w:rsid w:val="00AC736B"/>
    <w:rsid w:val="00AF186D"/>
    <w:rsid w:val="00B00113"/>
    <w:rsid w:val="00B16B49"/>
    <w:rsid w:val="00B80B77"/>
    <w:rsid w:val="00B82C8F"/>
    <w:rsid w:val="00B83774"/>
    <w:rsid w:val="00B91930"/>
    <w:rsid w:val="00B933B9"/>
    <w:rsid w:val="00BC3AD7"/>
    <w:rsid w:val="00BE3141"/>
    <w:rsid w:val="00C2182B"/>
    <w:rsid w:val="00C64A36"/>
    <w:rsid w:val="00C71523"/>
    <w:rsid w:val="00C716BA"/>
    <w:rsid w:val="00CF6C60"/>
    <w:rsid w:val="00D1393A"/>
    <w:rsid w:val="00D3195B"/>
    <w:rsid w:val="00D50CE5"/>
    <w:rsid w:val="00D727BF"/>
    <w:rsid w:val="00DA558F"/>
    <w:rsid w:val="00DB0A5C"/>
    <w:rsid w:val="00E27386"/>
    <w:rsid w:val="00E42708"/>
    <w:rsid w:val="00E745A0"/>
    <w:rsid w:val="00E748ED"/>
    <w:rsid w:val="00E8691C"/>
    <w:rsid w:val="00E97236"/>
    <w:rsid w:val="00EA7CCF"/>
    <w:rsid w:val="00EB2768"/>
    <w:rsid w:val="00EC2CEC"/>
    <w:rsid w:val="00EF2FB9"/>
    <w:rsid w:val="00EF5C9F"/>
    <w:rsid w:val="00F03EE5"/>
    <w:rsid w:val="00F15296"/>
    <w:rsid w:val="00F31584"/>
    <w:rsid w:val="00F4128A"/>
    <w:rsid w:val="00F53088"/>
    <w:rsid w:val="00F53EC9"/>
    <w:rsid w:val="00F94797"/>
    <w:rsid w:val="00FA45A6"/>
    <w:rsid w:val="00FB2AF5"/>
    <w:rsid w:val="00FD5A18"/>
    <w:rsid w:val="00FD6B53"/>
    <w:rsid w:val="0666FE3C"/>
    <w:rsid w:val="18AC2E91"/>
    <w:rsid w:val="2DE560CD"/>
    <w:rsid w:val="329950E5"/>
    <w:rsid w:val="429F35F7"/>
    <w:rsid w:val="49EBE79C"/>
    <w:rsid w:val="4CFDF2A2"/>
    <w:rsid w:val="530044FD"/>
    <w:rsid w:val="58DD27A4"/>
    <w:rsid w:val="593CA7B6"/>
    <w:rsid w:val="5B0A24CB"/>
    <w:rsid w:val="5B5C9ACC"/>
    <w:rsid w:val="5D4C6F03"/>
    <w:rsid w:val="799841F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8EC85"/>
  <w15:chartTrackingRefBased/>
  <w15:docId w15:val="{02E271BB-F8E5-479C-BCC4-1A95E3B61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0CE1"/>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60CE1"/>
    <w:pPr>
      <w:jc w:val="center"/>
    </w:pPr>
    <w:rPr>
      <w:sz w:val="28"/>
      <w:szCs w:val="20"/>
      <w:lang w:eastAsia="en-US"/>
    </w:rPr>
  </w:style>
  <w:style w:type="character" w:customStyle="1" w:styleId="TitleChar">
    <w:name w:val="Title Char"/>
    <w:basedOn w:val="DefaultParagraphFont"/>
    <w:link w:val="Title"/>
    <w:rsid w:val="00060CE1"/>
    <w:rPr>
      <w:rFonts w:ascii="Times New Roman" w:eastAsia="Times New Roman" w:hAnsi="Times New Roman" w:cs="Times New Roman"/>
      <w:sz w:val="28"/>
      <w:szCs w:val="20"/>
    </w:rPr>
  </w:style>
  <w:style w:type="paragraph" w:styleId="ListParagraph">
    <w:name w:val="List Paragraph"/>
    <w:aliases w:val="H&amp;P List Paragraph,2,Strip,Saraksta rindkopa1,Normal bullet 2,Bullet list,List Paragraph1,Colorful List - Accent 12,List1,Akapit z listą BS,Numbered Para 1,Dot pt,List Paragraph Char Char Char,Indicator Text,Bullet 1"/>
    <w:basedOn w:val="Normal"/>
    <w:link w:val="ListParagraphChar"/>
    <w:uiPriority w:val="34"/>
    <w:qFormat/>
    <w:rsid w:val="00060CE1"/>
    <w:pPr>
      <w:ind w:left="720"/>
      <w:contextualSpacing/>
    </w:pPr>
  </w:style>
  <w:style w:type="character" w:styleId="CommentReference">
    <w:name w:val="annotation reference"/>
    <w:basedOn w:val="DefaultParagraphFont"/>
    <w:uiPriority w:val="99"/>
    <w:semiHidden/>
    <w:unhideWhenUsed/>
    <w:rsid w:val="00060CE1"/>
    <w:rPr>
      <w:sz w:val="16"/>
      <w:szCs w:val="16"/>
    </w:rPr>
  </w:style>
  <w:style w:type="paragraph" w:styleId="CommentText">
    <w:name w:val="annotation text"/>
    <w:basedOn w:val="Normal"/>
    <w:link w:val="CommentTextChar"/>
    <w:uiPriority w:val="99"/>
    <w:unhideWhenUsed/>
    <w:rsid w:val="00060CE1"/>
    <w:rPr>
      <w:sz w:val="20"/>
      <w:szCs w:val="20"/>
    </w:rPr>
  </w:style>
  <w:style w:type="character" w:customStyle="1" w:styleId="CommentTextChar">
    <w:name w:val="Comment Text Char"/>
    <w:basedOn w:val="DefaultParagraphFont"/>
    <w:link w:val="CommentText"/>
    <w:uiPriority w:val="99"/>
    <w:rsid w:val="00060CE1"/>
    <w:rPr>
      <w:rFonts w:ascii="Times New Roman" w:eastAsia="Times New Roman" w:hAnsi="Times New Roman" w:cs="Times New Roman"/>
      <w:sz w:val="20"/>
      <w:szCs w:val="20"/>
      <w:lang w:eastAsia="lv-LV"/>
    </w:rPr>
  </w:style>
  <w:style w:type="character" w:customStyle="1" w:styleId="ListParagraphChar">
    <w:name w:val="List Paragraph Char"/>
    <w:aliases w:val="H&amp;P List Paragraph Char,2 Char,Strip Char,Saraksta rindkopa1 Char,Normal bullet 2 Char,Bullet list Char,List Paragraph1 Char,Colorful List - Accent 12 Char,List1 Char,Akapit z listą BS Char,Numbered Para 1 Char,Dot pt Char"/>
    <w:link w:val="ListParagraph"/>
    <w:uiPriority w:val="34"/>
    <w:qFormat/>
    <w:locked/>
    <w:rsid w:val="00060CE1"/>
    <w:rPr>
      <w:rFonts w:ascii="Times New Roman" w:eastAsia="Times New Roman" w:hAnsi="Times New Roman" w:cs="Times New Roman"/>
      <w:sz w:val="24"/>
      <w:szCs w:val="24"/>
      <w:lang w:eastAsia="lv-LV"/>
    </w:rPr>
  </w:style>
  <w:style w:type="character" w:styleId="SubtleEmphasis">
    <w:name w:val="Subtle Emphasis"/>
    <w:basedOn w:val="DefaultParagraphFont"/>
    <w:uiPriority w:val="19"/>
    <w:qFormat/>
    <w:rsid w:val="00060CE1"/>
    <w:rPr>
      <w:i/>
      <w:iCs/>
      <w:color w:val="404040" w:themeColor="text1" w:themeTint="BF"/>
    </w:rPr>
  </w:style>
  <w:style w:type="character" w:customStyle="1" w:styleId="normaltextrun">
    <w:name w:val="normaltextrun"/>
    <w:basedOn w:val="DefaultParagraphFont"/>
    <w:rsid w:val="00060CE1"/>
  </w:style>
  <w:style w:type="paragraph" w:styleId="BalloonText">
    <w:name w:val="Balloon Text"/>
    <w:basedOn w:val="Normal"/>
    <w:link w:val="BalloonTextChar"/>
    <w:uiPriority w:val="99"/>
    <w:semiHidden/>
    <w:unhideWhenUsed/>
    <w:rsid w:val="00060C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CE1"/>
    <w:rPr>
      <w:rFonts w:ascii="Segoe UI" w:eastAsia="Times New Roman" w:hAnsi="Segoe UI" w:cs="Segoe UI"/>
      <w:sz w:val="18"/>
      <w:szCs w:val="18"/>
      <w:lang w:eastAsia="lv-LV"/>
    </w:rPr>
  </w:style>
  <w:style w:type="paragraph" w:styleId="CommentSubject">
    <w:name w:val="annotation subject"/>
    <w:basedOn w:val="CommentText"/>
    <w:next w:val="CommentText"/>
    <w:link w:val="CommentSubjectChar"/>
    <w:uiPriority w:val="99"/>
    <w:semiHidden/>
    <w:unhideWhenUsed/>
    <w:rsid w:val="004E4B0E"/>
    <w:rPr>
      <w:b/>
      <w:bCs/>
    </w:rPr>
  </w:style>
  <w:style w:type="character" w:customStyle="1" w:styleId="CommentSubjectChar">
    <w:name w:val="Comment Subject Char"/>
    <w:basedOn w:val="CommentTextChar"/>
    <w:link w:val="CommentSubject"/>
    <w:uiPriority w:val="99"/>
    <w:semiHidden/>
    <w:rsid w:val="004E4B0E"/>
    <w:rPr>
      <w:rFonts w:ascii="Times New Roman" w:eastAsia="Times New Roman" w:hAnsi="Times New Roman" w:cs="Times New Roman"/>
      <w:b/>
      <w:bCs/>
      <w:sz w:val="20"/>
      <w:szCs w:val="20"/>
      <w:lang w:eastAsia="lv-LV"/>
    </w:rPr>
  </w:style>
  <w:style w:type="paragraph" w:styleId="Header">
    <w:name w:val="header"/>
    <w:basedOn w:val="Normal"/>
    <w:link w:val="HeaderChar"/>
    <w:uiPriority w:val="99"/>
    <w:unhideWhenUsed/>
    <w:rsid w:val="00092C0C"/>
    <w:pPr>
      <w:tabs>
        <w:tab w:val="center" w:pos="4153"/>
        <w:tab w:val="right" w:pos="8306"/>
      </w:tabs>
    </w:pPr>
  </w:style>
  <w:style w:type="character" w:customStyle="1" w:styleId="HeaderChar">
    <w:name w:val="Header Char"/>
    <w:basedOn w:val="DefaultParagraphFont"/>
    <w:link w:val="Header"/>
    <w:uiPriority w:val="99"/>
    <w:rsid w:val="00092C0C"/>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092C0C"/>
    <w:pPr>
      <w:tabs>
        <w:tab w:val="center" w:pos="4153"/>
        <w:tab w:val="right" w:pos="8306"/>
      </w:tabs>
    </w:pPr>
  </w:style>
  <w:style w:type="character" w:customStyle="1" w:styleId="FooterChar">
    <w:name w:val="Footer Char"/>
    <w:basedOn w:val="DefaultParagraphFont"/>
    <w:link w:val="Footer"/>
    <w:uiPriority w:val="99"/>
    <w:rsid w:val="00092C0C"/>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DA558F"/>
    <w:rPr>
      <w:color w:val="0000FF"/>
      <w:u w:val="single"/>
    </w:rPr>
  </w:style>
  <w:style w:type="table" w:styleId="TableGrid">
    <w:name w:val="Table Grid"/>
    <w:basedOn w:val="TableNormal"/>
    <w:uiPriority w:val="39"/>
    <w:rsid w:val="00C21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F0AB9-D386-4FF5-9540-F20A724260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E53514-D182-4E42-9623-7A6E0ED7A685}">
  <ds:schemaRefs>
    <ds:schemaRef ds:uri="http://schemas.microsoft.com/sharepoint/v3/contenttype/forms"/>
  </ds:schemaRefs>
</ds:datastoreItem>
</file>

<file path=customXml/itemProps3.xml><?xml version="1.0" encoding="utf-8"?>
<ds:datastoreItem xmlns:ds="http://schemas.openxmlformats.org/officeDocument/2006/customXml" ds:itemID="{7B2E5C08-6091-4453-AA1F-CAE41E924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BC3B3C-926F-4B7D-BDD0-0BEB4879A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7</Pages>
  <Words>9932</Words>
  <Characters>5662</Characters>
  <Application>Microsoft Office Word</Application>
  <DocSecurity>0</DocSecurity>
  <Lines>47</Lines>
  <Paragraphs>31</Paragraphs>
  <ScaleCrop>false</ScaleCrop>
  <HeadingPairs>
    <vt:vector size="2" baseType="variant">
      <vt:variant>
        <vt:lpstr>Title</vt:lpstr>
      </vt:variant>
      <vt:variant>
        <vt:i4>1</vt:i4>
      </vt:variant>
    </vt:vector>
  </HeadingPairs>
  <TitlesOfParts>
    <vt:vector size="1" baseType="lpstr">
      <vt:lpstr>3. pielikums: Atklāta konkursa projektu iesniegumu vērtēšanas kritēriji “zaļo” inovāciju jomā</vt:lpstr>
    </vt:vector>
  </TitlesOfParts>
  <Company/>
  <LinksUpToDate>false</LinksUpToDate>
  <CharactersWithSpaces>1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pielikums: Atklāta konkursa projektu iesniegumu vērtēšanas kritēriji “zaļo” inovāciju jomā</dc:title>
  <dc:subject/>
  <dc:creator>Martins.Jansons@em.gov.lv</dc:creator>
  <cp:keywords>EMNotp3_20072020_NFI_MVU</cp:keywords>
  <dc:description>Martins.Jansons@em.gov.lv, 67013057</dc:description>
  <cp:lastModifiedBy>Leontine Babkina</cp:lastModifiedBy>
  <cp:revision>50</cp:revision>
  <dcterms:created xsi:type="dcterms:W3CDTF">2020-11-19T18:33:00Z</dcterms:created>
  <dcterms:modified xsi:type="dcterms:W3CDTF">2021-01-1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